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1"/>
        <w:tblW w:w="9828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"/>
        <w:gridCol w:w="8747"/>
      </w:tblGrid>
      <w:tr w:rsidR="000557AE" w:rsidRPr="002D23E4" w14:paraId="7769C58E" w14:textId="77777777" w:rsidTr="00B27577">
        <w:tc>
          <w:tcPr>
            <w:tcW w:w="1081" w:type="dxa"/>
          </w:tcPr>
          <w:p w14:paraId="4DD5CB72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1DEAB3F3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1FD182C7" w14:textId="77777777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7251DD86" w14:textId="77777777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50063B75" w14:textId="49AC634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R2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1A23CA9A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 </w:t>
            </w:r>
          </w:p>
          <w:p w14:paraId="6A203A47" w14:textId="77777777" w:rsidR="000557AE" w:rsidRPr="00E07E99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i/>
                <w:sz w:val="18"/>
                <w:szCs w:val="18"/>
              </w:rPr>
            </w:pPr>
            <w:r w:rsidRPr="00E07E99">
              <w:rPr>
                <w:rFonts w:ascii="Courier New" w:hAnsi="Courier New" w:cs="Courier New"/>
                <w:i/>
                <w:sz w:val="18"/>
                <w:szCs w:val="18"/>
              </w:rPr>
              <w:t xml:space="preserve">E.c.  </w:t>
            </w:r>
          </w:p>
          <w:p w14:paraId="7168A8CE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  <w:tc>
          <w:tcPr>
            <w:tcW w:w="8747" w:type="dxa"/>
          </w:tcPr>
          <w:p w14:paraId="6AF12BD1" w14:textId="77777777" w:rsidR="00B27577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    </w:t>
            </w:r>
          </w:p>
          <w:p w14:paraId="260A00FA" w14:textId="77777777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5720E012" w14:textId="73E00E75" w:rsidR="000557AE" w:rsidRPr="002D23E4" w:rsidRDefault="00B27577" w:rsidP="00B27577">
            <w:pPr>
              <w:pStyle w:val="NormalWeb"/>
              <w:pBdr>
                <w:top w:val="single" w:sz="4" w:space="1" w:color="auto"/>
              </w:pBdr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 xml:space="preserve">        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 xml:space="preserve">1641                  1661                   1681        </w:t>
            </w:r>
          </w:p>
          <w:p w14:paraId="2340E87C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        |......... |......... |......... |......... |......... |.........</w:t>
            </w:r>
          </w:p>
          <w:p w14:paraId="0C239DA3" w14:textId="448E5342" w:rsidR="000557AE" w:rsidRPr="0061617C" w:rsidRDefault="000557AE" w:rsidP="00142A8C">
            <w:pPr>
              <w:spacing w:line="276" w:lineRule="auto"/>
              <w:rPr>
                <w:rFonts w:ascii="Courier New" w:hAnsi="Courier New" w:cs="Courier New"/>
                <w:sz w:val="18"/>
                <w:szCs w:val="18"/>
              </w:rPr>
            </w:pPr>
            <w:r w:rsidRPr="0061617C">
              <w:rPr>
                <w:rFonts w:ascii="Courier New" w:hAnsi="Courier New" w:cs="Courier New"/>
                <w:color w:val="000000"/>
                <w:sz w:val="18"/>
                <w:szCs w:val="18"/>
              </w:rPr>
              <w:t>.........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DIGMV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WI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LE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MSTPE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F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GR QII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ANDI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F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RAGSFGPRE DAF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F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EA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TN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M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AC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EKKL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Y</w:t>
            </w:r>
          </w:p>
          <w:p w14:paraId="4D633FB8" w14:textId="79ED10E9" w:rsidR="000557AE" w:rsidRPr="0061617C" w:rsidRDefault="000557AE" w:rsidP="00142A8C">
            <w:pPr>
              <w:spacing w:line="276" w:lineRule="auto"/>
              <w:rPr>
                <w:rFonts w:ascii="Courier New" w:hAnsi="Courier New" w:cs="Courier New"/>
                <w:sz w:val="18"/>
                <w:szCs w:val="18"/>
              </w:rPr>
            </w:pPr>
            <w:r w:rsidRPr="0061617C">
              <w:rPr>
                <w:rFonts w:ascii="Courier New" w:hAnsi="Courier New" w:cs="Courier New"/>
                <w:color w:val="000000"/>
                <w:sz w:val="18"/>
                <w:szCs w:val="18"/>
              </w:rPr>
              <w:t>.........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DIGMV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WI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LE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MSTPE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F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GR QII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ANDI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F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RAGSFGPRE DAF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F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EA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TN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M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AC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EKKL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A775BF"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Y</w:t>
            </w:r>
          </w:p>
          <w:p w14:paraId="739056F3" w14:textId="77777777" w:rsidR="000557AE" w:rsidRPr="0061617C" w:rsidRDefault="000557AE" w:rsidP="00142A8C">
            <w:pPr>
              <w:spacing w:line="276" w:lineRule="auto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61617C">
              <w:rPr>
                <w:rFonts w:ascii="Courier New" w:hAnsi="Courier New" w:cs="Courier New"/>
                <w:color w:val="000000"/>
                <w:sz w:val="18"/>
                <w:szCs w:val="18"/>
              </w:rPr>
              <w:t>.........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DIGMV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WI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LD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MSTPE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F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G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QII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VI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ANDI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F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RAGSFGPRE DAF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F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EA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TN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AC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EKKL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61617C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61617C">
              <w:rPr>
                <w:rFonts w:ascii="Courier New" w:hAnsi="Courier New" w:cs="Courier New"/>
                <w:sz w:val="18"/>
                <w:szCs w:val="18"/>
              </w:rPr>
              <w:t>Y</w:t>
            </w:r>
          </w:p>
          <w:p w14:paraId="036491B5" w14:textId="6E86A524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       ***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$ ***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*$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*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$**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********* *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**$ 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**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*</w:t>
            </w:r>
          </w:p>
          <w:p w14:paraId="44366FBF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</w:tr>
      <w:tr w:rsidR="000557AE" w:rsidRPr="002D23E4" w14:paraId="13F832D3" w14:textId="77777777" w:rsidTr="00B27577">
        <w:tc>
          <w:tcPr>
            <w:tcW w:w="1081" w:type="dxa"/>
          </w:tcPr>
          <w:p w14:paraId="2FCCCA41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5E77E838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3914868F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R2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637AEA19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 </w:t>
            </w:r>
          </w:p>
          <w:p w14:paraId="7D73AC3A" w14:textId="77777777" w:rsidR="000557AE" w:rsidRPr="00E07E99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i/>
                <w:sz w:val="18"/>
                <w:szCs w:val="18"/>
              </w:rPr>
            </w:pPr>
            <w:r w:rsidRPr="00E07E99">
              <w:rPr>
                <w:rFonts w:ascii="Courier New" w:hAnsi="Courier New" w:cs="Courier New"/>
                <w:i/>
                <w:sz w:val="18"/>
                <w:szCs w:val="18"/>
              </w:rPr>
              <w:t xml:space="preserve">E.c.  </w:t>
            </w:r>
          </w:p>
          <w:p w14:paraId="59A32388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  <w:tc>
          <w:tcPr>
            <w:tcW w:w="8747" w:type="dxa"/>
          </w:tcPr>
          <w:p w14:paraId="6296F8FD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1701                 1721                  1741         </w:t>
            </w:r>
            <w:r w:rsidRPr="00D84EE4">
              <w:rPr>
                <w:rFonts w:ascii="Courier New" w:hAnsi="Courier New" w:cs="Courier New"/>
                <w:b/>
                <w:color w:val="000000"/>
                <w:sz w:val="18"/>
                <w:szCs w:val="18"/>
              </w:rPr>
              <w:t>Gln-1756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1761</w:t>
            </w:r>
          </w:p>
          <w:p w14:paraId="54DAE0EB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|......... |......... |......... |......... |......... |.........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|.........</w:t>
            </w:r>
          </w:p>
          <w:p w14:paraId="6BF37D7F" w14:textId="04ADA5CB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color w:val="000000"/>
                <w:sz w:val="18"/>
                <w:szCs w:val="18"/>
                <w:highlight w:val="yellow"/>
                <w:u w:val="single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A775BF" w:rsidRPr="000357EB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NSGA</w:t>
            </w:r>
            <w:r w:rsidR="00A775BF" w:rsidRPr="002F7549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IG </w:t>
            </w:r>
            <w:r w:rsidR="00A775BF" w:rsidRPr="002F7549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DE</w:t>
            </w:r>
            <w:r w:rsidR="00A775BF" w:rsidRPr="002F7549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KSCFR V</w:t>
            </w:r>
            <w:r w:rsidR="00A775BF" w:rsidRPr="00D92BFF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W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E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PE 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R</w:t>
            </w:r>
            <w:r w:rsidR="00A775BF" w:rsidRPr="00C4289A">
              <w:rPr>
                <w:rFonts w:ascii="Courier New" w:hAnsi="Courier New" w:cs="Courier New"/>
                <w:color w:val="000000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F</w:t>
            </w:r>
            <w:r w:rsidRPr="00DD3416">
              <w:rPr>
                <w:rFonts w:ascii="Courier New" w:hAnsi="Courier New" w:cs="Courier New"/>
                <w:color w:val="000000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YIY</w:t>
            </w:r>
            <w:r w:rsidRPr="00DD3416">
              <w:rPr>
                <w:rFonts w:ascii="Courier New" w:hAnsi="Courier New" w:cs="Courier New"/>
                <w:color w:val="000000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T</w:t>
            </w:r>
            <w:r w:rsidR="00A068A0" w:rsidRPr="00A068A0">
              <w:rPr>
                <w:rFonts w:ascii="Courier New" w:hAnsi="Courier New" w:cs="Courier New"/>
                <w:color w:val="000000"/>
                <w:sz w:val="18"/>
                <w:szCs w:val="18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E</w:t>
            </w:r>
            <w:r w:rsidR="00592DEA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Pr="00592DEA">
              <w:rPr>
                <w:rFonts w:ascii="Courier New" w:hAnsi="Courier New" w:cs="Courier New"/>
                <w:sz w:val="18"/>
                <w:szCs w:val="18"/>
              </w:rPr>
              <w:t>Y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I</w:t>
            </w:r>
            <w:r w:rsidR="003E7451" w:rsidRPr="003E7451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Pr="003E7451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="00A775BF" w:rsidRPr="001F5B39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 IAHK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1F63DA">
              <w:rPr>
                <w:rFonts w:ascii="Courier New" w:hAnsi="Courier New" w:cs="Courier New"/>
                <w:b/>
                <w:sz w:val="18"/>
                <w:szCs w:val="18"/>
              </w:rPr>
              <w:t>Q</w:t>
            </w:r>
            <w:r w:rsidRPr="00F83FED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SG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A775BF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W</w:t>
            </w:r>
            <w:r w:rsidRPr="00E32C52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="00A775BF" w:rsidRPr="003149E4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SVV</w:t>
            </w:r>
          </w:p>
          <w:p w14:paraId="77226114" w14:textId="0765A991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color w:val="000000"/>
                <w:sz w:val="18"/>
                <w:szCs w:val="18"/>
                <w:highlight w:val="yellow"/>
                <w:u w:val="single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A775BF" w:rsidRPr="000357EB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NSGA</w:t>
            </w:r>
            <w:r w:rsidR="00A775BF" w:rsidRPr="002F7549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IG </w:t>
            </w:r>
            <w:r w:rsidR="00A775BF" w:rsidRPr="002F7549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DE</w:t>
            </w:r>
            <w:r w:rsidR="00A775BF" w:rsidRPr="002F7549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KSCFR V</w:t>
            </w:r>
            <w:r w:rsidR="00A775BF" w:rsidRPr="00D92BFF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W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E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PE 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R</w:t>
            </w:r>
            <w:r w:rsidR="00A775BF" w:rsidRPr="00C4289A">
              <w:rPr>
                <w:rFonts w:ascii="Courier New" w:hAnsi="Courier New" w:cs="Courier New"/>
                <w:color w:val="000000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F</w:t>
            </w:r>
            <w:r w:rsidRPr="00DD3416">
              <w:rPr>
                <w:rFonts w:ascii="Courier New" w:hAnsi="Courier New" w:cs="Courier New"/>
                <w:color w:val="000000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YIY</w:t>
            </w:r>
            <w:r w:rsidRPr="00DD3416">
              <w:rPr>
                <w:rFonts w:ascii="Courier New" w:hAnsi="Courier New" w:cs="Courier New"/>
                <w:color w:val="000000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T</w:t>
            </w:r>
            <w:r w:rsidR="00A068A0">
              <w:rPr>
                <w:rFonts w:ascii="Courier New" w:hAnsi="Courier New" w:cs="Courier New"/>
                <w:color w:val="000000"/>
                <w:sz w:val="18"/>
                <w:szCs w:val="18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E</w:t>
            </w:r>
            <w:r w:rsidR="00592DEA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="00592DEA" w:rsidRPr="00592DEA">
              <w:rPr>
                <w:rFonts w:ascii="Courier New" w:hAnsi="Courier New" w:cs="Courier New"/>
                <w:sz w:val="18"/>
                <w:szCs w:val="18"/>
              </w:rPr>
              <w:t>Y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I</w:t>
            </w:r>
            <w:r w:rsidR="003E7451" w:rsidRPr="003E7451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Pr="003E7451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="00A775BF" w:rsidRPr="001F5B39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 IAHK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1F63DA">
              <w:rPr>
                <w:rFonts w:ascii="Courier New" w:hAnsi="Courier New" w:cs="Courier New"/>
                <w:b/>
                <w:sz w:val="18"/>
                <w:szCs w:val="18"/>
              </w:rPr>
              <w:t>Q</w:t>
            </w:r>
            <w:r w:rsidRPr="00F83FED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SG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A775BF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W</w:t>
            </w:r>
            <w:r w:rsidRPr="00E32C52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="00A775BF" w:rsidRPr="003149E4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SVV</w:t>
            </w:r>
          </w:p>
          <w:p w14:paraId="47BE6800" w14:textId="654C6749" w:rsidR="000B3E4E" w:rsidRPr="00E32C52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0357EB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NSGA</w:t>
            </w:r>
            <w:r w:rsidRPr="002F7549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IG </w:t>
            </w:r>
            <w:r w:rsidRPr="002F7549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DE</w:t>
            </w:r>
            <w:r w:rsidRPr="002F7549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KSCFR V</w:t>
            </w:r>
            <w:r w:rsidRPr="00D92BFF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W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D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PE 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R</w:t>
            </w:r>
            <w:r w:rsidRPr="00C4289A">
              <w:rPr>
                <w:rFonts w:ascii="Courier New" w:hAnsi="Courier New" w:cs="Courier New"/>
                <w:color w:val="000000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F</w:t>
            </w:r>
            <w:r w:rsidRPr="00DD3416">
              <w:rPr>
                <w:rFonts w:ascii="Courier New" w:hAnsi="Courier New" w:cs="Courier New"/>
                <w:color w:val="000000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YIY</w:t>
            </w:r>
            <w:r w:rsidRPr="00DD3416">
              <w:rPr>
                <w:rFonts w:ascii="Courier New" w:hAnsi="Courier New" w:cs="Courier New"/>
                <w:color w:val="000000"/>
                <w:sz w:val="18"/>
                <w:szCs w:val="18"/>
                <w:u w:val="single"/>
              </w:rPr>
              <w:t>M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T</w:t>
            </w:r>
            <w:r w:rsidR="002D1DCC" w:rsidRPr="00A068A0">
              <w:rPr>
                <w:rFonts w:ascii="Courier New" w:hAnsi="Courier New" w:cs="Courier New"/>
                <w:color w:val="000000"/>
                <w:sz w:val="18"/>
                <w:szCs w:val="18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E</w:t>
            </w:r>
            <w:r w:rsidR="00592DEA">
              <w:rPr>
                <w:rFonts w:ascii="Courier New" w:hAnsi="Courier New" w:cs="Courier New"/>
                <w:sz w:val="18"/>
                <w:szCs w:val="18"/>
              </w:rPr>
              <w:t>DY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I</w:t>
            </w:r>
            <w:r w:rsidR="003E7451" w:rsidRPr="003E7451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Pr="001F5B39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Pr="001F5B39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 IAHK</w:t>
            </w:r>
            <w:r w:rsidR="00E32C52"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1F63DA">
              <w:rPr>
                <w:rFonts w:ascii="Courier New" w:hAnsi="Courier New" w:cs="Courier New"/>
                <w:b/>
                <w:sz w:val="18"/>
                <w:szCs w:val="18"/>
              </w:rPr>
              <w:t>Q</w:t>
            </w:r>
            <w:r w:rsidRPr="00CB21A4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DSG </w:t>
            </w:r>
            <w:r w:rsidRPr="00C55618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="00E32C52"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W</w:t>
            </w:r>
            <w:r w:rsidR="00E32C52" w:rsidRPr="00E32C52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Pr="003149E4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SVV</w:t>
            </w:r>
          </w:p>
          <w:p w14:paraId="16CBC2BA" w14:textId="26D853C1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** 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* 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$*$$*** 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$***$*</w:t>
            </w:r>
            <w:r w:rsidR="005025E3">
              <w:rPr>
                <w:rFonts w:ascii="Courier New" w:hAnsi="Courier New" w:cs="Courier New"/>
                <w:sz w:val="18"/>
                <w:szCs w:val="18"/>
              </w:rPr>
              <w:t>*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592DEA"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Pr="00B62900">
              <w:rPr>
                <w:rFonts w:ascii="Courier New" w:hAnsi="Courier New" w:cs="Courier New"/>
                <w:sz w:val="18"/>
                <w:szCs w:val="18"/>
              </w:rPr>
              <w:t>$**</w:t>
            </w:r>
            <w:r w:rsidR="003E7451">
              <w:rPr>
                <w:rFonts w:ascii="Courier New" w:hAnsi="Courier New" w:cs="Courier New"/>
                <w:sz w:val="18"/>
                <w:szCs w:val="18"/>
              </w:rPr>
              <w:t>*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* </w:t>
            </w:r>
            <w:r w:rsidRPr="00B62900">
              <w:rPr>
                <w:rFonts w:ascii="Courier New" w:hAnsi="Courier New" w:cs="Courier New"/>
                <w:sz w:val="18"/>
                <w:szCs w:val="18"/>
              </w:rPr>
              <w:t>****$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Pr="00B62900">
              <w:rPr>
                <w:rFonts w:ascii="Courier New" w:hAnsi="Courier New" w:cs="Courier New"/>
                <w:sz w:val="18"/>
                <w:szCs w:val="18"/>
              </w:rPr>
              <w:t xml:space="preserve">*** 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^</w:t>
            </w:r>
            <w:r w:rsidRPr="00B62900">
              <w:rPr>
                <w:rFonts w:ascii="Courier New" w:hAnsi="Courier New" w:cs="Courier New"/>
                <w:sz w:val="18"/>
                <w:szCs w:val="18"/>
              </w:rPr>
              <w:t>**$*</w:t>
            </w:r>
            <w:r w:rsidR="007F5A1B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Pr="00B62900">
              <w:rPr>
                <w:rFonts w:ascii="Courier New" w:hAnsi="Courier New" w:cs="Courier New"/>
                <w:sz w:val="18"/>
                <w:szCs w:val="18"/>
              </w:rPr>
              <w:t>***</w:t>
            </w:r>
          </w:p>
          <w:p w14:paraId="21FA2207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</w:tr>
      <w:tr w:rsidR="000557AE" w:rsidRPr="002D23E4" w14:paraId="707B74BB" w14:textId="77777777" w:rsidTr="00B27577">
        <w:tc>
          <w:tcPr>
            <w:tcW w:w="1081" w:type="dxa"/>
          </w:tcPr>
          <w:p w14:paraId="33C278AF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    </w:t>
            </w:r>
          </w:p>
          <w:p w14:paraId="469C959C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  </w:t>
            </w:r>
          </w:p>
          <w:p w14:paraId="002458D1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R2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0D7006EC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 </w:t>
            </w:r>
          </w:p>
          <w:p w14:paraId="1DC639AB" w14:textId="77777777" w:rsidR="000557AE" w:rsidRPr="00E07E99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i/>
                <w:sz w:val="18"/>
                <w:szCs w:val="18"/>
              </w:rPr>
            </w:pPr>
            <w:r w:rsidRPr="00E07E99">
              <w:rPr>
                <w:rFonts w:ascii="Courier New" w:hAnsi="Courier New" w:cs="Courier New"/>
                <w:i/>
                <w:sz w:val="18"/>
                <w:szCs w:val="18"/>
              </w:rPr>
              <w:t xml:space="preserve">E.c.  </w:t>
            </w:r>
          </w:p>
          <w:p w14:paraId="589F243A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  <w:tc>
          <w:tcPr>
            <w:tcW w:w="8747" w:type="dxa"/>
          </w:tcPr>
          <w:p w14:paraId="6C3D9F95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 xml:space="preserve">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Ile-1781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  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1801      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  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1821        </w:t>
            </w:r>
          </w:p>
          <w:p w14:paraId="13200128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|......... |.........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|......... |......... |......... |......... |.........              </w:t>
            </w:r>
          </w:p>
          <w:p w14:paraId="4DD90FE8" w14:textId="07CB3113" w:rsidR="000557AE" w:rsidRPr="002D23E4" w:rsidRDefault="00A775BF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3149E4">
              <w:rPr>
                <w:rFonts w:ascii="Courier New" w:hAnsi="Courier New" w:cs="Courier New"/>
                <w:sz w:val="18"/>
                <w:szCs w:val="18"/>
                <w:u w:val="single"/>
              </w:rPr>
              <w:t>GK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ED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516045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G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0557AE">
              <w:rPr>
                <w:rFonts w:ascii="Courier New" w:hAnsi="Courier New" w:cs="Courier New"/>
                <w:b/>
                <w:sz w:val="18"/>
                <w:szCs w:val="18"/>
              </w:rPr>
              <w:t>I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HGSAAIAS</w:t>
            </w:r>
            <w:r w:rsidRPr="00F9326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 xml:space="preserve"> YSR</w:t>
            </w:r>
            <w:r w:rsidRPr="00F9326C">
              <w:rPr>
                <w:rFonts w:ascii="Courier New" w:hAnsi="Courier New" w:cs="Courier New"/>
                <w:sz w:val="18"/>
                <w:szCs w:val="18"/>
                <w:u w:val="single"/>
              </w:rPr>
              <w:t>AY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EETFT LT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FV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E7240E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T</w:t>
            </w:r>
            <w:r w:rsidRPr="00E7240E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G IG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YLA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D06CC0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 xml:space="preserve">I 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CI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QP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I I</w:t>
            </w:r>
            <w:r w:rsidRPr="00F71212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GFS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AL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NK</w:t>
            </w:r>
          </w:p>
          <w:p w14:paraId="1B440FD9" w14:textId="5D777019" w:rsidR="000557AE" w:rsidRPr="002D23E4" w:rsidRDefault="00A775BF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3149E4">
              <w:rPr>
                <w:rFonts w:ascii="Courier New" w:hAnsi="Courier New" w:cs="Courier New"/>
                <w:sz w:val="18"/>
                <w:szCs w:val="18"/>
                <w:u w:val="single"/>
              </w:rPr>
              <w:t>GK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ED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516045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G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0557AE">
              <w:rPr>
                <w:rFonts w:ascii="Courier New" w:hAnsi="Courier New" w:cs="Courier New"/>
                <w:b/>
                <w:sz w:val="18"/>
                <w:szCs w:val="18"/>
              </w:rPr>
              <w:t>I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HGSAAIAS</w:t>
            </w:r>
            <w:r w:rsidRPr="00F9326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 xml:space="preserve"> YSR</w:t>
            </w:r>
            <w:r w:rsidRPr="00F9326C">
              <w:rPr>
                <w:rFonts w:ascii="Courier New" w:hAnsi="Courier New" w:cs="Courier New"/>
                <w:sz w:val="18"/>
                <w:szCs w:val="18"/>
                <w:u w:val="single"/>
              </w:rPr>
              <w:t>AY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EETFT LT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FV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E7240E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T</w:t>
            </w:r>
            <w:r w:rsidRPr="00E7240E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G IG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YLA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D06CC0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 xml:space="preserve">I 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CI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="000557AE"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="000557AE" w:rsidRPr="00A775BF">
              <w:rPr>
                <w:rFonts w:ascii="Courier New" w:hAnsi="Courier New" w:cs="Courier New"/>
                <w:sz w:val="18"/>
                <w:szCs w:val="18"/>
                <w:u w:val="single"/>
              </w:rPr>
              <w:t>QP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I I</w:t>
            </w:r>
            <w:r w:rsidRPr="00F71212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GFS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AL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NK</w:t>
            </w:r>
          </w:p>
          <w:p w14:paraId="1D20C622" w14:textId="23D50EFD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3149E4">
              <w:rPr>
                <w:rFonts w:ascii="Courier New" w:hAnsi="Courier New" w:cs="Courier New"/>
                <w:sz w:val="18"/>
                <w:szCs w:val="18"/>
                <w:u w:val="single"/>
              </w:rPr>
              <w:t>G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D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516045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516045">
              <w:rPr>
                <w:rFonts w:ascii="Courier New" w:hAnsi="Courier New" w:cs="Courier New"/>
                <w:sz w:val="18"/>
                <w:szCs w:val="18"/>
              </w:rPr>
              <w:t>G</w:t>
            </w:r>
            <w:r w:rsidRPr="00516045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Pr="00516045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>
              <w:rPr>
                <w:rFonts w:ascii="Courier New" w:hAnsi="Courier New" w:cs="Courier New"/>
                <w:b/>
                <w:sz w:val="18"/>
                <w:szCs w:val="18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HGSAAIAS</w:t>
            </w:r>
            <w:r w:rsidRPr="00F9326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YSR</w:t>
            </w:r>
            <w:r w:rsidRPr="00F9326C">
              <w:rPr>
                <w:rFonts w:ascii="Courier New" w:hAnsi="Courier New" w:cs="Courier New"/>
                <w:sz w:val="18"/>
                <w:szCs w:val="18"/>
                <w:u w:val="single"/>
              </w:rPr>
              <w:t>AY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ETFT LT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F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E7240E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</w:t>
            </w:r>
            <w:r w:rsidRPr="00E7240E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G </w:t>
            </w:r>
            <w:r w:rsidRPr="00D06CC0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G</w:t>
            </w:r>
            <w:r w:rsidRPr="00D06CC0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YLA</w:t>
            </w:r>
            <w:r w:rsidRPr="00D06CC0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D06CC0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I 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CI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="00DD6455" w:rsidRPr="00DD6455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Pr="00D71B73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 I</w:t>
            </w:r>
            <w:r w:rsidRPr="00F71212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GFS</w:t>
            </w:r>
            <w:r w:rsidRPr="002D23E4">
              <w:rPr>
                <w:rFonts w:ascii="Courier New" w:hAnsi="Courier New" w:cs="Courier New"/>
                <w:sz w:val="18"/>
                <w:szCs w:val="18"/>
                <w:u w:val="single"/>
              </w:rPr>
              <w:t>A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K</w:t>
            </w:r>
          </w:p>
          <w:p w14:paraId="0D5DD913" w14:textId="60538429" w:rsidR="000557AE" w:rsidRDefault="007D16D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^^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^</w:t>
            </w:r>
            <w:r w:rsidR="000557AE" w:rsidRPr="00516045"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7B0515" w:rsidRPr="002D23E4"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******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 xml:space="preserve"> **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^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***** *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^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^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 w:rsidRPr="002D23E4">
              <w:rPr>
                <w:rFonts w:ascii="Courier New" w:hAnsi="Courier New" w:cs="Courier New"/>
                <w:sz w:val="18"/>
                <w:szCs w:val="18"/>
              </w:rPr>
              <w:t xml:space="preserve">* 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>**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 xml:space="preserve">* 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DD6455">
              <w:rPr>
                <w:rFonts w:ascii="Courier New" w:hAnsi="Courier New" w:cs="Courier New"/>
                <w:sz w:val="18"/>
                <w:szCs w:val="18"/>
              </w:rPr>
              <w:t>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>* 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>***</w:t>
            </w:r>
            <w:r w:rsidR="002D73E2">
              <w:rPr>
                <w:rFonts w:ascii="Courier New" w:hAnsi="Courier New" w:cs="Courier New"/>
                <w:sz w:val="18"/>
                <w:szCs w:val="18"/>
              </w:rPr>
              <w:t>^^</w:t>
            </w:r>
            <w:r w:rsidR="000557AE">
              <w:rPr>
                <w:rFonts w:ascii="Courier New" w:hAnsi="Courier New" w:cs="Courier New"/>
                <w:sz w:val="18"/>
                <w:szCs w:val="18"/>
              </w:rPr>
              <w:t>**</w:t>
            </w:r>
          </w:p>
          <w:p w14:paraId="645D75C2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</w:tr>
      <w:tr w:rsidR="000557AE" w:rsidRPr="002D23E4" w14:paraId="0F55F106" w14:textId="77777777" w:rsidTr="00B27577">
        <w:tc>
          <w:tcPr>
            <w:tcW w:w="1081" w:type="dxa"/>
          </w:tcPr>
          <w:p w14:paraId="4B3A214B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101C21BA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22468A21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R2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072DD840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 </w:t>
            </w:r>
          </w:p>
          <w:p w14:paraId="04CDD4F0" w14:textId="77777777" w:rsidR="000557AE" w:rsidRPr="00E07E99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i/>
                <w:sz w:val="18"/>
                <w:szCs w:val="18"/>
              </w:rPr>
            </w:pPr>
            <w:r w:rsidRPr="00E07E99">
              <w:rPr>
                <w:rFonts w:ascii="Courier New" w:hAnsi="Courier New" w:cs="Courier New"/>
                <w:i/>
                <w:sz w:val="18"/>
                <w:szCs w:val="18"/>
              </w:rPr>
              <w:t xml:space="preserve">E.c.  </w:t>
            </w:r>
          </w:p>
          <w:p w14:paraId="676EABD0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  <w:tc>
          <w:tcPr>
            <w:tcW w:w="8747" w:type="dxa"/>
          </w:tcPr>
          <w:p w14:paraId="1BC24659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1841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</w:t>
            </w:r>
            <w:r>
              <w:rPr>
                <w:rFonts w:ascii="Courier New" w:hAnsi="Courier New" w:cs="Courier New"/>
                <w:sz w:val="18"/>
                <w:szCs w:val="18"/>
              </w:rPr>
              <w:t>1861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 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1881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              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1901</w:t>
            </w:r>
          </w:p>
          <w:p w14:paraId="07117A82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|.........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|......... |......... |......... |......... |......... |.........</w:t>
            </w:r>
          </w:p>
          <w:p w14:paraId="44958D37" w14:textId="47677F0E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LL</w:t>
            </w:r>
            <w:r w:rsidR="009775BC" w:rsidRPr="00E564B5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="009775BC" w:rsidRPr="00E564B5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YSSH M</w:t>
            </w:r>
            <w:r w:rsidR="009775BC" w:rsidRPr="00F5232B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GG</w:t>
            </w:r>
            <w:r w:rsidR="009775BC" w:rsidRPr="00252DA0">
              <w:rPr>
                <w:rFonts w:ascii="Courier New" w:hAnsi="Courier New" w:cs="Courier New"/>
                <w:sz w:val="18"/>
                <w:szCs w:val="18"/>
                <w:u w:val="single"/>
              </w:rPr>
              <w:t>PK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MA </w:t>
            </w:r>
            <w:r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GVV</w:t>
            </w:r>
            <w:r w:rsidR="009775BC" w:rsidRPr="00252DA0">
              <w:rPr>
                <w:rFonts w:ascii="Courier New" w:hAnsi="Courier New" w:cs="Courier New"/>
                <w:sz w:val="18"/>
                <w:szCs w:val="18"/>
                <w:u w:val="single"/>
              </w:rPr>
              <w:t>H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V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D</w:t>
            </w:r>
            <w:r w:rsidR="009775BC" w:rsidRPr="00C9311C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EGV</w:t>
            </w:r>
            <w:r w:rsidR="009775BC" w:rsidRPr="006F61A9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IL RWLSYVP</w:t>
            </w:r>
            <w:r w:rsidR="009775BC" w:rsidRPr="00221762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I GGPLPITK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 DP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R</w:t>
            </w:r>
            <w:r w:rsidR="009775BC" w:rsidRPr="00D244D2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2C269B">
              <w:rPr>
                <w:rFonts w:ascii="Courier New" w:hAnsi="Courier New" w:cs="Courier New"/>
                <w:sz w:val="18"/>
                <w:szCs w:val="18"/>
                <w:u w:val="single"/>
              </w:rPr>
              <w:t>Y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                                    </w:t>
            </w:r>
          </w:p>
          <w:p w14:paraId="38575577" w14:textId="08705CD3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LL</w:t>
            </w:r>
            <w:r w:rsidR="009775BC" w:rsidRPr="00E564B5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="009775BC" w:rsidRPr="00E564B5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YSSH M</w:t>
            </w:r>
            <w:r w:rsidR="009775BC" w:rsidRPr="00F5232B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GG</w:t>
            </w:r>
            <w:r w:rsidR="009775BC" w:rsidRPr="00252DA0">
              <w:rPr>
                <w:rFonts w:ascii="Courier New" w:hAnsi="Courier New" w:cs="Courier New"/>
                <w:sz w:val="18"/>
                <w:szCs w:val="18"/>
                <w:u w:val="single"/>
              </w:rPr>
              <w:t>PK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MA </w:t>
            </w:r>
            <w:r w:rsidRPr="00D67C30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GVV</w:t>
            </w:r>
            <w:r w:rsidR="009775BC" w:rsidRPr="00252DA0">
              <w:rPr>
                <w:rFonts w:ascii="Courier New" w:hAnsi="Courier New" w:cs="Courier New"/>
                <w:sz w:val="18"/>
                <w:szCs w:val="18"/>
                <w:u w:val="single"/>
              </w:rPr>
              <w:t>H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V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D</w:t>
            </w:r>
            <w:r w:rsidR="009775BC" w:rsidRPr="00C9311C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EGV</w:t>
            </w:r>
            <w:r w:rsidR="009775BC" w:rsidRPr="006F61A9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IL RWLSYVP</w:t>
            </w:r>
            <w:r w:rsidR="009775BC" w:rsidRPr="00221762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I GGPLPITK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 DP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R</w:t>
            </w:r>
            <w:r w:rsidR="009775BC" w:rsidRPr="00D244D2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2C269B">
              <w:rPr>
                <w:rFonts w:ascii="Courier New" w:hAnsi="Courier New" w:cs="Courier New"/>
                <w:sz w:val="18"/>
                <w:szCs w:val="18"/>
                <w:u w:val="single"/>
              </w:rPr>
              <w:t>Y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                                    </w:t>
            </w:r>
          </w:p>
          <w:p w14:paraId="097691F2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LL</w:t>
            </w:r>
            <w:r w:rsidRPr="00E564B5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Pr="00E564B5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YSSH M</w:t>
            </w:r>
            <w:r w:rsidRPr="00F5232B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GG</w:t>
            </w:r>
            <w:r w:rsidRPr="00252DA0">
              <w:rPr>
                <w:rFonts w:ascii="Courier New" w:hAnsi="Courier New" w:cs="Courier New"/>
                <w:sz w:val="18"/>
                <w:szCs w:val="18"/>
                <w:u w:val="single"/>
              </w:rPr>
              <w:t>PK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MA </w:t>
            </w:r>
            <w:r w:rsidRPr="00252DA0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GVV</w:t>
            </w:r>
            <w:r w:rsidRPr="00252DA0">
              <w:rPr>
                <w:rFonts w:ascii="Courier New" w:hAnsi="Courier New" w:cs="Courier New"/>
                <w:sz w:val="18"/>
                <w:szCs w:val="18"/>
                <w:u w:val="single"/>
              </w:rPr>
              <w:t>H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V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D</w:t>
            </w:r>
            <w:r w:rsidRPr="00C9311C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EG</w:t>
            </w:r>
            <w:r>
              <w:rPr>
                <w:rFonts w:ascii="Courier New" w:hAnsi="Courier New" w:cs="Courier New"/>
                <w:sz w:val="18"/>
                <w:szCs w:val="18"/>
              </w:rPr>
              <w:t>V</w:t>
            </w:r>
            <w:r w:rsidRPr="006F61A9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IL RWLSYVP</w:t>
            </w:r>
            <w:r w:rsidRPr="00221762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I GGPLPITK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 DP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R</w:t>
            </w:r>
            <w:r w:rsidRPr="00D244D2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</w:t>
            </w:r>
            <w:r w:rsidRPr="00DD3416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CB7E22">
              <w:rPr>
                <w:rFonts w:ascii="Courier New" w:hAnsi="Courier New" w:cs="Courier New"/>
                <w:sz w:val="18"/>
                <w:szCs w:val="18"/>
                <w:u w:val="single"/>
              </w:rPr>
              <w:t>YI</w:t>
            </w:r>
          </w:p>
          <w:p w14:paraId="24C9B0FB" w14:textId="1B04EE3D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  <w:highlight w:val="cyan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* 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** 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</w:t>
            </w:r>
            <w:r>
              <w:rPr>
                <w:rFonts w:ascii="Courier New" w:hAnsi="Courier New" w:cs="Courier New"/>
                <w:sz w:val="18"/>
                <w:szCs w:val="18"/>
              </w:rPr>
              <w:t>**$ 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 ***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 ********$* **$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$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</w:t>
            </w:r>
          </w:p>
          <w:p w14:paraId="68974C45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                                   </w:t>
            </w:r>
          </w:p>
        </w:tc>
      </w:tr>
      <w:tr w:rsidR="000557AE" w:rsidRPr="002D23E4" w14:paraId="00913C60" w14:textId="77777777" w:rsidTr="00B27577">
        <w:tc>
          <w:tcPr>
            <w:tcW w:w="1081" w:type="dxa"/>
          </w:tcPr>
          <w:p w14:paraId="6F0C339E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42251654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23D67DF1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R2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76AA4FD4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 </w:t>
            </w:r>
          </w:p>
          <w:p w14:paraId="7EC56A94" w14:textId="77777777" w:rsidR="000557AE" w:rsidRPr="00E07E99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i/>
                <w:sz w:val="18"/>
                <w:szCs w:val="18"/>
              </w:rPr>
            </w:pPr>
            <w:r w:rsidRPr="00E07E99">
              <w:rPr>
                <w:rFonts w:ascii="Courier New" w:hAnsi="Courier New" w:cs="Courier New"/>
                <w:i/>
                <w:sz w:val="18"/>
                <w:szCs w:val="18"/>
              </w:rPr>
              <w:t xml:space="preserve">E.c.  </w:t>
            </w:r>
          </w:p>
          <w:p w14:paraId="7696A5A0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  <w:tc>
          <w:tcPr>
            <w:tcW w:w="8747" w:type="dxa"/>
          </w:tcPr>
          <w:p w14:paraId="0C5CE0B1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 xml:space="preserve">  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1921       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1941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                1961        </w:t>
            </w:r>
          </w:p>
          <w:p w14:paraId="622499A0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|......... |......... |......... |......... |......... |......... |.........</w:t>
            </w:r>
          </w:p>
          <w:p w14:paraId="3126793A" w14:textId="3F03B0AC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PE</w:t>
            </w:r>
            <w:r w:rsidR="009775BC" w:rsidRPr="00E95143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CD</w:t>
            </w:r>
            <w:r w:rsidR="009775BC" w:rsidRPr="00E95143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RAA </w:t>
            </w:r>
            <w:r w:rsidRPr="001A4730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0B7EE8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1A4730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0B7EE8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DSQGK WLG</w:t>
            </w:r>
            <w:r w:rsidR="001A4730" w:rsidRPr="00A94EE6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MFDKD</w:t>
            </w:r>
            <w:r w:rsidR="001A4730" w:rsidRPr="00E12C6E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FVETFEGWA</w:t>
            </w:r>
            <w:r w:rsidR="001A4730" w:rsidRPr="009A7886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T</w:t>
            </w:r>
            <w:r w:rsidR="001A4730" w:rsidRPr="00BB03E7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T</w:t>
            </w:r>
            <w:r w:rsidR="001A4730" w:rsidRPr="00FD0347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A</w:t>
            </w:r>
            <w:r w:rsidR="001A4730" w:rsidRPr="00C85282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1A4730" w:rsidRPr="00C85282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B90686" w:rsidRPr="00164B2A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P</w:t>
            </w:r>
            <w:r w:rsidRPr="002C269B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G</w:t>
            </w:r>
            <w:r w:rsidR="00B90686" w:rsidRPr="000963E1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AVE T</w:t>
            </w:r>
            <w:r w:rsidR="00B90686" w:rsidRPr="00702825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MMQ</w:t>
            </w:r>
            <w:r w:rsidRPr="001A4730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A10005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A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</w:t>
            </w:r>
          </w:p>
          <w:p w14:paraId="2C056157" w14:textId="7E0E7462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PE</w:t>
            </w:r>
            <w:r w:rsidR="009775BC" w:rsidRPr="00E95143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CD</w:t>
            </w:r>
            <w:r w:rsidR="009775BC" w:rsidRPr="00E95143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RAA </w:t>
            </w:r>
            <w:r w:rsidRPr="001A4730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0B7EE8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1A4730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0B7EE8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DSQG</w:t>
            </w:r>
            <w:r w:rsidRPr="00B571D6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W</w:t>
            </w:r>
            <w:r w:rsidRPr="00B571D6">
              <w:rPr>
                <w:rFonts w:ascii="Courier New" w:hAnsi="Courier New" w:cs="Courier New"/>
                <w:sz w:val="18"/>
                <w:szCs w:val="18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G</w:t>
            </w:r>
            <w:r w:rsidR="001A4730" w:rsidRPr="00A94EE6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MFDKD</w:t>
            </w:r>
            <w:r w:rsidR="001A4730" w:rsidRPr="00E12C6E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FVETFEGWA</w:t>
            </w:r>
            <w:r w:rsidR="001A4730" w:rsidRPr="009A7886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T</w:t>
            </w:r>
            <w:r w:rsidR="001A4730" w:rsidRPr="00BB03E7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T</w:t>
            </w:r>
            <w:r w:rsidR="001A4730" w:rsidRPr="00FD0347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A</w:t>
            </w:r>
            <w:r w:rsidR="001A4730" w:rsidRPr="00C85282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1A4730" w:rsidRPr="00C85282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B90686" w:rsidRPr="00164B2A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P</w:t>
            </w:r>
            <w:r w:rsidRPr="002C269B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G</w:t>
            </w:r>
            <w:r w:rsidR="00B90686" w:rsidRPr="000963E1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AVE T</w:t>
            </w:r>
            <w:r w:rsidR="00B90686" w:rsidRPr="00702825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MMQ</w:t>
            </w:r>
            <w:r w:rsidRPr="001A4730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A10005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A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 </w:t>
            </w:r>
          </w:p>
          <w:p w14:paraId="65741414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PE</w:t>
            </w:r>
            <w:r w:rsidRPr="00E95143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CD</w:t>
            </w:r>
            <w:r w:rsidRPr="00E95143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RAA </w:t>
            </w:r>
            <w:r w:rsidRPr="00B0598E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0B7EE8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03513B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A10005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DSQGK WLG</w:t>
            </w:r>
            <w:r w:rsidRPr="00A94EE6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MFDKD</w:t>
            </w:r>
            <w:r w:rsidRPr="00E12C6E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FVETFEGWA</w:t>
            </w:r>
            <w:r w:rsidRPr="009A7886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T</w:t>
            </w:r>
            <w:r w:rsidRPr="00BB03E7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T</w:t>
            </w:r>
            <w:r w:rsidRPr="00FD0347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A</w:t>
            </w:r>
            <w:r w:rsidRPr="00C85282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C85282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C85282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164B2A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P</w:t>
            </w:r>
            <w:r w:rsidRPr="000963E1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G</w:t>
            </w:r>
            <w:r w:rsidRPr="000963E1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AVE T</w:t>
            </w:r>
            <w:r w:rsidRPr="00702825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MMQ</w:t>
            </w:r>
            <w:r w:rsidRPr="003D270F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A10005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A</w:t>
            </w:r>
          </w:p>
          <w:p w14:paraId="31333C6D" w14:textId="42249303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*** 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$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$****** 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*****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 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$**</w:t>
            </w:r>
          </w:p>
          <w:p w14:paraId="15A1F06D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</w:tr>
      <w:tr w:rsidR="000557AE" w:rsidRPr="002D23E4" w14:paraId="11AF2F3B" w14:textId="77777777" w:rsidTr="00B27577">
        <w:tc>
          <w:tcPr>
            <w:tcW w:w="1081" w:type="dxa"/>
          </w:tcPr>
          <w:p w14:paraId="5EC5D9E2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674496FB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4D61055B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R2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1E175CA9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 </w:t>
            </w:r>
          </w:p>
          <w:p w14:paraId="014A88C1" w14:textId="77777777" w:rsidR="000557AE" w:rsidRPr="00E07E99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i/>
                <w:sz w:val="18"/>
                <w:szCs w:val="18"/>
              </w:rPr>
            </w:pPr>
            <w:r w:rsidRPr="00E07E99">
              <w:rPr>
                <w:rFonts w:ascii="Courier New" w:hAnsi="Courier New" w:cs="Courier New"/>
                <w:i/>
                <w:sz w:val="18"/>
                <w:szCs w:val="18"/>
              </w:rPr>
              <w:t xml:space="preserve">E.c.  </w:t>
            </w:r>
          </w:p>
          <w:p w14:paraId="236D00EC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  <w:tc>
          <w:tcPr>
            <w:tcW w:w="8747" w:type="dxa"/>
          </w:tcPr>
          <w:p w14:paraId="27C9290A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 xml:space="preserve">1981        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Try-1999</w:t>
            </w:r>
            <w:r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2001                 2021 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Trp-2027</w:t>
            </w:r>
            <w:r>
              <w:rPr>
                <w:rFonts w:ascii="Courier New" w:hAnsi="Courier New" w:cs="Courier New"/>
                <w:b/>
                <w:sz w:val="18"/>
                <w:szCs w:val="18"/>
              </w:rPr>
              <w:t xml:space="preserve">         Ile-</w:t>
            </w:r>
            <w:r w:rsidRPr="004958E9">
              <w:rPr>
                <w:rFonts w:ascii="Courier New" w:hAnsi="Courier New" w:cs="Courier New"/>
                <w:sz w:val="18"/>
                <w:szCs w:val="18"/>
              </w:rPr>
              <w:t>2041</w:t>
            </w:r>
          </w:p>
          <w:p w14:paraId="6B3838AA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|......... |......... |......... |......... |......... |......... |.........</w:t>
            </w:r>
          </w:p>
          <w:p w14:paraId="66E2B3A6" w14:textId="60963475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DPGQ</w:t>
            </w:r>
            <w:r w:rsidRPr="00235154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S</w:t>
            </w:r>
            <w:r w:rsidR="00B90686" w:rsidRPr="003D19BE">
              <w:rPr>
                <w:rFonts w:ascii="Courier New" w:hAnsi="Courier New" w:cs="Courier New"/>
                <w:sz w:val="18"/>
                <w:szCs w:val="18"/>
                <w:u w:val="single"/>
              </w:rPr>
              <w:t>H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R SVP</w:t>
            </w:r>
            <w:r w:rsidR="00B90686" w:rsidRPr="006D5733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="00B90686" w:rsidRPr="001156BB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</w:t>
            </w:r>
            <w:r w:rsidR="00B90686" w:rsidRPr="001156BB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W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 PDS</w:t>
            </w:r>
            <w:r w:rsidR="00B90686" w:rsidRPr="001156BB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KT</w:t>
            </w:r>
            <w:r w:rsidR="00B90686" w:rsidRPr="00DB757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</w:t>
            </w:r>
            <w:r w:rsidR="00B90686" w:rsidRPr="00DB757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35154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B90686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NREG</w:t>
            </w:r>
            <w:r w:rsidR="00B90686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P </w:t>
            </w:r>
            <w:r w:rsidR="00D33718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</w:t>
            </w:r>
            <w:r w:rsidR="00D33718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AN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W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="00D33718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 S</w:t>
            </w:r>
            <w:r w:rsidR="00D33718" w:rsidRPr="002604F5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="00D33718" w:rsidRPr="007527A4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RD</w:t>
            </w:r>
            <w:r w:rsidR="005A3BBB" w:rsidRPr="007527A4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FEG 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I</w:t>
            </w:r>
            <w:r w:rsidR="005A3BBB" w:rsidRPr="0032485F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AGSTIVE</w:t>
            </w:r>
          </w:p>
          <w:p w14:paraId="2212E077" w14:textId="10346A45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DPGQ</w:t>
            </w:r>
            <w:r w:rsidRPr="00235154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S</w:t>
            </w:r>
            <w:r w:rsidR="00B90686" w:rsidRPr="003D19BE">
              <w:rPr>
                <w:rFonts w:ascii="Courier New" w:hAnsi="Courier New" w:cs="Courier New"/>
                <w:sz w:val="18"/>
                <w:szCs w:val="18"/>
                <w:u w:val="single"/>
              </w:rPr>
              <w:t>H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R SVP</w:t>
            </w:r>
            <w:r w:rsidR="00B90686" w:rsidRPr="006D5733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="00B90686" w:rsidRPr="001156BB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</w:t>
            </w:r>
            <w:r w:rsidR="00B90686" w:rsidRPr="001156BB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W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 PDS</w:t>
            </w:r>
            <w:r w:rsidR="00B90686" w:rsidRPr="001156BB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KT</w:t>
            </w:r>
            <w:r w:rsidR="00B90686" w:rsidRPr="00DB757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</w:t>
            </w:r>
            <w:r w:rsidR="00B90686" w:rsidRPr="00DB757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35154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B90686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NREG</w:t>
            </w:r>
            <w:r w:rsidR="00B90686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P </w:t>
            </w:r>
            <w:r w:rsidR="00D33718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</w:t>
            </w:r>
            <w:r w:rsidR="00D33718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AN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W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="00D33718"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 S</w:t>
            </w:r>
            <w:r w:rsidR="00D33718" w:rsidRPr="002604F5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="00D33718" w:rsidRPr="007527A4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RD</w:t>
            </w:r>
            <w:r w:rsidR="005A3BBB" w:rsidRPr="007527A4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FEG 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I</w:t>
            </w:r>
            <w:r w:rsidR="005A3BBB" w:rsidRPr="0032485F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QAGSTIVE </w:t>
            </w:r>
          </w:p>
          <w:p w14:paraId="493A040E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DPGQ</w:t>
            </w:r>
            <w:r w:rsidRPr="00235154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S</w:t>
            </w:r>
            <w:r w:rsidRPr="003D19BE">
              <w:rPr>
                <w:rFonts w:ascii="Courier New" w:hAnsi="Courier New" w:cs="Courier New"/>
                <w:sz w:val="18"/>
                <w:szCs w:val="18"/>
                <w:u w:val="single"/>
              </w:rPr>
              <w:t>H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R SVP</w:t>
            </w:r>
            <w:r w:rsidRPr="006D5733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1156BB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Pr="001156BB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</w:t>
            </w:r>
            <w:r w:rsidRPr="001156BB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W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 PDS</w:t>
            </w:r>
            <w:r w:rsidRPr="001156BB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KT</w:t>
            </w:r>
            <w:r w:rsidRPr="00DB757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</w:t>
            </w:r>
            <w:r w:rsidRPr="00DB757C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35154">
              <w:rPr>
                <w:rFonts w:ascii="Courier New" w:hAnsi="Courier New" w:cs="Courier New"/>
                <w:sz w:val="18"/>
                <w:szCs w:val="18"/>
                <w:u w:val="single"/>
              </w:rPr>
              <w:t>M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NREG</w:t>
            </w:r>
            <w:r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P </w:t>
            </w:r>
            <w:r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</w:t>
            </w:r>
            <w:r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AN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W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Pr="00B2256D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F S</w:t>
            </w:r>
            <w:r w:rsidRPr="002604F5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7527A4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R</w:t>
            </w:r>
            <w:r w:rsidRPr="007527A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Pr="007527A4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FEG 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I</w:t>
            </w:r>
            <w:r w:rsidRPr="0032485F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QAGSTIVE</w:t>
            </w:r>
          </w:p>
          <w:p w14:paraId="51BA6A39" w14:textId="282472F9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****$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 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 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$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* 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 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</w:t>
            </w:r>
            <w:r>
              <w:rPr>
                <w:rFonts w:ascii="Courier New" w:hAnsi="Courier New" w:cs="Courier New"/>
                <w:sz w:val="18"/>
                <w:szCs w:val="18"/>
              </w:rPr>
              <w:t>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 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******</w:t>
            </w:r>
          </w:p>
          <w:p w14:paraId="195B95CC" w14:textId="698E76B1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196C5E5D" w14:textId="6D6CC523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00D3C821" w14:textId="57B14991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476026A1" w14:textId="4EB6C375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54753898" w14:textId="3008F7EF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631C680F" w14:textId="53D0F84A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12D21DDB" w14:textId="21D00E69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45C5A04B" w14:textId="49A34865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181D1ACB" w14:textId="2F9997E4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3264DDDF" w14:textId="62A077E5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41247BC3" w14:textId="2FACAD13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0E788573" w14:textId="40A4548F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7B4CCC3C" w14:textId="77777777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7789DE13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7F198924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</w:tr>
      <w:tr w:rsidR="000557AE" w14:paraId="26AC3F37" w14:textId="77777777" w:rsidTr="00B27577">
        <w:tc>
          <w:tcPr>
            <w:tcW w:w="1081" w:type="dxa"/>
          </w:tcPr>
          <w:p w14:paraId="08B3955F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6C76140F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08EC6649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R2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701CA21C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 </w:t>
            </w:r>
          </w:p>
          <w:p w14:paraId="1583F0BB" w14:textId="77777777" w:rsidR="000557AE" w:rsidRPr="00E07E99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i/>
                <w:sz w:val="18"/>
                <w:szCs w:val="18"/>
              </w:rPr>
            </w:pPr>
            <w:r w:rsidRPr="00E07E99">
              <w:rPr>
                <w:rFonts w:ascii="Courier New" w:hAnsi="Courier New" w:cs="Courier New"/>
                <w:i/>
                <w:sz w:val="18"/>
                <w:szCs w:val="18"/>
              </w:rPr>
              <w:t xml:space="preserve">E.c.  </w:t>
            </w:r>
          </w:p>
          <w:p w14:paraId="01B6E06C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  <w:tc>
          <w:tcPr>
            <w:tcW w:w="8747" w:type="dxa"/>
          </w:tcPr>
          <w:p w14:paraId="5FCC4255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 xml:space="preserve">          2061        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Asp-2078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2081 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Cys-2088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04278">
              <w:rPr>
                <w:rFonts w:ascii="Courier New" w:hAnsi="Courier New" w:cs="Courier New"/>
                <w:b/>
                <w:sz w:val="18"/>
                <w:szCs w:val="18"/>
              </w:rPr>
              <w:t>Gly-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2096</w:t>
            </w:r>
            <w:r>
              <w:rPr>
                <w:rFonts w:ascii="Courier New" w:hAnsi="Courier New" w:cs="Courier New"/>
                <w:b/>
                <w:sz w:val="18"/>
                <w:szCs w:val="18"/>
              </w:rPr>
              <w:t xml:space="preserve"> </w:t>
            </w:r>
            <w:r w:rsidRPr="00204278">
              <w:rPr>
                <w:rFonts w:ascii="Courier New" w:hAnsi="Courier New" w:cs="Courier New"/>
                <w:sz w:val="18"/>
                <w:szCs w:val="18"/>
              </w:rPr>
              <w:t>3001</w:t>
            </w:r>
            <w:r>
              <w:rPr>
                <w:rFonts w:ascii="Courier New" w:hAnsi="Courier New" w:cs="Courier New"/>
                <w:b/>
                <w:sz w:val="18"/>
                <w:szCs w:val="18"/>
              </w:rPr>
              <w:t xml:space="preserve">      </w:t>
            </w:r>
          </w:p>
          <w:p w14:paraId="3A19B270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|......... |......... |......... |......... |......... |......... |.........</w:t>
            </w:r>
          </w:p>
          <w:p w14:paraId="06DF5153" w14:textId="40EC660B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NLRTYNQP</w:t>
            </w:r>
            <w:r w:rsidR="005A3BBB" w:rsidRPr="0032485F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F </w:t>
            </w:r>
            <w:r w:rsidRPr="005A3BBB">
              <w:rPr>
                <w:rFonts w:ascii="Courier New" w:hAnsi="Courier New" w:cs="Courier New"/>
                <w:sz w:val="18"/>
                <w:szCs w:val="18"/>
                <w:u w:val="single"/>
              </w:rPr>
              <w:t>VYIP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M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="005A3BBB" w:rsidRPr="001E5F1B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 GG</w:t>
            </w:r>
            <w:r w:rsidR="007F3458" w:rsidRPr="00B350A0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W</w:t>
            </w:r>
            <w:r w:rsidR="007F3458" w:rsidRPr="00B350A0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="007F3458" w:rsidRPr="00D10F43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I</w:t>
            </w:r>
            <w:r w:rsidR="007F3458" w:rsidRPr="00DA4375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="007F3458" w:rsidRPr="00DA4375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="007F3458" w:rsidRPr="00DA4375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Pr="007F3458">
              <w:rPr>
                <w:rFonts w:ascii="Courier New" w:hAnsi="Courier New" w:cs="Courier New"/>
                <w:b/>
                <w:sz w:val="18"/>
                <w:szCs w:val="18"/>
                <w:u w:val="single"/>
              </w:rPr>
              <w:t>C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YA ERTA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7F3458">
              <w:rPr>
                <w:rFonts w:ascii="Courier New" w:hAnsi="Courier New" w:cs="Courier New"/>
                <w:b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V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 PQG</w:t>
            </w:r>
            <w:r w:rsidR="007F3458" w:rsidRPr="00130E9F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="007F3458" w:rsidRPr="00130E9F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KF</w:t>
            </w:r>
            <w:r w:rsidR="007F3458" w:rsidRPr="00415105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8B4FB4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EL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Q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CM</w:t>
            </w:r>
            <w:r w:rsidR="007F3458" w:rsidRPr="005C17CA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</w:p>
          <w:p w14:paraId="403FA070" w14:textId="6F1E2C2F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NLRTYNQP</w:t>
            </w:r>
            <w:r w:rsidR="005A3BBB" w:rsidRPr="0032485F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F </w:t>
            </w:r>
            <w:r w:rsidRPr="005A3BBB">
              <w:rPr>
                <w:rFonts w:ascii="Courier New" w:hAnsi="Courier New" w:cs="Courier New"/>
                <w:sz w:val="18"/>
                <w:szCs w:val="18"/>
                <w:u w:val="single"/>
              </w:rPr>
              <w:t>VYIP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M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="005A3BBB" w:rsidRPr="001E5F1B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 GG</w:t>
            </w:r>
            <w:r w:rsidR="007F3458" w:rsidRPr="00B350A0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W</w:t>
            </w:r>
            <w:r w:rsidR="007F3458" w:rsidRPr="00B350A0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="007F3458" w:rsidRPr="00D10F43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I</w:t>
            </w:r>
            <w:r w:rsidR="007F3458" w:rsidRPr="00DA4375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="007F3458" w:rsidRPr="00DA4375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="007F3458" w:rsidRPr="00DA4375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Pr="007F3458">
              <w:rPr>
                <w:rFonts w:ascii="Courier New" w:hAnsi="Courier New" w:cs="Courier New"/>
                <w:b/>
                <w:sz w:val="18"/>
                <w:szCs w:val="18"/>
                <w:u w:val="single"/>
              </w:rPr>
              <w:t>C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YA ERTA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7F3458">
              <w:rPr>
                <w:rFonts w:ascii="Courier New" w:hAnsi="Courier New" w:cs="Courier New"/>
                <w:b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V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 PQG</w:t>
            </w:r>
            <w:r w:rsidR="007F3458" w:rsidRPr="00130E9F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="007F3458" w:rsidRPr="00130E9F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KF</w:t>
            </w:r>
            <w:r w:rsidR="007F3458" w:rsidRPr="00415105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8B4FB4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EL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Q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CM</w:t>
            </w:r>
            <w:r w:rsidR="007F3458" w:rsidRPr="005C17CA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 NLRTYNQP</w:t>
            </w:r>
            <w:r w:rsidRPr="0032485F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F </w:t>
            </w:r>
            <w:r w:rsidRPr="000B201E">
              <w:rPr>
                <w:rFonts w:ascii="Courier New" w:hAnsi="Courier New" w:cs="Courier New"/>
                <w:sz w:val="18"/>
                <w:szCs w:val="18"/>
                <w:u w:val="single"/>
              </w:rPr>
              <w:t>VYIP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Pr="001E5F1B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 GG</w:t>
            </w:r>
            <w:r w:rsidRPr="00B350A0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W</w:t>
            </w:r>
            <w:r w:rsidRPr="00B350A0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V</w:t>
            </w:r>
            <w:r w:rsidRPr="00D40A9A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Pr="002D23E4">
              <w:rPr>
                <w:rFonts w:ascii="Courier New" w:hAnsi="Courier New" w:cs="Courier New"/>
                <w:b/>
                <w:sz w:val="18"/>
                <w:szCs w:val="18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Pr="00D10F43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I</w:t>
            </w:r>
            <w:r w:rsidRPr="00DA4375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Pr="00DA4375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</w:t>
            </w:r>
            <w:r w:rsidRPr="00DA4375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Pr="00DA4375">
              <w:rPr>
                <w:rFonts w:ascii="Courier New" w:hAnsi="Courier New" w:cs="Courier New"/>
                <w:b/>
                <w:sz w:val="18"/>
                <w:szCs w:val="18"/>
                <w:u w:val="single"/>
              </w:rPr>
              <w:t>C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YA ERTA</w:t>
            </w:r>
            <w:r w:rsidRPr="0068102F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68102F">
              <w:rPr>
                <w:rFonts w:ascii="Courier New" w:hAnsi="Courier New" w:cs="Courier New"/>
                <w:b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N</w:t>
            </w:r>
            <w:r w:rsidRPr="0068102F">
              <w:rPr>
                <w:rFonts w:ascii="Courier New" w:hAnsi="Courier New" w:cs="Courier New"/>
                <w:sz w:val="18"/>
                <w:szCs w:val="18"/>
                <w:u w:val="single"/>
              </w:rPr>
              <w:t>V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 PQG</w:t>
            </w:r>
            <w:r w:rsidRPr="00130E9F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Pr="00130E9F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KF</w:t>
            </w:r>
            <w:r w:rsidRPr="00415105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8B4FB4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Pr="00277F5F">
              <w:rPr>
                <w:rFonts w:ascii="Courier New" w:hAnsi="Courier New" w:cs="Courier New"/>
                <w:sz w:val="18"/>
                <w:szCs w:val="18"/>
              </w:rPr>
              <w:t>E</w:t>
            </w:r>
            <w:r>
              <w:rPr>
                <w:rFonts w:ascii="Courier New" w:hAnsi="Courier New" w:cs="Courier New"/>
                <w:sz w:val="18"/>
                <w:szCs w:val="18"/>
              </w:rPr>
              <w:t>E</w:t>
            </w:r>
            <w:r w:rsidRPr="00277F5F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D40A9A">
              <w:rPr>
                <w:rFonts w:ascii="Courier New" w:hAnsi="Courier New" w:cs="Courier New"/>
                <w:sz w:val="18"/>
                <w:szCs w:val="18"/>
                <w:u w:val="single"/>
              </w:rPr>
              <w:t>KE</w:t>
            </w:r>
            <w:r w:rsidRPr="00C86D96">
              <w:rPr>
                <w:rFonts w:ascii="Courier New" w:hAnsi="Courier New" w:cs="Courier New"/>
                <w:sz w:val="18"/>
                <w:szCs w:val="18"/>
                <w:u w:val="single"/>
              </w:rPr>
              <w:t>C</w:t>
            </w:r>
            <w:r w:rsidRPr="00277F5F">
              <w:rPr>
                <w:rFonts w:ascii="Courier New" w:hAnsi="Courier New" w:cs="Courier New"/>
                <w:sz w:val="18"/>
                <w:szCs w:val="18"/>
              </w:rPr>
              <w:t>M</w:t>
            </w:r>
            <w:r w:rsidRPr="005C17CA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77F5F">
              <w:rPr>
                <w:rFonts w:ascii="Courier New" w:hAnsi="Courier New" w:cs="Courier New"/>
                <w:sz w:val="18"/>
                <w:szCs w:val="18"/>
              </w:rPr>
              <w:t>R</w:t>
            </w:r>
          </w:p>
          <w:p w14:paraId="63FAC6DF" w14:textId="359D4E28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****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* 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^^</w:t>
            </w:r>
            <w:r>
              <w:rPr>
                <w:rFonts w:ascii="Courier New" w:hAnsi="Courier New" w:cs="Courier New"/>
                <w:sz w:val="18"/>
                <w:szCs w:val="18"/>
              </w:rPr>
              <w:t>$*$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 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$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 *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</w:t>
            </w:r>
            <w:r>
              <w:rPr>
                <w:rFonts w:ascii="Courier New" w:hAnsi="Courier New" w:cs="Courier New"/>
                <w:sz w:val="18"/>
                <w:szCs w:val="18"/>
              </w:rPr>
              <w:t>* 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****$$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</w:p>
        </w:tc>
      </w:tr>
      <w:tr w:rsidR="000557AE" w14:paraId="5E4D8F12" w14:textId="77777777" w:rsidTr="00B27577">
        <w:tc>
          <w:tcPr>
            <w:tcW w:w="1081" w:type="dxa"/>
          </w:tcPr>
          <w:p w14:paraId="3D16A6A6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2903FCAE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  <w:p w14:paraId="190178E7" w14:textId="77777777" w:rsidR="000557AE" w:rsidRPr="002D23E4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R2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6887F9A7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S </w:t>
            </w:r>
          </w:p>
          <w:p w14:paraId="43815D4D" w14:textId="77777777" w:rsidR="000557AE" w:rsidRPr="00F966AD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i/>
                <w:sz w:val="18"/>
                <w:szCs w:val="18"/>
              </w:rPr>
            </w:pPr>
            <w:r w:rsidRPr="00E07E99">
              <w:rPr>
                <w:rFonts w:ascii="Courier New" w:hAnsi="Courier New" w:cs="Courier New"/>
                <w:i/>
                <w:sz w:val="18"/>
                <w:szCs w:val="18"/>
              </w:rPr>
              <w:t xml:space="preserve">E.c. 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         </w:t>
            </w:r>
          </w:p>
        </w:tc>
        <w:tc>
          <w:tcPr>
            <w:tcW w:w="8747" w:type="dxa"/>
          </w:tcPr>
          <w:p w14:paraId="54E52073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 xml:space="preserve">3021                 3041                 3061       </w:t>
            </w:r>
          </w:p>
          <w:p w14:paraId="751AAE92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|.........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|......... |......... |......... |......... |.........</w:t>
            </w:r>
          </w:p>
          <w:p w14:paraId="1BA80C3B" w14:textId="0A92A9CE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7F3458" w:rsidRPr="00C32B1B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="007F3458" w:rsidRPr="00C32B1B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I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LKA 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Q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="007F3458" w:rsidRPr="000E3EDC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497EE3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GNG </w:t>
            </w:r>
            <w:r w:rsidR="007F3458" w:rsidRPr="000F0275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64249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SLQK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7F3458" w:rsidRPr="003B04C3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EA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KQL</w:t>
            </w:r>
            <w:r w:rsidR="007F3458" w:rsidRPr="004E4592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LY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QI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F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F7ED2">
              <w:rPr>
                <w:rFonts w:ascii="Courier New" w:hAnsi="Courier New" w:cs="Courier New"/>
                <w:sz w:val="18"/>
                <w:szCs w:val="18"/>
                <w:u w:val="single"/>
              </w:rPr>
              <w:t>AE</w:t>
            </w:r>
            <w:r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2F7ED2">
              <w:rPr>
                <w:rFonts w:ascii="Courier New" w:hAnsi="Courier New" w:cs="Courier New"/>
                <w:sz w:val="18"/>
                <w:szCs w:val="18"/>
                <w:u w:val="single"/>
              </w:rPr>
              <w:t>HD</w:t>
            </w:r>
            <w:r>
              <w:rPr>
                <w:rFonts w:ascii="Courier New" w:hAnsi="Courier New" w:cs="Courier New"/>
                <w:sz w:val="18"/>
                <w:szCs w:val="18"/>
              </w:rPr>
              <w:t>TS</w:t>
            </w:r>
            <w:r w:rsidRPr="002F7ED2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>
              <w:rPr>
                <w:rFonts w:ascii="Courier New" w:hAnsi="Courier New" w:cs="Courier New"/>
                <w:sz w:val="18"/>
                <w:szCs w:val="18"/>
              </w:rPr>
              <w:t>RM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.........</w:t>
            </w:r>
          </w:p>
          <w:p w14:paraId="18E9EA35" w14:textId="61FB9A1B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="007F3458" w:rsidRPr="00C32B1B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="007F3458" w:rsidRPr="00C32B1B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I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N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LKA 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Q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="007F3458" w:rsidRPr="000E3EDC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497EE3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GNG </w:t>
            </w:r>
            <w:r w:rsidR="007F3458" w:rsidRPr="000F0275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P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SLQK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="007F3458" w:rsidRPr="003B04C3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EA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T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KQL</w:t>
            </w:r>
            <w:r w:rsidR="007F3458" w:rsidRPr="004E4592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LY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QI</w:t>
            </w:r>
            <w:r w:rsidRPr="007F3458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I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F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F7ED2">
              <w:rPr>
                <w:rFonts w:ascii="Courier New" w:hAnsi="Courier New" w:cs="Courier New"/>
                <w:sz w:val="18"/>
                <w:szCs w:val="18"/>
                <w:u w:val="single"/>
              </w:rPr>
              <w:t>AE</w:t>
            </w:r>
            <w:r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2F7ED2">
              <w:rPr>
                <w:rFonts w:ascii="Courier New" w:hAnsi="Courier New" w:cs="Courier New"/>
                <w:sz w:val="18"/>
                <w:szCs w:val="18"/>
                <w:u w:val="single"/>
              </w:rPr>
              <w:t>HD</w:t>
            </w:r>
            <w:r>
              <w:rPr>
                <w:rFonts w:ascii="Courier New" w:hAnsi="Courier New" w:cs="Courier New"/>
                <w:sz w:val="18"/>
                <w:szCs w:val="18"/>
              </w:rPr>
              <w:t>TS</w:t>
            </w:r>
            <w:r w:rsidRPr="002F7ED2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>
              <w:rPr>
                <w:rFonts w:ascii="Courier New" w:hAnsi="Courier New" w:cs="Courier New"/>
                <w:sz w:val="18"/>
                <w:szCs w:val="18"/>
              </w:rPr>
              <w:t>RM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.........</w:t>
            </w:r>
          </w:p>
          <w:p w14:paraId="60CAC4A0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C32B1B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Pr="00C32B1B">
              <w:rPr>
                <w:rFonts w:ascii="Courier New" w:hAnsi="Courier New" w:cs="Courier New"/>
                <w:sz w:val="18"/>
                <w:szCs w:val="18"/>
                <w:u w:val="single"/>
              </w:rPr>
              <w:t>E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I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D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LKA 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D21B9E">
              <w:rPr>
                <w:rFonts w:ascii="Courier New" w:hAnsi="Courier New" w:cs="Courier New"/>
                <w:sz w:val="18"/>
                <w:szCs w:val="18"/>
                <w:u w:val="single"/>
              </w:rPr>
              <w:t>Q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A</w:t>
            </w:r>
            <w:r w:rsidRPr="000E3EDC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497EE3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 xml:space="preserve">GNG </w:t>
            </w:r>
            <w:r w:rsidRPr="000F0275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L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D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G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ESLQK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3B04C3">
              <w:rPr>
                <w:rFonts w:ascii="Courier New" w:hAnsi="Courier New" w:cs="Courier New"/>
                <w:sz w:val="18"/>
                <w:szCs w:val="18"/>
                <w:u w:val="single"/>
              </w:rPr>
              <w:t>S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EA</w:t>
            </w:r>
            <w:r w:rsidRPr="00FE4598">
              <w:rPr>
                <w:rFonts w:ascii="Courier New" w:hAnsi="Courier New" w:cs="Courier New"/>
                <w:sz w:val="18"/>
                <w:szCs w:val="18"/>
                <w:u w:val="single"/>
              </w:rPr>
              <w:t>R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K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KQL</w:t>
            </w:r>
            <w:r w:rsidRPr="004E4592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P</w:t>
            </w:r>
            <w:r w:rsidRPr="00886B92">
              <w:rPr>
                <w:rFonts w:ascii="Courier New" w:hAnsi="Courier New" w:cs="Courier New"/>
                <w:sz w:val="18"/>
                <w:szCs w:val="18"/>
                <w:u w:val="single"/>
              </w:rPr>
              <w:t>LY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T</w:t>
            </w:r>
            <w:r w:rsidRPr="00494F1D">
              <w:rPr>
                <w:rFonts w:ascii="Courier New" w:hAnsi="Courier New" w:cs="Courier New"/>
                <w:sz w:val="18"/>
                <w:szCs w:val="18"/>
                <w:u w:val="single"/>
              </w:rPr>
              <w:t>Q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I</w:t>
            </w:r>
            <w:r w:rsidRPr="009562C7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 w:rsidRPr="00264249">
              <w:rPr>
                <w:rFonts w:ascii="Courier New" w:hAnsi="Courier New" w:cs="Courier New"/>
                <w:sz w:val="18"/>
                <w:szCs w:val="18"/>
                <w:u w:val="single"/>
              </w:rPr>
              <w:t>V</w:t>
            </w:r>
            <w:r w:rsidRPr="002D23E4">
              <w:rPr>
                <w:rFonts w:ascii="Courier New" w:hAnsi="Courier New" w:cs="Courier New"/>
                <w:sz w:val="18"/>
                <w:szCs w:val="18"/>
              </w:rPr>
              <w:t>RF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r w:rsidRPr="00C77297">
              <w:rPr>
                <w:rFonts w:ascii="Courier New" w:hAnsi="Courier New" w:cs="Courier New"/>
                <w:sz w:val="18"/>
                <w:szCs w:val="18"/>
                <w:u w:val="single"/>
              </w:rPr>
              <w:t>A</w:t>
            </w:r>
            <w:r>
              <w:rPr>
                <w:rFonts w:ascii="Courier New" w:hAnsi="Courier New" w:cs="Courier New"/>
                <w:sz w:val="18"/>
                <w:szCs w:val="18"/>
              </w:rPr>
              <w:t>EL</w:t>
            </w:r>
            <w:r w:rsidRPr="00BC367B">
              <w:rPr>
                <w:rFonts w:ascii="Courier New" w:hAnsi="Courier New" w:cs="Courier New"/>
                <w:sz w:val="18"/>
                <w:szCs w:val="18"/>
                <w:u w:val="single"/>
              </w:rPr>
              <w:t>HD</w:t>
            </w:r>
            <w:r>
              <w:rPr>
                <w:rFonts w:ascii="Courier New" w:hAnsi="Courier New" w:cs="Courier New"/>
                <w:sz w:val="18"/>
                <w:szCs w:val="18"/>
              </w:rPr>
              <w:t>TS</w:t>
            </w:r>
            <w:r w:rsidRPr="00BA7231">
              <w:rPr>
                <w:rFonts w:ascii="Courier New" w:hAnsi="Courier New" w:cs="Courier New"/>
                <w:sz w:val="18"/>
                <w:szCs w:val="18"/>
                <w:u w:val="single"/>
              </w:rPr>
              <w:t>L</w:t>
            </w:r>
            <w:r>
              <w:rPr>
                <w:rFonts w:ascii="Courier New" w:hAnsi="Courier New" w:cs="Courier New"/>
                <w:sz w:val="18"/>
                <w:szCs w:val="18"/>
              </w:rPr>
              <w:t>RM</w:t>
            </w:r>
            <w:r w:rsidRPr="002D23E4">
              <w:rPr>
                <w:rFonts w:ascii="Courier New" w:hAnsi="Courier New" w:cs="Courier New"/>
                <w:color w:val="000000"/>
                <w:sz w:val="18"/>
                <w:szCs w:val="18"/>
              </w:rPr>
              <w:t>.........</w:t>
            </w:r>
          </w:p>
          <w:p w14:paraId="60F5EB33" w14:textId="77777777" w:rsidR="000557AE" w:rsidRDefault="000557AE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$*** $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**** 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*$*$***** 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$*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$** 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^</w:t>
            </w:r>
            <w:r>
              <w:rPr>
                <w:rFonts w:ascii="Courier New" w:hAnsi="Courier New" w:cs="Courier New"/>
                <w:sz w:val="18"/>
                <w:szCs w:val="18"/>
              </w:rPr>
              <w:t>**</w:t>
            </w:r>
            <w:r w:rsidR="00980802">
              <w:rPr>
                <w:rFonts w:ascii="Courier New" w:hAnsi="Courier New" w:cs="Courier New"/>
                <w:sz w:val="18"/>
                <w:szCs w:val="18"/>
              </w:rPr>
              <w:t>^</w:t>
            </w:r>
            <w:r>
              <w:rPr>
                <w:rFonts w:ascii="Courier New" w:hAnsi="Courier New" w:cs="Courier New"/>
                <w:sz w:val="18"/>
                <w:szCs w:val="18"/>
              </w:rPr>
              <w:t>**</w:t>
            </w:r>
          </w:p>
          <w:p w14:paraId="5DE61201" w14:textId="554CDFD7" w:rsidR="00B27577" w:rsidRDefault="00B27577" w:rsidP="00142A8C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rFonts w:ascii="Courier New" w:hAnsi="Courier New" w:cs="Courier New"/>
                <w:sz w:val="18"/>
                <w:szCs w:val="18"/>
              </w:rPr>
            </w:pPr>
          </w:p>
        </w:tc>
      </w:tr>
      <w:tr w:rsidR="000557AE" w:rsidRPr="00A33FD1" w14:paraId="406B5698" w14:textId="77777777" w:rsidTr="00B27577">
        <w:tc>
          <w:tcPr>
            <w:tcW w:w="9828" w:type="dxa"/>
            <w:gridSpan w:val="2"/>
          </w:tcPr>
          <w:p w14:paraId="56EF5521" w14:textId="77777777" w:rsidR="00B27577" w:rsidRDefault="00B27577" w:rsidP="00B27577">
            <w:pPr>
              <w:pStyle w:val="NormalWeb"/>
              <w:pBdr>
                <w:top w:val="single" w:sz="4" w:space="1" w:color="auto"/>
              </w:pBdr>
              <w:spacing w:before="0" w:beforeAutospacing="0" w:after="0" w:afterAutospacing="0" w:line="480" w:lineRule="auto"/>
              <w:jc w:val="both"/>
              <w:textAlignment w:val="baseline"/>
              <w:rPr>
                <w:b/>
              </w:rPr>
            </w:pPr>
          </w:p>
          <w:p w14:paraId="42300BED" w14:textId="60E37C2A" w:rsidR="00264249" w:rsidRDefault="000557AE" w:rsidP="00B27577">
            <w:pPr>
              <w:pStyle w:val="NormalWeb"/>
              <w:pBdr>
                <w:top w:val="single" w:sz="4" w:space="1" w:color="auto"/>
              </w:pBdr>
              <w:spacing w:before="0" w:beforeAutospacing="0" w:after="0" w:afterAutospacing="0" w:line="480" w:lineRule="auto"/>
              <w:jc w:val="both"/>
              <w:textAlignment w:val="baseline"/>
              <w:rPr>
                <w:iCs/>
                <w:noProof/>
              </w:rPr>
            </w:pPr>
            <w:r w:rsidRPr="001D7447">
              <w:rPr>
                <w:b/>
              </w:rPr>
              <w:t xml:space="preserve">Supplementary data </w:t>
            </w:r>
            <w:r>
              <w:rPr>
                <w:b/>
              </w:rPr>
              <w:t>1</w:t>
            </w:r>
            <w:r w:rsidRPr="001D7447">
              <w:rPr>
                <w:b/>
              </w:rPr>
              <w:t>:</w:t>
            </w:r>
            <w:r w:rsidRPr="00965A67">
              <w:t xml:space="preserve"> Sequence alignment of plastid ACCase gene in the carboxyltransferase domain from </w:t>
            </w:r>
            <w:proofErr w:type="gramStart"/>
            <w:r w:rsidRPr="00965A67">
              <w:t>the</w:t>
            </w:r>
            <w:r w:rsidR="0061617C">
              <w:t xml:space="preserve"> </w:t>
            </w:r>
            <w:r w:rsidRPr="00965A67">
              <w:t xml:space="preserve"> </w:t>
            </w:r>
            <w:r>
              <w:t>R</w:t>
            </w:r>
            <w:proofErr w:type="gramEnd"/>
            <w:r>
              <w:t>2</w:t>
            </w:r>
            <w:r w:rsidRPr="00965A67">
              <w:t>,</w:t>
            </w:r>
            <w:r>
              <w:t xml:space="preserve"> S, </w:t>
            </w:r>
            <w:proofErr w:type="spellStart"/>
            <w:r w:rsidRPr="00965A67">
              <w:rPr>
                <w:i/>
              </w:rPr>
              <w:t>E</w:t>
            </w:r>
            <w:r>
              <w:rPr>
                <w:i/>
              </w:rPr>
              <w:t>.</w:t>
            </w:r>
            <w:r w:rsidRPr="00965A67">
              <w:rPr>
                <w:i/>
              </w:rPr>
              <w:t>c</w:t>
            </w:r>
            <w:r>
              <w:rPr>
                <w:i/>
              </w:rPr>
              <w:t>.</w:t>
            </w:r>
            <w:proofErr w:type="spellEnd"/>
            <w:r w:rsidR="000349F9">
              <w:rPr>
                <w:i/>
              </w:rPr>
              <w:t>.</w:t>
            </w:r>
            <w:r w:rsidR="00264249" w:rsidRPr="00825498">
              <w:rPr>
                <w:color w:val="000000" w:themeColor="text1"/>
                <w:shd w:val="clear" w:color="auto" w:fill="FFFFFF"/>
              </w:rPr>
              <w:t xml:space="preserve"> </w:t>
            </w:r>
            <w:r w:rsidR="008D7EAD">
              <w:rPr>
                <w:color w:val="000000" w:themeColor="text1"/>
                <w:shd w:val="clear" w:color="auto" w:fill="FFFFFF"/>
              </w:rPr>
              <w:t xml:space="preserve">The </w:t>
            </w:r>
            <w:r w:rsidR="008D7EAD" w:rsidRPr="00965A67">
              <w:rPr>
                <w:iCs/>
                <w:noProof/>
              </w:rPr>
              <w:t>amino acids</w:t>
            </w:r>
            <w:r w:rsidR="008D7EAD">
              <w:rPr>
                <w:iCs/>
                <w:noProof/>
              </w:rPr>
              <w:t>, which</w:t>
            </w:r>
            <w:r w:rsidR="008D7EAD" w:rsidRPr="00965A67">
              <w:rPr>
                <w:iCs/>
                <w:noProof/>
              </w:rPr>
              <w:t xml:space="preserve"> </w:t>
            </w:r>
            <w:r w:rsidR="008D7EAD">
              <w:rPr>
                <w:iCs/>
                <w:noProof/>
              </w:rPr>
              <w:t>were</w:t>
            </w:r>
            <w:r w:rsidR="008D7EAD" w:rsidRPr="00965A67">
              <w:rPr>
                <w:iCs/>
                <w:noProof/>
              </w:rPr>
              <w:t xml:space="preserve"> identical</w:t>
            </w:r>
            <w:r w:rsidR="008D7EAD" w:rsidRPr="00825498">
              <w:rPr>
                <w:color w:val="000000" w:themeColor="text1"/>
                <w:shd w:val="clear" w:color="auto" w:fill="FFFFFF"/>
              </w:rPr>
              <w:t xml:space="preserve"> </w:t>
            </w:r>
            <w:r w:rsidR="008D7EAD">
              <w:rPr>
                <w:color w:val="000000" w:themeColor="text1"/>
                <w:shd w:val="clear" w:color="auto" w:fill="FFFFFF"/>
              </w:rPr>
              <w:t xml:space="preserve">marked with </w:t>
            </w:r>
            <w:proofErr w:type="spellStart"/>
            <w:r w:rsidR="008D7EAD">
              <w:rPr>
                <w:color w:val="000000" w:themeColor="text1"/>
                <w:shd w:val="clear" w:color="auto" w:fill="FFFFFF"/>
              </w:rPr>
              <w:t>a</w:t>
            </w:r>
            <w:r w:rsidR="008D7EAD" w:rsidRPr="00965A67">
              <w:rPr>
                <w:iCs/>
                <w:noProof/>
              </w:rPr>
              <w:t>sterick</w:t>
            </w:r>
            <w:proofErr w:type="spellEnd"/>
            <w:r w:rsidR="008D7EAD" w:rsidRPr="00965A67">
              <w:rPr>
                <w:iCs/>
                <w:noProof/>
              </w:rPr>
              <w:t xml:space="preserve"> (</w:t>
            </w:r>
            <w:r w:rsidR="008D7EAD" w:rsidRPr="00965A67">
              <w:t>*)</w:t>
            </w:r>
            <w:r w:rsidR="008D7EAD" w:rsidRPr="00965A67">
              <w:rPr>
                <w:iCs/>
                <w:noProof/>
              </w:rPr>
              <w:t xml:space="preserve"> identity</w:t>
            </w:r>
            <w:r w:rsidR="008D7EAD">
              <w:rPr>
                <w:iCs/>
                <w:noProof/>
              </w:rPr>
              <w:t>.</w:t>
            </w:r>
            <w:r w:rsidR="008D7EAD" w:rsidRPr="00965A67">
              <w:rPr>
                <w:iCs/>
                <w:noProof/>
              </w:rPr>
              <w:t xml:space="preserve"> </w:t>
            </w:r>
            <w:r w:rsidR="00264249" w:rsidRPr="00825498">
              <w:rPr>
                <w:color w:val="000000" w:themeColor="text1"/>
                <w:shd w:val="clear" w:color="auto" w:fill="FFFFFF"/>
              </w:rPr>
              <w:t>Silent codons</w:t>
            </w:r>
            <w:r w:rsidR="008D7EAD">
              <w:rPr>
                <w:color w:val="000000" w:themeColor="text1"/>
                <w:shd w:val="clear" w:color="auto" w:fill="FFFFFF"/>
              </w:rPr>
              <w:t xml:space="preserve"> in amino acid</w:t>
            </w:r>
            <w:r w:rsidR="00264249" w:rsidRPr="00825498">
              <w:rPr>
                <w:color w:val="000000" w:themeColor="text1"/>
                <w:shd w:val="clear" w:color="auto" w:fill="FFFFFF"/>
              </w:rPr>
              <w:t xml:space="preserve"> were </w:t>
            </w:r>
            <w:r w:rsidR="00264249">
              <w:rPr>
                <w:color w:val="000000" w:themeColor="text1"/>
                <w:shd w:val="clear" w:color="auto" w:fill="FFFFFF"/>
              </w:rPr>
              <w:t>underlined</w:t>
            </w:r>
            <w:r w:rsidR="008D7EAD">
              <w:rPr>
                <w:color w:val="000000" w:themeColor="text1"/>
                <w:shd w:val="clear" w:color="auto" w:fill="FFFFFF"/>
              </w:rPr>
              <w:t xml:space="preserve"> and marked by using </w:t>
            </w:r>
            <w:r w:rsidR="008D7EAD">
              <w:rPr>
                <w:iCs/>
                <w:noProof/>
              </w:rPr>
              <w:t>‘^</w:t>
            </w:r>
            <w:proofErr w:type="gramStart"/>
            <w:r w:rsidR="008D7EAD">
              <w:rPr>
                <w:iCs/>
                <w:noProof/>
              </w:rPr>
              <w:t>’</w:t>
            </w:r>
            <w:r w:rsidR="008D7EAD">
              <w:rPr>
                <w:color w:val="000000" w:themeColor="text1"/>
                <w:shd w:val="clear" w:color="auto" w:fill="FFFFFF"/>
              </w:rPr>
              <w:t xml:space="preserve"> </w:t>
            </w:r>
            <w:r w:rsidR="00264249" w:rsidRPr="00825498">
              <w:rPr>
                <w:color w:val="000000" w:themeColor="text1"/>
                <w:shd w:val="clear" w:color="auto" w:fill="FFFFFF"/>
              </w:rPr>
              <w:t>,</w:t>
            </w:r>
            <w:proofErr w:type="gramEnd"/>
            <w:r w:rsidR="00264249" w:rsidRPr="00825498">
              <w:rPr>
                <w:color w:val="000000" w:themeColor="text1"/>
                <w:shd w:val="clear" w:color="auto" w:fill="FFFFFF"/>
              </w:rPr>
              <w:t xml:space="preserve"> </w:t>
            </w:r>
            <w:r w:rsidR="008D7EAD">
              <w:rPr>
                <w:color w:val="000000" w:themeColor="text1"/>
                <w:shd w:val="clear" w:color="auto" w:fill="FFFFFF"/>
              </w:rPr>
              <w:t xml:space="preserve">and </w:t>
            </w:r>
            <w:r w:rsidR="00264249">
              <w:rPr>
                <w:color w:val="000000" w:themeColor="text1"/>
                <w:shd w:val="clear" w:color="auto" w:fill="FFFFFF"/>
              </w:rPr>
              <w:t xml:space="preserve">missense codons </w:t>
            </w:r>
            <w:r w:rsidR="008D7EAD">
              <w:rPr>
                <w:color w:val="000000" w:themeColor="text1"/>
                <w:shd w:val="clear" w:color="auto" w:fill="FFFFFF"/>
              </w:rPr>
              <w:t xml:space="preserve">in amino acid </w:t>
            </w:r>
            <w:r w:rsidR="00264249">
              <w:rPr>
                <w:color w:val="000000" w:themeColor="text1"/>
                <w:shd w:val="clear" w:color="auto" w:fill="FFFFFF"/>
              </w:rPr>
              <w:t xml:space="preserve">were underlined and marked </w:t>
            </w:r>
            <w:r w:rsidR="008D7EAD">
              <w:rPr>
                <w:color w:val="000000" w:themeColor="text1"/>
                <w:shd w:val="clear" w:color="auto" w:fill="FFFFFF"/>
              </w:rPr>
              <w:t>with ‘</w:t>
            </w:r>
            <w:r w:rsidR="00264249">
              <w:rPr>
                <w:color w:val="000000" w:themeColor="text1"/>
                <w:shd w:val="clear" w:color="auto" w:fill="FFFFFF"/>
              </w:rPr>
              <w:t>$</w:t>
            </w:r>
            <w:r w:rsidR="008D7EAD">
              <w:rPr>
                <w:color w:val="000000" w:themeColor="text1"/>
                <w:shd w:val="clear" w:color="auto" w:fill="FFFFFF"/>
              </w:rPr>
              <w:t>’.</w:t>
            </w:r>
            <w:r w:rsidR="000349F9">
              <w:rPr>
                <w:i/>
              </w:rPr>
              <w:t xml:space="preserve"> </w:t>
            </w:r>
            <w:r w:rsidRPr="00965A67">
              <w:rPr>
                <w:iCs/>
                <w:noProof/>
              </w:rPr>
              <w:t xml:space="preserve">Abbreviations: </w:t>
            </w:r>
            <w:r>
              <w:rPr>
                <w:iCs/>
                <w:noProof/>
              </w:rPr>
              <w:t>R2,</w:t>
            </w:r>
            <w:r w:rsidRPr="00965A67">
              <w:rPr>
                <w:iCs/>
                <w:noProof/>
              </w:rPr>
              <w:t xml:space="preserve"> </w:t>
            </w:r>
            <w:r>
              <w:rPr>
                <w:iCs/>
                <w:noProof/>
              </w:rPr>
              <w:t>R</w:t>
            </w:r>
            <w:r w:rsidRPr="00965A67">
              <w:rPr>
                <w:iCs/>
                <w:noProof/>
              </w:rPr>
              <w:t>esistan</w:t>
            </w:r>
            <w:r>
              <w:rPr>
                <w:iCs/>
                <w:noProof/>
              </w:rPr>
              <w:t>t</w:t>
            </w:r>
            <w:r w:rsidRPr="00965A67">
              <w:rPr>
                <w:iCs/>
                <w:noProof/>
              </w:rPr>
              <w:t xml:space="preserve"> biotype</w:t>
            </w:r>
            <w:r w:rsidR="000349F9">
              <w:rPr>
                <w:iCs/>
                <w:noProof/>
              </w:rPr>
              <w:t>2</w:t>
            </w:r>
            <w:r w:rsidRPr="00965A67">
              <w:rPr>
                <w:iCs/>
                <w:noProof/>
              </w:rPr>
              <w:t xml:space="preserve">; </w:t>
            </w:r>
            <w:r>
              <w:rPr>
                <w:iCs/>
                <w:noProof/>
              </w:rPr>
              <w:t>S</w:t>
            </w:r>
            <w:r w:rsidRPr="00965A67">
              <w:rPr>
                <w:iCs/>
                <w:noProof/>
              </w:rPr>
              <w:t xml:space="preserve">, Susceptible biotype; </w:t>
            </w:r>
            <w:r w:rsidRPr="00965A67">
              <w:rPr>
                <w:i/>
                <w:iCs/>
                <w:noProof/>
              </w:rPr>
              <w:t>E.c</w:t>
            </w:r>
            <w:r w:rsidR="003E0ACE">
              <w:rPr>
                <w:i/>
                <w:iCs/>
                <w:noProof/>
              </w:rPr>
              <w:t>.</w:t>
            </w:r>
            <w:r w:rsidRPr="00965A67">
              <w:rPr>
                <w:iCs/>
                <w:noProof/>
              </w:rPr>
              <w:t xml:space="preserve">, </w:t>
            </w:r>
            <w:r w:rsidRPr="00965A67">
              <w:rPr>
                <w:i/>
              </w:rPr>
              <w:t>E</w:t>
            </w:r>
            <w:r w:rsidR="003E0ACE">
              <w:rPr>
                <w:i/>
              </w:rPr>
              <w:t xml:space="preserve">. </w:t>
            </w:r>
            <w:r w:rsidRPr="00965A67">
              <w:rPr>
                <w:i/>
              </w:rPr>
              <w:t>crus-</w:t>
            </w:r>
            <w:proofErr w:type="spellStart"/>
            <w:r w:rsidRPr="00965A67">
              <w:rPr>
                <w:i/>
              </w:rPr>
              <w:t>galli</w:t>
            </w:r>
            <w:proofErr w:type="spellEnd"/>
            <w:r w:rsidR="00355B3B">
              <w:t xml:space="preserve"> </w:t>
            </w:r>
            <w:r w:rsidRPr="00965A67">
              <w:t>(</w:t>
            </w:r>
            <w:r w:rsidR="000349F9">
              <w:t xml:space="preserve">accession </w:t>
            </w:r>
            <w:r w:rsidR="000349F9" w:rsidRPr="00965A67">
              <w:t xml:space="preserve">number: </w:t>
            </w:r>
            <w:r w:rsidR="000349F9" w:rsidRPr="00965A67">
              <w:rPr>
                <w:color w:val="000000"/>
                <w:shd w:val="clear" w:color="auto" w:fill="FFFFFF"/>
              </w:rPr>
              <w:t>KU198448</w:t>
            </w:r>
            <w:r w:rsidRPr="00965A67">
              <w:rPr>
                <w:color w:val="444444"/>
                <w:shd w:val="clear" w:color="auto" w:fill="FFFFFF"/>
              </w:rPr>
              <w:t>)</w:t>
            </w:r>
            <w:r w:rsidR="00264249" w:rsidRPr="00965A67">
              <w:rPr>
                <w:iCs/>
                <w:noProof/>
              </w:rPr>
              <w:t xml:space="preserve"> </w:t>
            </w:r>
          </w:p>
          <w:p w14:paraId="4F7668B4" w14:textId="77777777" w:rsidR="00264249" w:rsidRDefault="00264249" w:rsidP="000349F9">
            <w:pPr>
              <w:pStyle w:val="NormalWeb"/>
              <w:spacing w:before="0" w:beforeAutospacing="0" w:after="0" w:afterAutospacing="0" w:line="480" w:lineRule="auto"/>
              <w:jc w:val="both"/>
              <w:textAlignment w:val="baseline"/>
              <w:rPr>
                <w:iCs/>
                <w:noProof/>
              </w:rPr>
            </w:pPr>
          </w:p>
          <w:p w14:paraId="47FDFF59" w14:textId="77777777" w:rsidR="00264249" w:rsidRDefault="00264249" w:rsidP="000349F9">
            <w:pPr>
              <w:pStyle w:val="NormalWeb"/>
              <w:spacing w:before="0" w:beforeAutospacing="0" w:after="0" w:afterAutospacing="0" w:line="480" w:lineRule="auto"/>
              <w:jc w:val="both"/>
              <w:textAlignment w:val="baseline"/>
              <w:rPr>
                <w:iCs/>
                <w:noProof/>
              </w:rPr>
            </w:pPr>
          </w:p>
          <w:p w14:paraId="60769628" w14:textId="4741FF8A" w:rsidR="000557AE" w:rsidRPr="00A33FD1" w:rsidRDefault="000557AE" w:rsidP="000349F9">
            <w:pPr>
              <w:pStyle w:val="NormalWeb"/>
              <w:spacing w:before="0" w:beforeAutospacing="0" w:after="0" w:afterAutospacing="0" w:line="480" w:lineRule="auto"/>
              <w:jc w:val="both"/>
              <w:textAlignment w:val="baseline"/>
              <w:rPr>
                <w:color w:val="000000"/>
                <w:shd w:val="clear" w:color="auto" w:fill="FFFFFF"/>
              </w:rPr>
            </w:pPr>
          </w:p>
        </w:tc>
      </w:tr>
    </w:tbl>
    <w:p w14:paraId="70E5EBCB" w14:textId="77777777" w:rsidR="00A114F6" w:rsidRDefault="00A114F6" w:rsidP="0013575B">
      <w:pPr>
        <w:spacing w:after="0" w:line="240" w:lineRule="auto"/>
      </w:pPr>
    </w:p>
    <w:p w14:paraId="3F93BE23" w14:textId="77777777" w:rsidR="000557AE" w:rsidRDefault="000557AE" w:rsidP="0013575B">
      <w:pPr>
        <w:spacing w:after="0" w:line="240" w:lineRule="auto"/>
      </w:pPr>
    </w:p>
    <w:p w14:paraId="21F21411" w14:textId="77777777" w:rsidR="000557AE" w:rsidRDefault="000557AE" w:rsidP="0013575B">
      <w:pPr>
        <w:spacing w:after="0" w:line="240" w:lineRule="auto"/>
      </w:pPr>
    </w:p>
    <w:p w14:paraId="5EF8915D" w14:textId="77777777" w:rsidR="000557AE" w:rsidRDefault="000557AE" w:rsidP="0013575B">
      <w:pPr>
        <w:spacing w:after="0" w:line="240" w:lineRule="auto"/>
      </w:pPr>
    </w:p>
    <w:p w14:paraId="00ED77AD" w14:textId="77777777" w:rsidR="000557AE" w:rsidRDefault="000557AE" w:rsidP="0013575B">
      <w:pPr>
        <w:spacing w:after="0" w:line="240" w:lineRule="auto"/>
      </w:pPr>
    </w:p>
    <w:p w14:paraId="3114E7FD" w14:textId="77777777" w:rsidR="000557AE" w:rsidRDefault="000557AE" w:rsidP="0013575B">
      <w:pPr>
        <w:spacing w:after="0" w:line="240" w:lineRule="auto"/>
      </w:pPr>
    </w:p>
    <w:p w14:paraId="0A149AF9" w14:textId="77777777" w:rsidR="000557AE" w:rsidRDefault="000557AE" w:rsidP="0013575B">
      <w:pPr>
        <w:spacing w:after="0" w:line="240" w:lineRule="auto"/>
      </w:pPr>
    </w:p>
    <w:p w14:paraId="5389FB11" w14:textId="77777777" w:rsidR="000557AE" w:rsidRDefault="000557AE" w:rsidP="0013575B">
      <w:pPr>
        <w:spacing w:after="0" w:line="240" w:lineRule="auto"/>
      </w:pPr>
    </w:p>
    <w:p w14:paraId="6F718AA2" w14:textId="77777777" w:rsidR="000557AE" w:rsidRDefault="000557AE" w:rsidP="0013575B">
      <w:pPr>
        <w:spacing w:after="0" w:line="240" w:lineRule="auto"/>
      </w:pPr>
    </w:p>
    <w:p w14:paraId="71E06E12" w14:textId="77777777" w:rsidR="000557AE" w:rsidRDefault="000557AE" w:rsidP="0013575B">
      <w:pPr>
        <w:spacing w:after="0" w:line="240" w:lineRule="auto"/>
      </w:pPr>
    </w:p>
    <w:p w14:paraId="49EBA73E" w14:textId="77777777" w:rsidR="000557AE" w:rsidRDefault="000557AE" w:rsidP="0013575B">
      <w:pPr>
        <w:spacing w:after="0" w:line="240" w:lineRule="auto"/>
      </w:pPr>
    </w:p>
    <w:p w14:paraId="707BD55B" w14:textId="77777777" w:rsidR="000557AE" w:rsidRDefault="000557AE" w:rsidP="0013575B">
      <w:pPr>
        <w:spacing w:after="0" w:line="240" w:lineRule="auto"/>
      </w:pPr>
    </w:p>
    <w:p w14:paraId="59B4EA1C" w14:textId="77777777" w:rsidR="000557AE" w:rsidRDefault="000557AE" w:rsidP="0013575B">
      <w:pPr>
        <w:spacing w:after="0" w:line="240" w:lineRule="auto"/>
      </w:pPr>
    </w:p>
    <w:p w14:paraId="0C861D4D" w14:textId="77777777" w:rsidR="000557AE" w:rsidRDefault="000557AE" w:rsidP="0013575B">
      <w:pPr>
        <w:spacing w:after="0" w:line="240" w:lineRule="auto"/>
      </w:pPr>
    </w:p>
    <w:p w14:paraId="101EC062" w14:textId="77777777" w:rsidR="000557AE" w:rsidRDefault="000557AE" w:rsidP="0013575B">
      <w:pPr>
        <w:spacing w:after="0" w:line="240" w:lineRule="auto"/>
      </w:pPr>
    </w:p>
    <w:tbl>
      <w:tblPr>
        <w:tblStyle w:val="TableGrid"/>
        <w:tblW w:w="9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5"/>
      </w:tblGrid>
      <w:tr w:rsidR="00A114F6" w14:paraId="162B864A" w14:textId="77777777" w:rsidTr="00BE59A8">
        <w:tc>
          <w:tcPr>
            <w:tcW w:w="9805" w:type="dxa"/>
          </w:tcPr>
          <w:p w14:paraId="1215C0EA" w14:textId="77777777" w:rsidR="00A114F6" w:rsidRPr="00AD33F3" w:rsidRDefault="00A114F6" w:rsidP="00BE59A8">
            <w:pPr>
              <w:pBdr>
                <w:top w:val="single" w:sz="4" w:space="1" w:color="auto"/>
              </w:pBd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                    </w:t>
            </w:r>
            <w:bookmarkStart w:id="0" w:name="_Hlk510605802"/>
            <w:r w:rsidRPr="00AD33F3">
              <w:rPr>
                <w:rFonts w:ascii="Times New Roman" w:hAnsi="Times New Roman"/>
                <w:sz w:val="20"/>
                <w:szCs w:val="20"/>
              </w:rPr>
              <w:t>17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  <w:r w:rsidRPr="00AD33F3">
              <w:rPr>
                <w:rFonts w:ascii="Times New Roman" w:hAnsi="Times New Roman"/>
                <w:sz w:val="20"/>
                <w:szCs w:val="20"/>
              </w:rPr>
              <w:t xml:space="preserve">1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</w:t>
            </w:r>
            <w:r w:rsidRPr="00AD33F3">
              <w:rPr>
                <w:rFonts w:ascii="Times New Roman" w:hAnsi="Times New Roman"/>
                <w:sz w:val="20"/>
                <w:szCs w:val="20"/>
              </w:rPr>
              <w:t xml:space="preserve">1751                     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                    </w:t>
            </w:r>
            <w:r w:rsidRPr="00AD33F3">
              <w:rPr>
                <w:rFonts w:ascii="Times New Roman" w:hAnsi="Times New Roman"/>
                <w:sz w:val="20"/>
                <w:szCs w:val="20"/>
              </w:rPr>
              <w:t xml:space="preserve"> 1761</w:t>
            </w:r>
          </w:p>
          <w:p w14:paraId="67969052" w14:textId="77777777" w:rsidR="00A114F6" w:rsidRPr="002323CD" w:rsidRDefault="00A114F6" w:rsidP="00BE59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CourierNew" w:hAnsi="CourierNew" w:cs="CourierNew"/>
                <w:sz w:val="18"/>
                <w:szCs w:val="18"/>
              </w:rPr>
              <w:t xml:space="preserve">          |..............   |..............   |..............   |..............  |..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</w:p>
        </w:tc>
      </w:tr>
      <w:tr w:rsidR="00A114F6" w14:paraId="73E3AFB4" w14:textId="77777777" w:rsidTr="00BE59A8">
        <w:tc>
          <w:tcPr>
            <w:tcW w:w="9805" w:type="dxa"/>
          </w:tcPr>
          <w:p w14:paraId="1ECB78F6" w14:textId="346CACE1" w:rsidR="00A114F6" w:rsidRPr="002E34DA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Mutant 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GAAGAC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TAT</w:t>
            </w:r>
            <w:r w:rsidRPr="0082549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="00AA0F67" w:rsidRPr="00AA0F6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 w:rsidRPr="00825498">
              <w:rPr>
                <w:rFonts w:ascii="Courier New" w:hAnsi="Courier New" w:cs="Courier New"/>
                <w:sz w:val="20"/>
                <w:szCs w:val="20"/>
                <w:u w:val="single"/>
              </w:rPr>
              <w:t>T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G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T</w:t>
            </w:r>
            <w:r w:rsidRPr="005E54CE">
              <w:rPr>
                <w:rFonts w:ascii="Courier New" w:hAnsi="Courier New" w:cs="Courier New"/>
                <w:sz w:val="20"/>
                <w:szCs w:val="20"/>
              </w:rPr>
              <w:t>A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CTCTTCTG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AGCACACAAG</w:t>
            </w:r>
            <w:r w:rsidR="00E259F2" w:rsidRPr="00E259F2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 w:rsidRPr="00754093">
              <w:rPr>
                <w:rFonts w:ascii="Courier New" w:hAnsi="Courier New" w:cs="Courier New"/>
                <w:sz w:val="20"/>
                <w:szCs w:val="20"/>
                <w:u w:val="single"/>
              </w:rPr>
              <w:t>T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AGCTGGATAGTG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T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AA</w:t>
            </w:r>
          </w:p>
          <w:p w14:paraId="7EEC320E" w14:textId="62C8E9CE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2E34DA">
              <w:rPr>
                <w:rFonts w:ascii="Courier New" w:hAnsi="Courier New" w:cs="Courier New"/>
                <w:sz w:val="20"/>
                <w:szCs w:val="20"/>
              </w:rPr>
              <w:t xml:space="preserve">Wildtype </w:t>
            </w:r>
            <w:r>
              <w:rPr>
                <w:rFonts w:ascii="Courier New" w:hAnsi="Courier New" w:cs="Courier New"/>
                <w:sz w:val="20"/>
                <w:szCs w:val="20"/>
              </w:rPr>
              <w:t>XXXGACTA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82549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="00AA0F67" w:rsidRPr="00AA0F6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 w:rsidRPr="00825498">
              <w:rPr>
                <w:rFonts w:ascii="Courier New" w:hAnsi="Courier New" w:cs="Courier New"/>
                <w:sz w:val="20"/>
                <w:szCs w:val="20"/>
                <w:u w:val="single"/>
              </w:rPr>
              <w:t>T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G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TAGCTCTTCTG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AGCACACAAG</w:t>
            </w:r>
            <w:r w:rsidR="00E259F2" w:rsidRPr="00E259F2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 w:rsidRPr="00754093">
              <w:rPr>
                <w:rFonts w:ascii="Courier New" w:hAnsi="Courier New" w:cs="Courier New"/>
                <w:sz w:val="20"/>
                <w:szCs w:val="20"/>
                <w:u w:val="single"/>
              </w:rPr>
              <w:t>T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AGCTGGATAGTG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T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AA</w:t>
            </w:r>
          </w:p>
          <w:p w14:paraId="4649483C" w14:textId="282E9EA8" w:rsidR="00A114F6" w:rsidRPr="002E34DA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S        XXXGAC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TAT</w:t>
            </w:r>
            <w:r w:rsidRPr="0082549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="00AA0F67" w:rsidRPr="00AA0F6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 w:rsidRPr="00825498">
              <w:rPr>
                <w:rFonts w:ascii="Courier New" w:hAnsi="Courier New" w:cs="Courier New"/>
                <w:sz w:val="20"/>
                <w:szCs w:val="20"/>
                <w:u w:val="single"/>
              </w:rPr>
              <w:t>T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G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T</w:t>
            </w:r>
            <w:r w:rsidRPr="005E54CE">
              <w:rPr>
                <w:rFonts w:ascii="Courier New" w:hAnsi="Courier New" w:cs="Courier New"/>
                <w:sz w:val="20"/>
                <w:szCs w:val="20"/>
              </w:rPr>
              <w:t>A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CTCTTCTG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E259F2">
              <w:rPr>
                <w:rFonts w:ascii="Courier New" w:hAnsi="Courier New" w:cs="Courier New"/>
                <w:sz w:val="20"/>
                <w:szCs w:val="20"/>
              </w:rPr>
              <w:t>ATAGCACACAAG</w:t>
            </w:r>
            <w:r w:rsidRPr="00E259F2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 w:rsidRPr="00E259F2">
              <w:rPr>
                <w:rFonts w:ascii="Courier New" w:hAnsi="Courier New" w:cs="Courier New"/>
                <w:sz w:val="20"/>
                <w:szCs w:val="20"/>
                <w:u w:val="single"/>
              </w:rPr>
              <w:t>T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AGCTGGATAGTG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T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AA</w:t>
            </w:r>
          </w:p>
          <w:p w14:paraId="0464F719" w14:textId="66EEC319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A5311">
              <w:rPr>
                <w:rFonts w:ascii="Courier New" w:hAnsi="Courier New" w:cs="Courier New"/>
                <w:i/>
                <w:sz w:val="20"/>
                <w:szCs w:val="20"/>
              </w:rPr>
              <w:t>E.c.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 GAAGAC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TAT</w:t>
            </w:r>
            <w:r w:rsidRPr="0082549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="00AA0F67" w:rsidRPr="00AA0F6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25498">
              <w:rPr>
                <w:rFonts w:ascii="Courier New" w:hAnsi="Courier New" w:cs="Courier New"/>
                <w:sz w:val="20"/>
                <w:szCs w:val="20"/>
                <w:u w:val="single"/>
              </w:rPr>
              <w:t>T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G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T</w:t>
            </w:r>
            <w:r w:rsidRPr="005E54CE">
              <w:rPr>
                <w:rFonts w:ascii="Courier New" w:hAnsi="Courier New" w:cs="Courier New"/>
                <w:sz w:val="20"/>
                <w:szCs w:val="20"/>
              </w:rPr>
              <w:t>A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CTCTTCTG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AGCACACAAG</w:t>
            </w:r>
            <w:r w:rsidRPr="00E259F2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 w:rsidRPr="00754093">
              <w:rPr>
                <w:rFonts w:ascii="Courier New" w:hAnsi="Courier New" w:cs="Courier New"/>
                <w:sz w:val="20"/>
                <w:szCs w:val="20"/>
                <w:u w:val="single"/>
              </w:rPr>
              <w:t>T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AGCTGGATAGTG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T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AA</w:t>
            </w:r>
          </w:p>
          <w:p w14:paraId="306830A2" w14:textId="3AB88DAA" w:rsidR="00A114F6" w:rsidRDefault="00BF05B9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                $                                  $</w:t>
            </w:r>
          </w:p>
          <w:p w14:paraId="281E7352" w14:textId="77777777" w:rsidR="00A114F6" w:rsidRPr="00754093" w:rsidRDefault="00A114F6" w:rsidP="00BE59A8">
            <w:pPr>
              <w:rPr>
                <w:rFonts w:ascii="Times New Roman" w:eastAsia="Calibri" w:hAnsi="Times New Roman"/>
                <w:b/>
                <w:sz w:val="20"/>
                <w:szCs w:val="20"/>
              </w:rPr>
            </w:pPr>
            <w:r>
              <w:rPr>
                <w:rFonts w:ascii="Courier New" w:eastAsia="Calibri" w:hAnsi="Courier New" w:cs="Courier New"/>
                <w:sz w:val="16"/>
                <w:szCs w:val="16"/>
              </w:rPr>
              <w:t xml:space="preserve">                                             </w:t>
            </w:r>
            <w:r w:rsidRPr="007C631E">
              <w:rPr>
                <w:rFonts w:ascii="Times New Roman" w:eastAsia="Calibri" w:hAnsi="Times New Roman"/>
                <w:sz w:val="16"/>
                <w:szCs w:val="16"/>
              </w:rPr>
              <w:t xml:space="preserve"> </w:t>
            </w:r>
            <w:r w:rsidRPr="007C631E">
              <w:rPr>
                <w:rFonts w:ascii="Times New Roman" w:eastAsia="Calibri" w:hAnsi="Times New Roman"/>
                <w:sz w:val="20"/>
                <w:szCs w:val="20"/>
              </w:rPr>
              <w:t xml:space="preserve">1771                    </w:t>
            </w:r>
            <w:r>
              <w:rPr>
                <w:rFonts w:ascii="Times New Roman" w:eastAsia="Calibri" w:hAnsi="Times New Roman"/>
                <w:sz w:val="20"/>
                <w:szCs w:val="20"/>
              </w:rPr>
              <w:t xml:space="preserve">                                      </w:t>
            </w:r>
            <w:r w:rsidRPr="007C631E">
              <w:rPr>
                <w:rFonts w:ascii="Times New Roman" w:eastAsia="Calibri" w:hAnsi="Times New Roman"/>
                <w:sz w:val="20"/>
                <w:szCs w:val="20"/>
              </w:rPr>
              <w:t xml:space="preserve">  </w:t>
            </w:r>
            <w:r w:rsidRPr="00754093">
              <w:rPr>
                <w:rFonts w:ascii="Times New Roman" w:eastAsia="Calibri" w:hAnsi="Times New Roman"/>
                <w:b/>
                <w:sz w:val="20"/>
                <w:szCs w:val="20"/>
              </w:rPr>
              <w:t>Ile-1781-Leu</w:t>
            </w:r>
          </w:p>
          <w:p w14:paraId="333ADAAB" w14:textId="77777777" w:rsidR="00A114F6" w:rsidRPr="00987FA5" w:rsidRDefault="00A114F6" w:rsidP="00BE59A8">
            <w:pPr>
              <w:rPr>
                <w:rFonts w:ascii="Courier New" w:eastAsia="Calibri" w:hAnsi="Courier New" w:cs="Courier New"/>
                <w:sz w:val="16"/>
                <w:szCs w:val="16"/>
              </w:rPr>
            </w:pPr>
            <w:r>
              <w:rPr>
                <w:rFonts w:ascii="CourierNew" w:hAnsi="CourierNew" w:cs="CourierNew"/>
                <w:sz w:val="18"/>
                <w:szCs w:val="18"/>
              </w:rPr>
              <w:t xml:space="preserve">          ............  |..............   |..............   |..............  |.....</w:t>
            </w:r>
          </w:p>
        </w:tc>
      </w:tr>
      <w:tr w:rsidR="00A114F6" w14:paraId="7913A744" w14:textId="77777777" w:rsidTr="00BE59A8">
        <w:tc>
          <w:tcPr>
            <w:tcW w:w="9805" w:type="dxa"/>
          </w:tcPr>
          <w:p w14:paraId="00D88794" w14:textId="450073B3" w:rsidR="00A114F6" w:rsidRPr="002E34DA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Mutant   </w:t>
            </w:r>
            <w:r w:rsidRPr="00BF05B9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754093">
              <w:rPr>
                <w:rFonts w:ascii="Courier New" w:hAnsi="Courier New" w:cs="Courier New"/>
                <w:sz w:val="20"/>
                <w:szCs w:val="20"/>
                <w:u w:val="single"/>
              </w:rPr>
              <w:t>TT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GGTGGA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TGACTCTGTTGT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G</w:t>
            </w:r>
            <w:r w:rsidRPr="005E54CE">
              <w:rPr>
                <w:rFonts w:ascii="Courier New" w:hAnsi="Courier New" w:cs="Courier New"/>
                <w:sz w:val="20"/>
                <w:szCs w:val="20"/>
              </w:rPr>
              <w:t>C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AGGAGGAT</w:t>
            </w:r>
            <w:r w:rsidRPr="005D6FFD">
              <w:rPr>
                <w:rFonts w:ascii="Courier New" w:hAnsi="Courier New" w:cs="Courier New"/>
                <w:sz w:val="20"/>
                <w:szCs w:val="20"/>
                <w:u w:val="single"/>
              </w:rPr>
              <w:t>GG</w:t>
            </w:r>
            <w:r w:rsidR="005D6FFD" w:rsidRPr="005D6FFD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TTGGTGTTGAGAA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32BC0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 w:rsidRPr="00632BC0">
              <w:rPr>
                <w:rFonts w:ascii="Courier New" w:hAnsi="Courier New" w:cs="Courier New"/>
                <w:sz w:val="20"/>
                <w:szCs w:val="20"/>
                <w:u w:val="single"/>
              </w:rPr>
              <w:t>TA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CAT</w:t>
            </w:r>
          </w:p>
          <w:p w14:paraId="0DD5DD8F" w14:textId="77777777" w:rsidR="00A114F6" w:rsidRPr="002E34DA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2E34DA">
              <w:rPr>
                <w:rFonts w:ascii="Courier New" w:hAnsi="Courier New" w:cs="Courier New"/>
                <w:sz w:val="20"/>
                <w:szCs w:val="20"/>
              </w:rPr>
              <w:t>Wildtype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BF05B9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754093">
              <w:rPr>
                <w:rFonts w:ascii="Courier New" w:hAnsi="Courier New" w:cs="Courier New"/>
                <w:sz w:val="20"/>
                <w:szCs w:val="20"/>
                <w:u w:val="single"/>
              </w:rPr>
              <w:t>TT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GGTGGA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TGACTCTGTTGT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5D6FFD">
              <w:rPr>
                <w:rFonts w:ascii="Courier New" w:hAnsi="Courier New" w:cs="Courier New"/>
                <w:sz w:val="20"/>
                <w:szCs w:val="20"/>
              </w:rPr>
              <w:t>GGCAAGGAGGAT</w:t>
            </w:r>
            <w:r w:rsidRPr="005D6FFD">
              <w:rPr>
                <w:rFonts w:ascii="Courier New" w:hAnsi="Courier New" w:cs="Courier New"/>
                <w:sz w:val="20"/>
                <w:szCs w:val="20"/>
                <w:u w:val="single"/>
              </w:rPr>
              <w:t>GG</w:t>
            </w:r>
            <w:r w:rsidRPr="005D6FFD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TTGGTGTTGAGAA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32BC0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632BC0">
              <w:rPr>
                <w:rFonts w:ascii="Courier New" w:hAnsi="Courier New" w:cs="Courier New"/>
                <w:sz w:val="20"/>
                <w:szCs w:val="20"/>
                <w:u w:val="single"/>
              </w:rPr>
              <w:t>TA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CAT</w:t>
            </w:r>
          </w:p>
          <w:p w14:paraId="60A1718B" w14:textId="5243500D" w:rsidR="00A114F6" w:rsidRPr="002E34DA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S        </w:t>
            </w:r>
            <w:r w:rsidRPr="00BF05B9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754093">
              <w:rPr>
                <w:rFonts w:ascii="Courier New" w:hAnsi="Courier New" w:cs="Courier New"/>
                <w:sz w:val="20"/>
                <w:szCs w:val="20"/>
                <w:u w:val="single"/>
              </w:rPr>
              <w:t>TT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GGTGGA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TGACTCTGTTGT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G</w:t>
            </w:r>
            <w:r w:rsidRPr="005E54CE">
              <w:rPr>
                <w:rFonts w:ascii="Courier New" w:hAnsi="Courier New" w:cs="Courier New"/>
                <w:sz w:val="20"/>
                <w:szCs w:val="20"/>
              </w:rPr>
              <w:t>C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AGGAGGAT</w:t>
            </w:r>
            <w:r w:rsidRPr="005D6FFD">
              <w:rPr>
                <w:rFonts w:ascii="Courier New" w:hAnsi="Courier New" w:cs="Courier New"/>
                <w:sz w:val="20"/>
                <w:szCs w:val="20"/>
                <w:u w:val="single"/>
              </w:rPr>
              <w:t>GG</w:t>
            </w:r>
            <w:r w:rsidR="005D6FFD" w:rsidRPr="005D6FFD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TTGGTGTTGAGAA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632BC0" w:rsidRPr="00632BC0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="00632BC0" w:rsidRPr="00632BC0">
              <w:rPr>
                <w:rFonts w:ascii="Courier New" w:hAnsi="Courier New" w:cs="Courier New"/>
                <w:sz w:val="20"/>
                <w:szCs w:val="20"/>
                <w:u w:val="single"/>
              </w:rPr>
              <w:t>TA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CAT</w:t>
            </w:r>
          </w:p>
          <w:p w14:paraId="2FA707FF" w14:textId="1E6EA70D" w:rsidR="00BF05B9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A5311">
              <w:rPr>
                <w:rFonts w:ascii="Courier New" w:hAnsi="Courier New" w:cs="Courier New"/>
                <w:i/>
                <w:sz w:val="20"/>
                <w:szCs w:val="20"/>
              </w:rPr>
              <w:t>E.c.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 </w:t>
            </w:r>
            <w:r w:rsidRPr="00BF05B9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 w:rsidRPr="00754093">
              <w:rPr>
                <w:rFonts w:ascii="Courier New" w:hAnsi="Courier New" w:cs="Courier New"/>
                <w:sz w:val="20"/>
                <w:szCs w:val="20"/>
                <w:u w:val="single"/>
              </w:rPr>
              <w:t>TT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GGTGGA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TTGACTCTGTTGT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GG</w:t>
            </w:r>
            <w:r w:rsidRPr="005E54CE">
              <w:rPr>
                <w:rFonts w:ascii="Courier New" w:hAnsi="Courier New" w:cs="Courier New"/>
                <w:sz w:val="20"/>
                <w:szCs w:val="20"/>
              </w:rPr>
              <w:t>C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AAGGAGGAT</w:t>
            </w:r>
            <w:r w:rsidRPr="005D6FFD">
              <w:rPr>
                <w:rFonts w:ascii="Courier New" w:hAnsi="Courier New" w:cs="Courier New"/>
                <w:sz w:val="20"/>
                <w:szCs w:val="20"/>
                <w:u w:val="single"/>
              </w:rPr>
              <w:t>GG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4DA">
              <w:rPr>
                <w:rFonts w:ascii="Courier New" w:hAnsi="Courier New" w:cs="Courier New"/>
                <w:sz w:val="20"/>
                <w:szCs w:val="20"/>
              </w:rPr>
              <w:t>CTTGGTGTTGAGAA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632BC0" w:rsidRPr="00632BC0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="00632BC0" w:rsidRPr="00632BC0">
              <w:rPr>
                <w:rFonts w:ascii="Courier New" w:hAnsi="Courier New" w:cs="Courier New"/>
                <w:sz w:val="20"/>
                <w:szCs w:val="20"/>
                <w:u w:val="single"/>
              </w:rPr>
              <w:t>TA</w:t>
            </w:r>
            <w:r w:rsidRPr="00DB7CE5">
              <w:rPr>
                <w:rFonts w:ascii="Courier New" w:hAnsi="Courier New" w:cs="Courier New"/>
                <w:sz w:val="20"/>
                <w:szCs w:val="20"/>
              </w:rPr>
              <w:t>CAT</w:t>
            </w:r>
          </w:p>
          <w:p w14:paraId="56511D41" w14:textId="5EBE0451" w:rsidR="00A114F6" w:rsidRDefault="00BF05B9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       $</w:t>
            </w:r>
            <w:r w:rsidR="00632BC0">
              <w:rPr>
                <w:rFonts w:ascii="Courier New" w:hAnsi="Courier New" w:cs="Courier New"/>
                <w:sz w:val="20"/>
                <w:szCs w:val="20"/>
              </w:rPr>
              <w:t xml:space="preserve">                                                            *</w:t>
            </w:r>
            <w:r w:rsidR="00A114F6" w:rsidRPr="002E34DA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00DC2926" w14:textId="77777777" w:rsidR="00A114F6" w:rsidRPr="00126468" w:rsidRDefault="00A114F6" w:rsidP="00BE59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16"/>
                <w:szCs w:val="16"/>
              </w:rPr>
              <w:t xml:space="preserve">                                           </w:t>
            </w:r>
            <w:r w:rsidRPr="00126468">
              <w:rPr>
                <w:rFonts w:ascii="Times New Roman" w:hAnsi="Times New Roman"/>
                <w:sz w:val="20"/>
                <w:szCs w:val="20"/>
              </w:rPr>
              <w:t>1791</w:t>
            </w:r>
            <w:r w:rsidRPr="00AD33F3">
              <w:rPr>
                <w:rFonts w:ascii="Courier New" w:hAnsi="Courier New" w:cs="Courier New"/>
                <w:sz w:val="20"/>
                <w:szCs w:val="20"/>
              </w:rPr>
              <w:t xml:space="preserve">                         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r w:rsidRPr="00126468">
              <w:rPr>
                <w:rFonts w:ascii="Times New Roman" w:hAnsi="Times New Roman"/>
                <w:sz w:val="20"/>
                <w:szCs w:val="20"/>
              </w:rPr>
              <w:t>1801</w:t>
            </w:r>
          </w:p>
          <w:p w14:paraId="192344D0" w14:textId="77777777" w:rsidR="00A114F6" w:rsidRPr="00972770" w:rsidRDefault="00A114F6" w:rsidP="00BE59A8">
            <w:pPr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      </w:t>
            </w:r>
            <w:r>
              <w:rPr>
                <w:rFonts w:ascii="CourierNew" w:hAnsi="CourierNew" w:cs="CourierNew"/>
                <w:sz w:val="18"/>
                <w:szCs w:val="18"/>
              </w:rPr>
              <w:t>.........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r>
              <w:rPr>
                <w:rFonts w:ascii="CourierNew" w:hAnsi="CourierNew" w:cs="CourierNew"/>
                <w:sz w:val="18"/>
                <w:szCs w:val="18"/>
              </w:rPr>
              <w:t>|..............   |..............   |..............  |........</w:t>
            </w:r>
          </w:p>
        </w:tc>
      </w:tr>
      <w:tr w:rsidR="00A114F6" w14:paraId="1031E130" w14:textId="77777777" w:rsidTr="00BE59A8">
        <w:trPr>
          <w:trHeight w:val="1548"/>
        </w:trPr>
        <w:tc>
          <w:tcPr>
            <w:tcW w:w="9805" w:type="dxa"/>
          </w:tcPr>
          <w:p w14:paraId="0204E0E4" w14:textId="77777777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Mutant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GAAGTG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CTATTGCCAGTG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TATTCTAGGGCATA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AGGAGACATTTAC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CT</w:t>
            </w:r>
            <w:r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CATT</w:t>
            </w:r>
            <w:r w:rsidRPr="005F7E48">
              <w:rPr>
                <w:rFonts w:ascii="Courier New" w:hAnsi="Courier New" w:cs="Courier New"/>
                <w:sz w:val="20"/>
                <w:szCs w:val="20"/>
              </w:rPr>
              <w:t>C</w:t>
            </w:r>
          </w:p>
          <w:p w14:paraId="10344C65" w14:textId="77777777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C4AF2">
              <w:rPr>
                <w:rFonts w:ascii="Courier New" w:hAnsi="Courier New" w:cs="Courier New"/>
                <w:sz w:val="20"/>
                <w:szCs w:val="20"/>
              </w:rPr>
              <w:t>Wildtype GGAAGTG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CTATTGCCAGTG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TATTCTAGGGCATA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AGGAGACATTTAC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CT</w:t>
            </w:r>
            <w:r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CATT</w:t>
            </w:r>
            <w:r>
              <w:rPr>
                <w:rFonts w:ascii="Courier New" w:hAnsi="Courier New" w:cs="Courier New"/>
                <w:sz w:val="20"/>
                <w:szCs w:val="20"/>
              </w:rPr>
              <w:t>C</w:t>
            </w:r>
          </w:p>
          <w:p w14:paraId="41636FB2" w14:textId="77777777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S  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GAAGTG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CTATTGCCAGTG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TATTCTAGGGCATA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AGGAGACATTTAC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CT</w:t>
            </w:r>
            <w:r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CATT</w:t>
            </w:r>
            <w:r>
              <w:rPr>
                <w:rFonts w:ascii="Courier New" w:hAnsi="Courier New" w:cs="Courier New"/>
                <w:sz w:val="20"/>
                <w:szCs w:val="20"/>
              </w:rPr>
              <w:t>C</w:t>
            </w:r>
          </w:p>
          <w:p w14:paraId="1EC0E891" w14:textId="77777777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A5311">
              <w:rPr>
                <w:rFonts w:ascii="Courier New" w:hAnsi="Courier New" w:cs="Courier New"/>
                <w:i/>
                <w:sz w:val="20"/>
                <w:szCs w:val="20"/>
              </w:rPr>
              <w:t>E.c.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GAAGTG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CTATTGCCAGTG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TATTCTAGGGCATA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GAGGAGACATTTAC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C4AF2">
              <w:rPr>
                <w:rFonts w:ascii="Courier New" w:hAnsi="Courier New" w:cs="Courier New"/>
                <w:sz w:val="20"/>
                <w:szCs w:val="20"/>
              </w:rPr>
              <w:t>CT</w:t>
            </w:r>
            <w:r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CATT</w:t>
            </w:r>
            <w:r>
              <w:rPr>
                <w:rFonts w:ascii="Courier New" w:hAnsi="Courier New" w:cs="Courier New"/>
                <w:sz w:val="20"/>
                <w:szCs w:val="20"/>
              </w:rPr>
              <w:t>C</w:t>
            </w:r>
          </w:p>
          <w:p w14:paraId="69A6C18A" w14:textId="77777777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D5BB42F" w14:textId="77777777" w:rsidR="00A114F6" w:rsidRPr="00126468" w:rsidRDefault="00A114F6" w:rsidP="00BE59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                            </w:t>
            </w:r>
            <w:r w:rsidRPr="00126468">
              <w:rPr>
                <w:rFonts w:ascii="Times New Roman" w:hAnsi="Times New Roman"/>
                <w:sz w:val="20"/>
                <w:szCs w:val="20"/>
              </w:rPr>
              <w:t xml:space="preserve">1811                     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</w:t>
            </w:r>
            <w:r w:rsidRPr="00126468">
              <w:rPr>
                <w:rFonts w:ascii="Times New Roman" w:hAnsi="Times New Roman"/>
                <w:sz w:val="20"/>
                <w:szCs w:val="20"/>
              </w:rPr>
              <w:t>1821</w:t>
            </w:r>
          </w:p>
          <w:p w14:paraId="021C3BE1" w14:textId="77777777" w:rsidR="00A114F6" w:rsidRPr="002E34DA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      </w:t>
            </w:r>
            <w:r>
              <w:rPr>
                <w:rFonts w:ascii="CourierNew" w:hAnsi="CourierNew" w:cs="CourierNew"/>
                <w:sz w:val="18"/>
                <w:szCs w:val="18"/>
              </w:rPr>
              <w:t>......  |..............  |..............   |..............   |...........</w:t>
            </w:r>
          </w:p>
        </w:tc>
      </w:tr>
      <w:tr w:rsidR="00A114F6" w14:paraId="27446AA3" w14:textId="77777777" w:rsidTr="00BE59A8">
        <w:tc>
          <w:tcPr>
            <w:tcW w:w="9805" w:type="dxa"/>
          </w:tcPr>
          <w:p w14:paraId="649895A0" w14:textId="12A54175" w:rsidR="00A114F6" w:rsidRPr="002F5978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Mutant  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A699C">
              <w:rPr>
                <w:rFonts w:ascii="Courier New" w:hAnsi="Courier New" w:cs="Courier New"/>
                <w:sz w:val="20"/>
                <w:szCs w:val="20"/>
                <w:u w:val="single"/>
              </w:rPr>
              <w:t>GT</w:t>
            </w:r>
            <w:r w:rsidR="009A699C" w:rsidRPr="009A699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9A699C">
              <w:rPr>
                <w:rFonts w:ascii="Courier New" w:hAnsi="Courier New" w:cs="Courier New"/>
                <w:sz w:val="20"/>
                <w:szCs w:val="20"/>
              </w:rPr>
              <w:t>A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D3372">
              <w:rPr>
                <w:rFonts w:ascii="Courier New" w:hAnsi="Courier New" w:cs="Courier New"/>
                <w:sz w:val="20"/>
                <w:szCs w:val="20"/>
                <w:u w:val="single"/>
              </w:rPr>
              <w:t>GG</w:t>
            </w:r>
            <w:r w:rsidR="008D3372" w:rsidRPr="008D3372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CGGACTGT</w:t>
            </w:r>
            <w:r w:rsidRPr="000F63AC">
              <w:rPr>
                <w:rFonts w:ascii="Courier New" w:hAnsi="Courier New" w:cs="Courier New"/>
                <w:sz w:val="20"/>
                <w:szCs w:val="20"/>
              </w:rPr>
              <w:t>A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GG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TAGGAGCTTATC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GCTCGGCTTGGT</w:t>
            </w:r>
            <w:r w:rsidR="002E3327" w:rsidRPr="002E3327">
              <w:rPr>
                <w:rFonts w:ascii="Courier New" w:hAnsi="Courier New" w:cs="Courier New"/>
                <w:sz w:val="20"/>
                <w:szCs w:val="20"/>
                <w:u w:val="single"/>
              </w:rPr>
              <w:t>AT</w:t>
            </w:r>
            <w:r w:rsidR="002E3327" w:rsidRPr="002E332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 w:rsidR="002E3327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327">
              <w:rPr>
                <w:rFonts w:ascii="Courier New" w:hAnsi="Courier New" w:cs="Courier New"/>
                <w:sz w:val="20"/>
                <w:szCs w:val="20"/>
                <w:u w:val="single"/>
              </w:rPr>
              <w:t>CG</w:t>
            </w:r>
            <w:r w:rsidR="002E3327" w:rsidRPr="002E332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TGCATA</w:t>
            </w:r>
            <w:r w:rsidR="00D70A98" w:rsidRPr="00D70A98">
              <w:rPr>
                <w:rFonts w:ascii="Courier New" w:hAnsi="Courier New" w:cs="Courier New"/>
                <w:sz w:val="20"/>
                <w:szCs w:val="20"/>
                <w:u w:val="single"/>
              </w:rPr>
              <w:t>CA</w:t>
            </w:r>
            <w:r w:rsidR="00D70A98" w:rsidRPr="00D70A98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</w:p>
          <w:p w14:paraId="4CB10BE4" w14:textId="0F090C24" w:rsidR="00A114F6" w:rsidRPr="002F5978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2F5978">
              <w:rPr>
                <w:rFonts w:ascii="Courier New" w:hAnsi="Courier New" w:cs="Courier New"/>
                <w:sz w:val="20"/>
                <w:szCs w:val="20"/>
              </w:rPr>
              <w:t xml:space="preserve">Wildtype </w:t>
            </w:r>
            <w:r w:rsidRPr="009A699C">
              <w:rPr>
                <w:rFonts w:ascii="Courier New" w:hAnsi="Courier New" w:cs="Courier New"/>
                <w:sz w:val="20"/>
                <w:szCs w:val="20"/>
                <w:u w:val="single"/>
              </w:rPr>
              <w:t>GT</w:t>
            </w:r>
            <w:r w:rsidR="009A699C" w:rsidRPr="009A699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8D3372" w:rsidRPr="008D3372">
              <w:rPr>
                <w:rFonts w:ascii="Courier New" w:hAnsi="Courier New" w:cs="Courier New"/>
                <w:sz w:val="20"/>
                <w:szCs w:val="20"/>
                <w:u w:val="single"/>
              </w:rPr>
              <w:t>GG</w:t>
            </w:r>
            <w:r w:rsidR="008D3372" w:rsidRPr="008D3372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CGGACTGT</w:t>
            </w:r>
            <w:r w:rsidRPr="000F63AC">
              <w:rPr>
                <w:rFonts w:ascii="Courier New" w:hAnsi="Courier New" w:cs="Courier New"/>
                <w:sz w:val="20"/>
                <w:szCs w:val="20"/>
              </w:rPr>
              <w:t>A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GG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TAGGAGCTTATC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GCTCGGCTTGGT</w:t>
            </w:r>
            <w:r w:rsidR="002E3327" w:rsidRPr="002E3327">
              <w:rPr>
                <w:rFonts w:ascii="Courier New" w:hAnsi="Courier New" w:cs="Courier New"/>
                <w:sz w:val="20"/>
                <w:szCs w:val="20"/>
                <w:u w:val="single"/>
              </w:rPr>
              <w:t>AT</w:t>
            </w:r>
            <w:r w:rsidR="002E3327" w:rsidRPr="002E332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327">
              <w:rPr>
                <w:rFonts w:ascii="Courier New" w:hAnsi="Courier New" w:cs="Courier New"/>
                <w:sz w:val="20"/>
                <w:szCs w:val="20"/>
                <w:u w:val="single"/>
              </w:rPr>
              <w:t>CG</w:t>
            </w:r>
            <w:r w:rsidR="002E3327" w:rsidRPr="002E332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TGCATA</w:t>
            </w:r>
            <w:r w:rsidR="00D70A98" w:rsidRPr="00D70A98">
              <w:rPr>
                <w:rFonts w:ascii="Courier New" w:hAnsi="Courier New" w:cs="Courier New"/>
                <w:sz w:val="20"/>
                <w:szCs w:val="20"/>
                <w:u w:val="single"/>
              </w:rPr>
              <w:t>CA</w:t>
            </w:r>
            <w:r w:rsidR="00D70A98" w:rsidRPr="00D70A98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</w:p>
          <w:p w14:paraId="3F2211D4" w14:textId="11A349DF" w:rsidR="00A114F6" w:rsidRPr="002F5978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r w:rsidRPr="009A699C">
              <w:rPr>
                <w:rFonts w:ascii="Courier New" w:hAnsi="Courier New" w:cs="Courier New"/>
                <w:sz w:val="20"/>
                <w:szCs w:val="20"/>
                <w:u w:val="single"/>
              </w:rPr>
              <w:t>GT</w:t>
            </w:r>
            <w:r w:rsidR="009A699C" w:rsidRPr="009A699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8D3372" w:rsidRPr="008D3372">
              <w:rPr>
                <w:rFonts w:ascii="Courier New" w:hAnsi="Courier New" w:cs="Courier New"/>
                <w:sz w:val="20"/>
                <w:szCs w:val="20"/>
                <w:u w:val="single"/>
              </w:rPr>
              <w:t>GG</w:t>
            </w:r>
            <w:r w:rsidR="008D3372" w:rsidRPr="008D3372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CGGACTGT</w:t>
            </w:r>
            <w:r w:rsidRPr="000F63AC">
              <w:rPr>
                <w:rFonts w:ascii="Courier New" w:hAnsi="Courier New" w:cs="Courier New"/>
                <w:sz w:val="20"/>
                <w:szCs w:val="20"/>
              </w:rPr>
              <w:t>A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GG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TAGGAGCTTATC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GCTC</w:t>
            </w:r>
            <w:r w:rsidRPr="004862BA">
              <w:rPr>
                <w:rFonts w:ascii="Courier New" w:hAnsi="Courier New" w:cs="Courier New"/>
                <w:sz w:val="20"/>
                <w:szCs w:val="20"/>
              </w:rPr>
              <w:t>C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GCTTGGT</w:t>
            </w:r>
            <w:r w:rsidRPr="002E3327">
              <w:rPr>
                <w:rFonts w:ascii="Courier New" w:hAnsi="Courier New" w:cs="Courier New"/>
                <w:sz w:val="20"/>
                <w:szCs w:val="20"/>
                <w:u w:val="single"/>
              </w:rPr>
              <w:t>AT</w:t>
            </w:r>
            <w:r w:rsidR="002E3327" w:rsidRPr="002E332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327">
              <w:rPr>
                <w:rFonts w:ascii="Courier New" w:hAnsi="Courier New" w:cs="Courier New"/>
                <w:sz w:val="20"/>
                <w:szCs w:val="20"/>
                <w:u w:val="single"/>
              </w:rPr>
              <w:t>CG</w:t>
            </w:r>
            <w:r w:rsidR="002E3327" w:rsidRPr="002E332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TGCATA</w:t>
            </w:r>
            <w:r w:rsidRPr="00D70A98">
              <w:rPr>
                <w:rFonts w:ascii="Courier New" w:hAnsi="Courier New" w:cs="Courier New"/>
                <w:sz w:val="20"/>
                <w:szCs w:val="20"/>
                <w:u w:val="single"/>
              </w:rPr>
              <w:t>CA</w:t>
            </w:r>
            <w:r w:rsidR="00D70A98" w:rsidRPr="00D70A98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</w:p>
          <w:p w14:paraId="1912D05A" w14:textId="757688DF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A5311">
              <w:rPr>
                <w:rFonts w:ascii="Courier New" w:hAnsi="Courier New" w:cs="Courier New"/>
                <w:i/>
                <w:sz w:val="20"/>
                <w:szCs w:val="20"/>
              </w:rPr>
              <w:t>E.c.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 xml:space="preserve">     </w:t>
            </w:r>
            <w:r w:rsidRPr="009A699C">
              <w:rPr>
                <w:rFonts w:ascii="Courier New" w:hAnsi="Courier New" w:cs="Courier New"/>
                <w:sz w:val="20"/>
                <w:szCs w:val="20"/>
                <w:u w:val="single"/>
              </w:rPr>
              <w:t>GT</w:t>
            </w:r>
            <w:r w:rsidR="009A699C" w:rsidRPr="009A699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C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D3372">
              <w:rPr>
                <w:rFonts w:ascii="Courier New" w:hAnsi="Courier New" w:cs="Courier New"/>
                <w:sz w:val="20"/>
                <w:szCs w:val="20"/>
                <w:u w:val="single"/>
              </w:rPr>
              <w:t>GG</w:t>
            </w:r>
            <w:r w:rsidRPr="008D3372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CGGACTGT</w:t>
            </w:r>
            <w:r w:rsidRPr="000F63AC">
              <w:rPr>
                <w:rFonts w:ascii="Courier New" w:hAnsi="Courier New" w:cs="Courier New"/>
                <w:sz w:val="20"/>
                <w:szCs w:val="20"/>
              </w:rPr>
              <w:t>A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GG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ATAGGAGCTTATC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F5978">
              <w:rPr>
                <w:rFonts w:ascii="Courier New" w:hAnsi="Courier New" w:cs="Courier New"/>
                <w:sz w:val="20"/>
                <w:szCs w:val="20"/>
              </w:rPr>
              <w:t>GCTCGGCTTGGT</w:t>
            </w:r>
            <w:r w:rsidRPr="002E3327">
              <w:rPr>
                <w:rFonts w:ascii="Courier New" w:hAnsi="Courier New" w:cs="Courier New"/>
                <w:sz w:val="20"/>
                <w:szCs w:val="20"/>
                <w:u w:val="single"/>
              </w:rPr>
              <w:t>AT</w:t>
            </w:r>
            <w:r w:rsidR="002E3327" w:rsidRPr="002E332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2E3327">
              <w:rPr>
                <w:rFonts w:ascii="Courier New" w:hAnsi="Courier New" w:cs="Courier New"/>
                <w:sz w:val="20"/>
                <w:szCs w:val="20"/>
                <w:u w:val="single"/>
              </w:rPr>
              <w:t>CG</w:t>
            </w:r>
            <w:r w:rsidRPr="002E3327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TGCATA</w:t>
            </w:r>
            <w:r w:rsidRPr="00D70A98">
              <w:rPr>
                <w:rFonts w:ascii="Courier New" w:hAnsi="Courier New" w:cs="Courier New"/>
                <w:sz w:val="20"/>
                <w:szCs w:val="20"/>
                <w:u w:val="single"/>
              </w:rPr>
              <w:t>CA</w:t>
            </w:r>
            <w:r w:rsidR="00D70A98" w:rsidRPr="00D70A98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</w:p>
          <w:p w14:paraId="01CFDA7A" w14:textId="77777777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DFD1C44" w14:textId="77777777" w:rsidR="00A114F6" w:rsidRPr="00126468" w:rsidRDefault="00A114F6" w:rsidP="00BE59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                        </w:t>
            </w:r>
            <w:r w:rsidRPr="00126468">
              <w:rPr>
                <w:rFonts w:ascii="Times New Roman" w:hAnsi="Times New Roman"/>
                <w:sz w:val="20"/>
                <w:szCs w:val="20"/>
              </w:rPr>
              <w:t xml:space="preserve">1831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                         </w:t>
            </w:r>
            <w:r w:rsidRPr="00126468">
              <w:rPr>
                <w:rFonts w:ascii="Times New Roman" w:hAnsi="Times New Roman"/>
                <w:sz w:val="20"/>
                <w:szCs w:val="20"/>
              </w:rPr>
              <w:t>1841</w:t>
            </w:r>
          </w:p>
          <w:p w14:paraId="12321B0D" w14:textId="77777777" w:rsidR="00A114F6" w:rsidRPr="009C4AF2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      </w:t>
            </w:r>
            <w:r>
              <w:rPr>
                <w:rFonts w:ascii="CourierNew" w:hAnsi="CourierNew" w:cs="CourierNew"/>
                <w:sz w:val="18"/>
                <w:szCs w:val="18"/>
              </w:rPr>
              <w:t>...  |..............  |..............   |..............   |................</w:t>
            </w:r>
          </w:p>
        </w:tc>
      </w:tr>
      <w:tr w:rsidR="00A114F6" w14:paraId="39250F69" w14:textId="77777777" w:rsidTr="00BE59A8">
        <w:tc>
          <w:tcPr>
            <w:tcW w:w="9805" w:type="dxa"/>
            <w:tcBorders>
              <w:bottom w:val="single" w:sz="4" w:space="0" w:color="auto"/>
            </w:tcBorders>
          </w:tcPr>
          <w:p w14:paraId="06BBA970" w14:textId="3C155D93" w:rsidR="00A114F6" w:rsidRPr="008C1DA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Mutant 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 xml:space="preserve"> CG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42250A">
              <w:rPr>
                <w:rFonts w:ascii="Courier New" w:hAnsi="Courier New" w:cs="Courier New"/>
                <w:sz w:val="20"/>
                <w:szCs w:val="20"/>
                <w:u w:val="single"/>
              </w:rPr>
              <w:t>CT</w:t>
            </w:r>
            <w:r w:rsidR="00D55D6B" w:rsidRPr="00D55D6B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GAC</w:t>
            </w:r>
            <w:r w:rsidR="00D55D6B" w:rsidRPr="00D55D6B">
              <w:rPr>
                <w:rFonts w:ascii="Courier New" w:hAnsi="Courier New" w:cs="Courier New"/>
                <w:sz w:val="20"/>
                <w:szCs w:val="20"/>
                <w:u w:val="single"/>
              </w:rPr>
              <w:t>CA</w:t>
            </w:r>
            <w:r w:rsidR="00D55D6B" w:rsidRPr="00D55D6B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CCTA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ATTTTA</w:t>
            </w:r>
            <w:r w:rsidR="007C654C"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AC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GGGT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TCT</w:t>
            </w:r>
            <w:r w:rsidR="007C654C"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GC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="007C654C"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CT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AACAA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CTT</w:t>
            </w:r>
            <w:r>
              <w:rPr>
                <w:rFonts w:ascii="Courier New" w:hAnsi="Courier New" w:cs="Courier New"/>
                <w:sz w:val="20"/>
                <w:szCs w:val="20"/>
              </w:rPr>
              <w:t>CTTGGGXXXXXXXXX</w:t>
            </w:r>
          </w:p>
          <w:p w14:paraId="685FE655" w14:textId="27C46752" w:rsidR="00A114F6" w:rsidRPr="008C1DA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1DA6">
              <w:rPr>
                <w:rFonts w:ascii="Courier New" w:hAnsi="Courier New" w:cs="Courier New"/>
                <w:sz w:val="20"/>
                <w:szCs w:val="20"/>
              </w:rPr>
              <w:t>Wildtype CG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42250A">
              <w:rPr>
                <w:rFonts w:ascii="Courier New" w:hAnsi="Courier New" w:cs="Courier New"/>
                <w:sz w:val="20"/>
                <w:szCs w:val="20"/>
                <w:u w:val="single"/>
              </w:rPr>
              <w:t>CT</w:t>
            </w:r>
            <w:r w:rsidR="00D55D6B" w:rsidRPr="00D55D6B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GAC</w:t>
            </w:r>
            <w:r w:rsidR="00D55D6B" w:rsidRPr="00D55D6B">
              <w:rPr>
                <w:rFonts w:ascii="Courier New" w:hAnsi="Courier New" w:cs="Courier New"/>
                <w:sz w:val="20"/>
                <w:szCs w:val="20"/>
                <w:u w:val="single"/>
              </w:rPr>
              <w:t>CA</w:t>
            </w:r>
            <w:r w:rsidR="00D55D6B" w:rsidRPr="00D55D6B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CCTA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ATTTTA</w:t>
            </w:r>
            <w:r w:rsidR="007C654C"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AC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GGGT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TCT</w:t>
            </w:r>
            <w:r w:rsidR="007C654C"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GC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="007C654C"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CT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AACAA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CTT</w:t>
            </w:r>
            <w:r>
              <w:rPr>
                <w:rFonts w:ascii="Courier New" w:hAnsi="Courier New" w:cs="Courier New"/>
                <w:sz w:val="20"/>
                <w:szCs w:val="20"/>
              </w:rPr>
              <w:t>CTTGGACGGGAAGTG</w:t>
            </w:r>
          </w:p>
          <w:p w14:paraId="42143102" w14:textId="7C319208" w:rsidR="00A114F6" w:rsidRPr="008C1DA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S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 xml:space="preserve"> CG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42250A">
              <w:rPr>
                <w:rFonts w:ascii="Courier New" w:hAnsi="Courier New" w:cs="Courier New"/>
                <w:sz w:val="20"/>
                <w:szCs w:val="20"/>
                <w:u w:val="single"/>
              </w:rPr>
              <w:t>CT</w:t>
            </w:r>
            <w:r w:rsidR="00D55D6B" w:rsidRPr="00D55D6B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GAC</w:t>
            </w:r>
            <w:r w:rsidRPr="00D55D6B">
              <w:rPr>
                <w:rFonts w:ascii="Courier New" w:hAnsi="Courier New" w:cs="Courier New"/>
                <w:sz w:val="20"/>
                <w:szCs w:val="20"/>
                <w:u w:val="single"/>
              </w:rPr>
              <w:t>CA</w:t>
            </w:r>
            <w:r w:rsidR="00D55D6B" w:rsidRPr="00D55D6B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CCTA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ATTTTA</w:t>
            </w:r>
            <w:r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AC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GGGT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TCT</w:t>
            </w:r>
            <w:r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GC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CT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AACAA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CTT</w:t>
            </w:r>
            <w:r>
              <w:rPr>
                <w:rFonts w:ascii="Courier New" w:hAnsi="Courier New" w:cs="Courier New"/>
                <w:sz w:val="20"/>
                <w:szCs w:val="20"/>
              </w:rPr>
              <w:t>CTTGGTCGGGAAGTG</w:t>
            </w:r>
          </w:p>
          <w:p w14:paraId="772A5B43" w14:textId="77777777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B5610">
              <w:rPr>
                <w:rFonts w:ascii="Courier New" w:hAnsi="Courier New" w:cs="Courier New"/>
                <w:i/>
                <w:sz w:val="20"/>
                <w:szCs w:val="20"/>
              </w:rPr>
              <w:t>E.c.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 xml:space="preserve">     CG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42250A">
              <w:rPr>
                <w:rFonts w:ascii="Courier New" w:hAnsi="Courier New" w:cs="Courier New"/>
                <w:sz w:val="20"/>
                <w:szCs w:val="20"/>
                <w:u w:val="single"/>
              </w:rPr>
              <w:t>CT</w:t>
            </w:r>
            <w:r w:rsidR="0042250A" w:rsidRPr="0042250A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A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GAC</w:t>
            </w:r>
            <w:r w:rsidRPr="00D55D6B">
              <w:rPr>
                <w:rFonts w:ascii="Courier New" w:hAnsi="Courier New" w:cs="Courier New"/>
                <w:sz w:val="20"/>
                <w:szCs w:val="20"/>
                <w:u w:val="single"/>
              </w:rPr>
              <w:t>CA</w:t>
            </w:r>
            <w:r w:rsidR="00D55D6B" w:rsidRPr="00D55D6B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CCTA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ATTTTA</w:t>
            </w:r>
            <w:r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AC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T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GGGTT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TCT</w:t>
            </w:r>
            <w:r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GC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C</w:t>
            </w:r>
            <w:r w:rsidRPr="007C654C">
              <w:rPr>
                <w:rFonts w:ascii="Courier New" w:hAnsi="Courier New" w:cs="Courier New"/>
                <w:sz w:val="20"/>
                <w:szCs w:val="20"/>
                <w:u w:val="single"/>
              </w:rPr>
              <w:t>CT</w:t>
            </w:r>
            <w:r w:rsidR="007C654C" w:rsidRPr="007C654C">
              <w:rPr>
                <w:rFonts w:ascii="Courier New" w:hAnsi="Courier New" w:cs="Courier New"/>
                <w:b/>
                <w:bCs/>
                <w:sz w:val="20"/>
                <w:szCs w:val="20"/>
                <w:u w:val="single"/>
              </w:rPr>
              <w:t>G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AACAA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C1DA6">
              <w:rPr>
                <w:rFonts w:ascii="Courier New" w:hAnsi="Courier New" w:cs="Courier New"/>
                <w:sz w:val="20"/>
                <w:szCs w:val="20"/>
              </w:rPr>
              <w:t>CTT</w:t>
            </w:r>
            <w:r>
              <w:rPr>
                <w:rFonts w:ascii="Courier New" w:hAnsi="Courier New" w:cs="Courier New"/>
                <w:sz w:val="20"/>
                <w:szCs w:val="20"/>
              </w:rPr>
              <w:t>CTTGGGCGGGAAGTG</w:t>
            </w:r>
          </w:p>
          <w:p w14:paraId="1BA8E34F" w14:textId="0D4A51A2" w:rsidR="00B658FD" w:rsidRPr="002F5978" w:rsidRDefault="00B658FD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114F6" w14:paraId="0A83378D" w14:textId="77777777" w:rsidTr="00BE59A8">
        <w:tc>
          <w:tcPr>
            <w:tcW w:w="9805" w:type="dxa"/>
            <w:tcBorders>
              <w:top w:val="single" w:sz="4" w:space="0" w:color="auto"/>
            </w:tcBorders>
          </w:tcPr>
          <w:p w14:paraId="5DCD1472" w14:textId="77777777" w:rsidR="00A114F6" w:rsidRDefault="00A114F6" w:rsidP="00BE59A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F96496F" w14:textId="6A05346B" w:rsidR="00A114F6" w:rsidRPr="00825498" w:rsidRDefault="00A114F6" w:rsidP="00BE59A8">
            <w:pPr>
              <w:spacing w:line="36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D7447">
              <w:rPr>
                <w:rFonts w:ascii="Times New Roman" w:hAnsi="Times New Roman"/>
                <w:b/>
                <w:sz w:val="24"/>
                <w:szCs w:val="24"/>
              </w:rPr>
              <w:t xml:space="preserve">Supplementary data </w:t>
            </w:r>
            <w:r w:rsidR="000557AE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Pr="001D7447">
              <w:rPr>
                <w:rFonts w:ascii="Times New Roman" w:hAnsi="Times New Roman"/>
                <w:b/>
                <w:sz w:val="24"/>
                <w:szCs w:val="24"/>
              </w:rPr>
              <w:t>: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 xml:space="preserve"> Nucleotide sequence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 w:rsidRPr="00965A67">
              <w:rPr>
                <w:rFonts w:ascii="Times New Roman" w:hAnsi="Times New Roman"/>
                <w:sz w:val="24"/>
                <w:szCs w:val="24"/>
              </w:rPr>
              <w:t>mutant</w:t>
            </w:r>
            <w:r w:rsidR="001F7F09">
              <w:rPr>
                <w:rFonts w:ascii="Times New Roman" w:hAnsi="Times New Roman"/>
                <w:sz w:val="24"/>
                <w:szCs w:val="24"/>
              </w:rPr>
              <w:t>ed</w:t>
            </w:r>
            <w:proofErr w:type="spellEnd"/>
            <w:r w:rsidRPr="00965A67">
              <w:rPr>
                <w:rFonts w:ascii="Times New Roman" w:hAnsi="Times New Roman"/>
                <w:sz w:val="24"/>
                <w:szCs w:val="24"/>
              </w:rPr>
              <w:t xml:space="preserve"> and</w:t>
            </w:r>
            <w:r w:rsidR="001F7F0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 xml:space="preserve">wild type cDNA fragments surrounding the Ile1781 to Leu </w:t>
            </w:r>
            <w:r>
              <w:rPr>
                <w:rFonts w:ascii="Times New Roman" w:hAnsi="Times New Roman"/>
                <w:sz w:val="24"/>
                <w:szCs w:val="24"/>
              </w:rPr>
              <w:t>substitution</w:t>
            </w:r>
            <w:r w:rsidR="0061617C">
              <w:rPr>
                <w:rFonts w:ascii="Times New Roman" w:hAnsi="Times New Roman"/>
                <w:sz w:val="24"/>
                <w:szCs w:val="24"/>
              </w:rPr>
              <w:t xml:space="preserve"> in resistant biotype, R1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>. Sequences were aligned with susceptible biotype (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 xml:space="preserve">)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Pr="00965A67">
              <w:rPr>
                <w:rFonts w:ascii="Times New Roman" w:hAnsi="Times New Roman"/>
                <w:i/>
                <w:sz w:val="24"/>
                <w:szCs w:val="24"/>
              </w:rPr>
              <w:t>E</w:t>
            </w:r>
            <w:r w:rsidR="008C11D6">
              <w:rPr>
                <w:rFonts w:ascii="Times New Roman" w:hAnsi="Times New Roman"/>
                <w:i/>
                <w:sz w:val="24"/>
                <w:szCs w:val="24"/>
              </w:rPr>
              <w:t xml:space="preserve">. </w:t>
            </w:r>
            <w:r w:rsidRPr="00965A67">
              <w:rPr>
                <w:rFonts w:ascii="Times New Roman" w:hAnsi="Times New Roman"/>
                <w:i/>
                <w:sz w:val="24"/>
                <w:szCs w:val="24"/>
              </w:rPr>
              <w:t xml:space="preserve"> crus-</w:t>
            </w:r>
            <w:proofErr w:type="spellStart"/>
            <w:r w:rsidRPr="00965A67">
              <w:rPr>
                <w:rFonts w:ascii="Times New Roman" w:hAnsi="Times New Roman"/>
                <w:i/>
                <w:sz w:val="24"/>
                <w:szCs w:val="24"/>
              </w:rPr>
              <w:t>galli</w:t>
            </w:r>
            <w:proofErr w:type="spellEnd"/>
            <w:r w:rsidRPr="00965A67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Pr="00965A67">
              <w:rPr>
                <w:rFonts w:ascii="Times New Roman" w:hAnsi="Times New Roman"/>
                <w:i/>
                <w:sz w:val="24"/>
                <w:szCs w:val="24"/>
              </w:rPr>
              <w:t>E.c.</w:t>
            </w:r>
            <w:proofErr w:type="spellEnd"/>
            <w:r w:rsidRPr="00965A67">
              <w:rPr>
                <w:rFonts w:ascii="Times New Roman" w:hAnsi="Times New Roman"/>
                <w:sz w:val="24"/>
                <w:szCs w:val="24"/>
              </w:rPr>
              <w:t>)</w:t>
            </w:r>
            <w:r w:rsidR="00355B3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ccession 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 xml:space="preserve">number: </w:t>
            </w:r>
            <w:r w:rsidRPr="00965A67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KU198448</w:t>
            </w:r>
            <w:r w:rsidRPr="00965A67">
              <w:rPr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)</w:t>
            </w:r>
            <w:r>
              <w:rPr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. </w:t>
            </w:r>
            <w:r w:rsidRPr="00825498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Silent codons were </w:t>
            </w:r>
            <w:r w:rsidR="00E16528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bold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ed and underlined</w:t>
            </w:r>
            <w:r w:rsidRPr="00825498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,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missense codons were 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bolded,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underlined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and marked by using </w:t>
            </w:r>
            <w:r w:rsidR="008D7EA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‘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$</w:t>
            </w:r>
            <w:r w:rsidR="008D7EA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’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, </w:t>
            </w:r>
            <w:r w:rsidRPr="00825498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and amino acid substitution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(ATA to CTA)</w:t>
            </w:r>
            <w:r w:rsidRPr="00825498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were 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bolded, </w:t>
            </w:r>
            <w:r w:rsidRPr="00825498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underlined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and marked with</w:t>
            </w:r>
            <w:r w:rsidR="008D7EA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‘*’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</w:p>
          <w:p w14:paraId="638BF001" w14:textId="77777777" w:rsidR="00A114F6" w:rsidRDefault="00A114F6" w:rsidP="00BE59A8">
            <w:pPr>
              <w:spacing w:line="48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bookmarkEnd w:id="0"/>
    </w:tbl>
    <w:p w14:paraId="66F6BFE3" w14:textId="77777777" w:rsidR="00644370" w:rsidRDefault="00644370" w:rsidP="0013575B">
      <w:pPr>
        <w:spacing w:after="0" w:line="240" w:lineRule="auto"/>
      </w:pPr>
    </w:p>
    <w:p w14:paraId="232C52FD" w14:textId="77777777" w:rsidR="00644370" w:rsidRDefault="00644370" w:rsidP="0013575B">
      <w:pPr>
        <w:spacing w:after="0" w:line="240" w:lineRule="auto"/>
      </w:pPr>
    </w:p>
    <w:p w14:paraId="7678807C" w14:textId="77777777" w:rsidR="00644370" w:rsidRDefault="00644370" w:rsidP="0013575B">
      <w:pPr>
        <w:spacing w:after="0" w:line="240" w:lineRule="auto"/>
      </w:pPr>
    </w:p>
    <w:p w14:paraId="07E60751" w14:textId="77777777" w:rsidR="00644370" w:rsidRDefault="00644370" w:rsidP="0013575B">
      <w:pPr>
        <w:spacing w:after="0" w:line="240" w:lineRule="auto"/>
      </w:pPr>
    </w:p>
    <w:p w14:paraId="1EB3620E" w14:textId="77777777" w:rsidR="00A114F6" w:rsidRDefault="00A114F6" w:rsidP="0013575B">
      <w:pPr>
        <w:spacing w:after="0" w:line="240" w:lineRule="auto"/>
      </w:pPr>
    </w:p>
    <w:p w14:paraId="62C56C54" w14:textId="77777777" w:rsidR="00A114F6" w:rsidRDefault="00A114F6" w:rsidP="0013575B">
      <w:pPr>
        <w:spacing w:after="0" w:line="240" w:lineRule="auto"/>
      </w:pPr>
    </w:p>
    <w:p w14:paraId="4AD9CA07" w14:textId="77777777" w:rsidR="00A114F6" w:rsidRDefault="00A114F6" w:rsidP="0013575B">
      <w:pPr>
        <w:spacing w:after="0" w:line="240" w:lineRule="auto"/>
      </w:pPr>
    </w:p>
    <w:p w14:paraId="20283D85" w14:textId="77777777" w:rsidR="00A114F6" w:rsidRDefault="00A114F6" w:rsidP="0013575B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114F6" w14:paraId="427CD834" w14:textId="77777777" w:rsidTr="004F263D">
        <w:tc>
          <w:tcPr>
            <w:tcW w:w="9350" w:type="dxa"/>
          </w:tcPr>
          <w:p w14:paraId="42CCDC07" w14:textId="77777777" w:rsidR="00A114F6" w:rsidRDefault="00A114F6" w:rsidP="004F263D">
            <w:pPr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lastRenderedPageBreak/>
              <w:t xml:space="preserve">                       </w:t>
            </w:r>
            <w:r w:rsidRPr="00E878AD">
              <w:rPr>
                <w:rFonts w:ascii="Times New Roman" w:eastAsia="Calibri" w:hAnsi="Times New Roman"/>
                <w:sz w:val="20"/>
                <w:szCs w:val="20"/>
              </w:rPr>
              <w:t xml:space="preserve">             </w:t>
            </w:r>
          </w:p>
          <w:p w14:paraId="4821C1AC" w14:textId="77777777" w:rsidR="00A114F6" w:rsidRPr="00E878AD" w:rsidRDefault="00A114F6" w:rsidP="004F263D">
            <w:pPr>
              <w:pBdr>
                <w:top w:val="single" w:sz="4" w:space="1" w:color="auto"/>
              </w:pBdr>
              <w:rPr>
                <w:rFonts w:ascii="Times New Roman" w:hAnsi="Times New Roman"/>
                <w:sz w:val="18"/>
                <w:szCs w:val="18"/>
              </w:rPr>
            </w:pPr>
            <w:r w:rsidRPr="00E878AD">
              <w:rPr>
                <w:rFonts w:ascii="Times New Roman" w:eastAsia="Calibri" w:hAnsi="Times New Roman"/>
                <w:sz w:val="20"/>
                <w:szCs w:val="20"/>
              </w:rPr>
              <w:t xml:space="preserve">          </w:t>
            </w:r>
            <w:r>
              <w:rPr>
                <w:rFonts w:ascii="Times New Roman" w:eastAsia="Calibri" w:hAnsi="Times New Roman"/>
                <w:sz w:val="20"/>
                <w:szCs w:val="20"/>
              </w:rPr>
              <w:t xml:space="preserve">                       </w:t>
            </w:r>
            <w:r w:rsidRPr="00E878AD">
              <w:rPr>
                <w:rFonts w:ascii="Times New Roman" w:eastAsia="Calibri" w:hAnsi="Times New Roman"/>
                <w:sz w:val="20"/>
                <w:szCs w:val="20"/>
              </w:rPr>
              <w:t>1741</w:t>
            </w:r>
            <w:r w:rsidRPr="00E878AD"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               </w:t>
            </w:r>
            <w:r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  </w:t>
            </w:r>
            <w:r w:rsidRPr="00E878AD">
              <w:rPr>
                <w:rFonts w:ascii="Times New Roman" w:eastAsia="Calibri" w:hAnsi="Times New Roman"/>
                <w:sz w:val="20"/>
                <w:szCs w:val="20"/>
              </w:rPr>
              <w:t>1751</w:t>
            </w:r>
            <w:r w:rsidRPr="00E878AD"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                   </w:t>
            </w:r>
            <w:r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  </w:t>
            </w:r>
            <w:r w:rsidRPr="00E878AD">
              <w:rPr>
                <w:rFonts w:ascii="Times New Roman" w:eastAsia="Calibri" w:hAnsi="Times New Roman"/>
                <w:sz w:val="20"/>
                <w:szCs w:val="20"/>
              </w:rPr>
              <w:t xml:space="preserve">1761 </w:t>
            </w:r>
            <w:r w:rsidRPr="00E878AD"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                </w:t>
            </w:r>
            <w:r w:rsidRPr="00E878AD">
              <w:rPr>
                <w:rFonts w:ascii="Times New Roman" w:eastAsia="Calibri" w:hAnsi="Times New Roman"/>
                <w:sz w:val="20"/>
                <w:szCs w:val="20"/>
              </w:rPr>
              <w:t>1771</w:t>
            </w:r>
            <w:r w:rsidRPr="00E878AD"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          </w:t>
            </w:r>
            <w:r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       </w:t>
            </w:r>
            <w:r w:rsidRPr="00E878AD"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 Ile-1781-Leu            </w:t>
            </w:r>
            <w:r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 </w:t>
            </w:r>
          </w:p>
          <w:p w14:paraId="520FC81D" w14:textId="77777777" w:rsidR="00A114F6" w:rsidRPr="008853BE" w:rsidRDefault="00A114F6" w:rsidP="00BE59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CourierNew" w:hAnsi="CourierNew" w:cs="CourierNew"/>
                <w:sz w:val="18"/>
                <w:szCs w:val="18"/>
              </w:rPr>
              <w:t xml:space="preserve">          ..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. 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 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.. 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 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 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  </w:t>
            </w:r>
          </w:p>
        </w:tc>
      </w:tr>
      <w:tr w:rsidR="00A114F6" w14:paraId="40F7CBC4" w14:textId="77777777" w:rsidTr="004F263D">
        <w:tc>
          <w:tcPr>
            <w:tcW w:w="9350" w:type="dxa"/>
          </w:tcPr>
          <w:p w14:paraId="4A7F0A4C" w14:textId="77777777" w:rsidR="00A114F6" w:rsidRPr="003D0074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Mutant   </w:t>
            </w:r>
            <w:r>
              <w:rPr>
                <w:rFonts w:ascii="CourierNew" w:hAnsi="CourierNew" w:cs="CourierNew"/>
                <w:sz w:val="18"/>
                <w:szCs w:val="18"/>
              </w:rPr>
              <w:t>..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TE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E</w:t>
            </w:r>
            <w:r>
              <w:rPr>
                <w:rFonts w:ascii="Courier New" w:hAnsi="Courier New" w:cs="Courier New"/>
                <w:sz w:val="20"/>
                <w:szCs w:val="20"/>
              </w:rPr>
              <w:t>D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Y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A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RIS</w:t>
            </w:r>
            <w:r w:rsidRPr="0097531E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S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IAHK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L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QLD</w:t>
            </w:r>
            <w:r w:rsidRPr="005E1F26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E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I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RWIIDSV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GKED</w:t>
            </w:r>
            <w:r w:rsidRPr="004D557F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LGVEN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BF05B9"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  <w:t>L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HGSAAIAS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06BAE36C" w14:textId="77777777" w:rsidR="00A114F6" w:rsidRPr="003D0074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D0074">
              <w:rPr>
                <w:rFonts w:ascii="Courier New" w:hAnsi="Courier New" w:cs="Courier New"/>
                <w:sz w:val="20"/>
                <w:szCs w:val="20"/>
              </w:rPr>
              <w:t xml:space="preserve">Wildtype </w:t>
            </w:r>
            <w:r>
              <w:rPr>
                <w:rFonts w:ascii="CourierNew" w:hAnsi="CourierNew" w:cs="CourierNew"/>
                <w:sz w:val="18"/>
                <w:szCs w:val="18"/>
              </w:rPr>
              <w:t>..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XX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sz w:val="20"/>
                <w:szCs w:val="20"/>
              </w:rPr>
              <w:t>D</w:t>
            </w:r>
            <w:r w:rsidRPr="00AE68CF">
              <w:rPr>
                <w:rFonts w:ascii="Courier New" w:hAnsi="Courier New" w:cs="Courier New"/>
                <w:sz w:val="20"/>
                <w:szCs w:val="20"/>
              </w:rPr>
              <w:t>Y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A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I</w:t>
            </w:r>
            <w:r w:rsidRPr="00AE68CF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97531E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S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AHK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L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QLD</w:t>
            </w:r>
            <w:r w:rsidRPr="005E1F26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E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I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W</w:t>
            </w:r>
            <w:r w:rsidRPr="00AE68CF">
              <w:rPr>
                <w:rFonts w:ascii="Courier New" w:hAnsi="Courier New" w:cs="Courier New"/>
                <w:sz w:val="20"/>
                <w:szCs w:val="20"/>
              </w:rPr>
              <w:t>I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DSV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GKED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GVEN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BF05B9"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  <w:t>I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HGSAAIAS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4AB36998" w14:textId="3BFD0D47" w:rsidR="00A114F6" w:rsidRPr="003D0074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S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3D0074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New" w:hAnsi="CourierNew" w:cs="CourierNew"/>
                <w:sz w:val="18"/>
                <w:szCs w:val="18"/>
              </w:rPr>
              <w:t>..</w:t>
            </w:r>
            <w:proofErr w:type="gramEnd"/>
            <w:r w:rsidRPr="00651FD8">
              <w:rPr>
                <w:rFonts w:ascii="Courier New" w:hAnsi="Courier New" w:cs="Courier New"/>
                <w:sz w:val="20"/>
                <w:szCs w:val="20"/>
              </w:rPr>
              <w:t>XX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sz w:val="20"/>
                <w:szCs w:val="20"/>
              </w:rPr>
              <w:t>D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Y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A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RIS</w:t>
            </w:r>
            <w:r w:rsidRPr="0097531E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S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IAHK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L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QLD</w:t>
            </w:r>
            <w:r w:rsidRPr="005E1F26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E</w:t>
            </w:r>
            <w:r w:rsidRPr="00CE4C44">
              <w:rPr>
                <w:rFonts w:ascii="Courier New" w:hAnsi="Courier New" w:cs="Courier New"/>
                <w:sz w:val="20"/>
                <w:szCs w:val="20"/>
                <w:u w:val="single"/>
              </w:rPr>
              <w:t>I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RWIIDSV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GKED</w:t>
            </w:r>
            <w:r w:rsidRPr="004D557F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LGVEN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463679" w:rsidRPr="00BF05B9"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  <w:t>I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HGSAAIAS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5FE6D15F" w14:textId="0E613814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44AD7">
              <w:rPr>
                <w:rFonts w:ascii="Courier New" w:hAnsi="Courier New" w:cs="Courier New"/>
                <w:i/>
                <w:sz w:val="20"/>
                <w:szCs w:val="20"/>
              </w:rPr>
              <w:t>E.c.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 xml:space="preserve">     </w:t>
            </w:r>
            <w:proofErr w:type="gramStart"/>
            <w:r>
              <w:rPr>
                <w:rFonts w:ascii="CourierNew" w:hAnsi="CourierNew" w:cs="CourierNew"/>
                <w:sz w:val="18"/>
                <w:szCs w:val="18"/>
              </w:rPr>
              <w:t>..</w:t>
            </w:r>
            <w:proofErr w:type="gramEnd"/>
            <w:r w:rsidRPr="00651FD8">
              <w:rPr>
                <w:rFonts w:ascii="Courier New" w:hAnsi="Courier New" w:cs="Courier New"/>
                <w:sz w:val="20"/>
                <w:szCs w:val="20"/>
              </w:rPr>
              <w:t>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E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EDY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D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RIS</w:t>
            </w:r>
            <w:r w:rsidRPr="0097531E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S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IAHK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V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QLD</w:t>
            </w:r>
            <w:r w:rsidRPr="005E1F26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E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V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RWIIDSV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GKED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LGVEN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463679" w:rsidRPr="00BF05B9"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  <w:t>I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HGSAAIAS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34FB0B98" w14:textId="77777777" w:rsidR="00A114F6" w:rsidRPr="00134C5F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              </w:t>
            </w:r>
            <w:r w:rsidRPr="00134C5F">
              <w:rPr>
                <w:rFonts w:ascii="Courier New" w:hAnsi="Courier New" w:cs="Courier New"/>
                <w:sz w:val="20"/>
                <w:szCs w:val="20"/>
              </w:rPr>
              <w:t xml:space="preserve">$           $       $                    </w:t>
            </w:r>
            <w:r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134C5F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</w:p>
          <w:p w14:paraId="1DF89725" w14:textId="77777777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4CB2082" w14:textId="77777777" w:rsidR="00A114F6" w:rsidRPr="00765061" w:rsidRDefault="00A114F6" w:rsidP="00BE59A8">
            <w:pPr>
              <w:rPr>
                <w:rFonts w:ascii="Times New Roman" w:hAnsi="Times New Roman"/>
                <w:sz w:val="20"/>
                <w:szCs w:val="20"/>
              </w:rPr>
            </w:pPr>
            <w:r w:rsidRPr="00765061">
              <w:rPr>
                <w:rFonts w:ascii="Times New Roman" w:hAnsi="Times New Roman"/>
                <w:sz w:val="20"/>
                <w:szCs w:val="20"/>
              </w:rPr>
              <w:t xml:space="preserve">    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</w:t>
            </w:r>
            <w:r w:rsidRPr="00E878AD">
              <w:rPr>
                <w:rFonts w:ascii="Times New Roman" w:eastAsia="Calibri" w:hAnsi="Times New Roman"/>
                <w:sz w:val="20"/>
                <w:szCs w:val="20"/>
              </w:rPr>
              <w:t>179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 </w:t>
            </w:r>
            <w:r w:rsidRPr="00765061">
              <w:rPr>
                <w:rFonts w:ascii="Times New Roman" w:hAnsi="Times New Roman"/>
                <w:sz w:val="20"/>
                <w:szCs w:val="20"/>
              </w:rPr>
              <w:t xml:space="preserve">1801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</w:t>
            </w:r>
            <w:r w:rsidRPr="00765061">
              <w:rPr>
                <w:rFonts w:ascii="Times New Roman" w:hAnsi="Times New Roman"/>
                <w:sz w:val="20"/>
                <w:szCs w:val="20"/>
              </w:rPr>
              <w:t xml:space="preserve"> 1811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Pr="00765061">
              <w:rPr>
                <w:rFonts w:ascii="Times New Roman" w:hAnsi="Times New Roman"/>
                <w:sz w:val="20"/>
                <w:szCs w:val="20"/>
              </w:rPr>
              <w:t xml:space="preserve">1821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</w:t>
            </w:r>
            <w:r w:rsidRPr="00765061">
              <w:rPr>
                <w:rFonts w:ascii="Times New Roman" w:hAnsi="Times New Roman"/>
                <w:sz w:val="20"/>
                <w:szCs w:val="20"/>
              </w:rPr>
              <w:t xml:space="preserve">1831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</w:t>
            </w:r>
            <w:r w:rsidRPr="00765061">
              <w:rPr>
                <w:rFonts w:ascii="Times New Roman" w:hAnsi="Times New Roman"/>
                <w:sz w:val="20"/>
                <w:szCs w:val="20"/>
              </w:rPr>
              <w:t>1841</w:t>
            </w:r>
          </w:p>
          <w:p w14:paraId="5FAB12A9" w14:textId="77777777" w:rsidR="00A114F6" w:rsidRDefault="00A114F6" w:rsidP="00BE59A8">
            <w:r>
              <w:t xml:space="preserve">                      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 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 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 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 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|....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 xml:space="preserve">. </w:t>
            </w:r>
            <w:r w:rsidRPr="00F62760"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|.....</w:t>
            </w:r>
            <w:r>
              <w:rPr>
                <w:rFonts w:ascii="CourierNew" w:hAnsi="CourierNew" w:cs="CourierNew"/>
                <w:color w:val="000000" w:themeColor="text1"/>
                <w:sz w:val="18"/>
                <w:szCs w:val="18"/>
              </w:rPr>
              <w:t>...</w:t>
            </w:r>
            <w:r w:rsidRPr="00F62760">
              <w:rPr>
                <w:color w:val="000000" w:themeColor="text1"/>
              </w:rPr>
              <w:t xml:space="preserve">          </w:t>
            </w:r>
            <w:r w:rsidRPr="00F62760">
              <w:rPr>
                <w:rFonts w:ascii="Courier New" w:hAnsi="Courier New" w:cs="Courier New"/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A114F6" w14:paraId="0A92B600" w14:textId="77777777" w:rsidTr="004F263D">
        <w:tc>
          <w:tcPr>
            <w:tcW w:w="9350" w:type="dxa"/>
          </w:tcPr>
          <w:p w14:paraId="7D50E708" w14:textId="77777777" w:rsidR="00A114F6" w:rsidRPr="003D0074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Mutant   YSRAY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EETF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TF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V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TV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GAYLA</w:t>
            </w:r>
            <w:r w:rsidRPr="009D595A">
              <w:rPr>
                <w:rFonts w:ascii="Courier New" w:hAnsi="Courier New" w:cs="Courier New"/>
                <w:sz w:val="20"/>
                <w:szCs w:val="20"/>
              </w:rPr>
              <w:t>R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G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I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32411">
              <w:rPr>
                <w:rFonts w:ascii="Courier New" w:hAnsi="Courier New" w:cs="Courier New"/>
                <w:sz w:val="20"/>
                <w:szCs w:val="20"/>
                <w:u w:val="single"/>
              </w:rPr>
              <w:t>R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CI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Q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L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D</w:t>
            </w:r>
            <w:r w:rsidRPr="00A35BB9">
              <w:rPr>
                <w:rFonts w:ascii="Courier New" w:hAnsi="Courier New" w:cs="Courier New"/>
                <w:sz w:val="20"/>
                <w:szCs w:val="20"/>
                <w:u w:val="single"/>
              </w:rPr>
              <w:t>Q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PI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L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T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G</w:t>
            </w:r>
            <w:r w:rsidRPr="003A17EE">
              <w:rPr>
                <w:rFonts w:ascii="Courier New" w:hAnsi="Courier New" w:cs="Courier New"/>
                <w:sz w:val="20"/>
                <w:szCs w:val="20"/>
              </w:rPr>
              <w:t>F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AL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Pr="003A17EE">
              <w:rPr>
                <w:rFonts w:ascii="Courier New" w:hAnsi="Courier New" w:cs="Courier New"/>
                <w:sz w:val="20"/>
                <w:szCs w:val="20"/>
              </w:rPr>
              <w:t>K</w:t>
            </w:r>
            <w:r w:rsidRPr="002D3FC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LLG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XXX</w:t>
            </w:r>
            <w:r>
              <w:rPr>
                <w:rFonts w:ascii="Courier New" w:hAnsi="Courier New" w:cs="Courier New"/>
                <w:sz w:val="20"/>
                <w:szCs w:val="20"/>
              </w:rPr>
              <w:t>..</w:t>
            </w:r>
          </w:p>
          <w:p w14:paraId="23BC0D07" w14:textId="77777777" w:rsidR="00A114F6" w:rsidRPr="003D0074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D0074">
              <w:rPr>
                <w:rFonts w:ascii="Courier New" w:hAnsi="Courier New" w:cs="Courier New"/>
                <w:sz w:val="20"/>
                <w:szCs w:val="20"/>
              </w:rPr>
              <w:t xml:space="preserve">Wildtype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YSRAY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EETF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TF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V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TV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GAYLA</w:t>
            </w:r>
            <w:r w:rsidRPr="009D595A">
              <w:rPr>
                <w:rFonts w:ascii="Courier New" w:hAnsi="Courier New" w:cs="Courier New"/>
                <w:sz w:val="20"/>
                <w:szCs w:val="20"/>
              </w:rPr>
              <w:t>R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G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I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32411">
              <w:rPr>
                <w:rFonts w:ascii="Courier New" w:hAnsi="Courier New" w:cs="Courier New"/>
                <w:sz w:val="20"/>
                <w:szCs w:val="20"/>
                <w:u w:val="single"/>
              </w:rPr>
              <w:t>R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CI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Q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L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D</w:t>
            </w:r>
            <w:r w:rsidRPr="00A35BB9">
              <w:rPr>
                <w:rFonts w:ascii="Courier New" w:hAnsi="Courier New" w:cs="Courier New"/>
                <w:sz w:val="20"/>
                <w:szCs w:val="20"/>
                <w:u w:val="single"/>
              </w:rPr>
              <w:t>Q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PI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L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T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G</w:t>
            </w:r>
            <w:r w:rsidRPr="003A17EE">
              <w:rPr>
                <w:rFonts w:ascii="Courier New" w:hAnsi="Courier New" w:cs="Courier New"/>
                <w:sz w:val="20"/>
                <w:szCs w:val="20"/>
              </w:rPr>
              <w:t>F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AL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Pr="003A17EE">
              <w:rPr>
                <w:rFonts w:ascii="Courier New" w:hAnsi="Courier New" w:cs="Courier New"/>
                <w:sz w:val="20"/>
                <w:szCs w:val="20"/>
              </w:rPr>
              <w:t>K</w:t>
            </w:r>
            <w:r w:rsidRPr="002D3FC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LGREV</w:t>
            </w:r>
            <w:r>
              <w:rPr>
                <w:rFonts w:ascii="Courier New" w:hAnsi="Courier New" w:cs="Courier New"/>
                <w:sz w:val="20"/>
                <w:szCs w:val="20"/>
              </w:rPr>
              <w:t>..</w:t>
            </w:r>
          </w:p>
          <w:p w14:paraId="004C8769" w14:textId="77777777" w:rsidR="00A114F6" w:rsidRPr="003D0074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S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YSRAYEETF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TF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V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TV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GAYLA</w:t>
            </w:r>
            <w:r>
              <w:rPr>
                <w:rFonts w:ascii="Courier New" w:hAnsi="Courier New" w:cs="Courier New"/>
                <w:sz w:val="20"/>
                <w:szCs w:val="20"/>
              </w:rPr>
              <w:t>R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G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I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32411">
              <w:rPr>
                <w:rFonts w:ascii="Courier New" w:hAnsi="Courier New" w:cs="Courier New"/>
                <w:sz w:val="20"/>
                <w:szCs w:val="20"/>
                <w:u w:val="single"/>
              </w:rPr>
              <w:t>R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CI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Q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L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D</w:t>
            </w:r>
            <w:r w:rsidRPr="00A35BB9">
              <w:rPr>
                <w:rFonts w:ascii="Courier New" w:hAnsi="Courier New" w:cs="Courier New"/>
                <w:sz w:val="20"/>
                <w:szCs w:val="20"/>
                <w:u w:val="single"/>
              </w:rPr>
              <w:t>Q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PI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L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T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G</w:t>
            </w:r>
            <w:r w:rsidRPr="003A17EE">
              <w:rPr>
                <w:rFonts w:ascii="Courier New" w:hAnsi="Courier New" w:cs="Courier New"/>
                <w:sz w:val="20"/>
                <w:szCs w:val="20"/>
              </w:rPr>
              <w:t>F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AL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Pr="003A17EE">
              <w:rPr>
                <w:rFonts w:ascii="Courier New" w:hAnsi="Courier New" w:cs="Courier New"/>
                <w:sz w:val="20"/>
                <w:szCs w:val="20"/>
              </w:rPr>
              <w:t>K</w:t>
            </w:r>
            <w:r w:rsidRPr="002D3FC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LGREV</w:t>
            </w:r>
            <w:r>
              <w:rPr>
                <w:rFonts w:ascii="Courier New" w:hAnsi="Courier New" w:cs="Courier New"/>
                <w:sz w:val="20"/>
                <w:szCs w:val="20"/>
              </w:rPr>
              <w:t>..</w:t>
            </w:r>
          </w:p>
          <w:p w14:paraId="12F36DA9" w14:textId="2EFC0803" w:rsidR="00A114F6" w:rsidRDefault="00A114F6" w:rsidP="004F263D">
            <w:pPr>
              <w:pBdr>
                <w:bottom w:val="single" w:sz="4" w:space="1" w:color="auto"/>
              </w:pBdr>
            </w:pPr>
            <w:r w:rsidRPr="00704B19">
              <w:rPr>
                <w:rFonts w:ascii="Courier New" w:hAnsi="Courier New" w:cs="Courier New"/>
                <w:i/>
                <w:sz w:val="20"/>
                <w:szCs w:val="20"/>
              </w:rPr>
              <w:t>E.c.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 xml:space="preserve">     </w:t>
            </w:r>
            <w:r w:rsidRPr="00651FD8">
              <w:rPr>
                <w:rFonts w:ascii="Courier New" w:hAnsi="Courier New" w:cs="Courier New"/>
                <w:sz w:val="20"/>
                <w:szCs w:val="20"/>
              </w:rPr>
              <w:t>YSRAY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EETFT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TF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V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G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TVG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GAYLA</w:t>
            </w:r>
            <w:r w:rsidRPr="009D595A">
              <w:rPr>
                <w:rFonts w:ascii="Courier New" w:hAnsi="Courier New" w:cs="Courier New"/>
                <w:sz w:val="20"/>
                <w:szCs w:val="20"/>
              </w:rPr>
              <w:t>R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LG</w:t>
            </w:r>
            <w:r w:rsidRPr="005F7E48">
              <w:rPr>
                <w:rFonts w:ascii="Courier New" w:hAnsi="Courier New" w:cs="Courier New"/>
                <w:sz w:val="20"/>
                <w:szCs w:val="20"/>
                <w:u w:val="single"/>
              </w:rPr>
              <w:t>I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32411">
              <w:rPr>
                <w:rFonts w:ascii="Courier New" w:hAnsi="Courier New" w:cs="Courier New"/>
                <w:sz w:val="20"/>
                <w:szCs w:val="20"/>
                <w:u w:val="single"/>
              </w:rPr>
              <w:t>R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CI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Q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R</w:t>
            </w:r>
            <w:r w:rsidR="002E2FA0">
              <w:rPr>
                <w:rFonts w:ascii="Courier New" w:hAnsi="Courier New" w:cs="Courier New"/>
                <w:sz w:val="20"/>
                <w:szCs w:val="20"/>
                <w:u w:val="single"/>
              </w:rPr>
              <w:t>L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D</w:t>
            </w:r>
            <w:r w:rsidRPr="00A35BB9">
              <w:rPr>
                <w:rFonts w:ascii="Courier New" w:hAnsi="Courier New" w:cs="Courier New"/>
                <w:sz w:val="20"/>
                <w:szCs w:val="20"/>
                <w:u w:val="single"/>
              </w:rPr>
              <w:t>Q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PI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IL</w:t>
            </w:r>
            <w:r w:rsidRPr="0043191E">
              <w:rPr>
                <w:rFonts w:ascii="Courier New" w:hAnsi="Courier New" w:cs="Courier New"/>
                <w:sz w:val="20"/>
                <w:szCs w:val="20"/>
                <w:u w:val="single"/>
              </w:rPr>
              <w:t>T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G</w:t>
            </w:r>
            <w:r w:rsidRPr="003A17EE">
              <w:rPr>
                <w:rFonts w:ascii="Courier New" w:hAnsi="Courier New" w:cs="Courier New"/>
                <w:sz w:val="20"/>
                <w:szCs w:val="20"/>
              </w:rPr>
              <w:t>F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651FD8">
              <w:rPr>
                <w:rFonts w:ascii="Courier New" w:hAnsi="Courier New" w:cs="Courier New"/>
                <w:sz w:val="20"/>
                <w:szCs w:val="20"/>
                <w:u w:val="single"/>
              </w:rPr>
              <w:t>AL</w:t>
            </w:r>
            <w:r w:rsidRPr="003D0074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Pr="003A17EE">
              <w:rPr>
                <w:rFonts w:ascii="Courier New" w:hAnsi="Courier New" w:cs="Courier New"/>
                <w:sz w:val="20"/>
                <w:szCs w:val="20"/>
              </w:rPr>
              <w:t>K</w:t>
            </w:r>
            <w:r w:rsidRPr="002D3FC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gramStart"/>
            <w:r w:rsidRPr="003D0074">
              <w:rPr>
                <w:rFonts w:ascii="Courier New" w:hAnsi="Courier New" w:cs="Courier New"/>
                <w:sz w:val="20"/>
                <w:szCs w:val="20"/>
              </w:rPr>
              <w:t>LLGREV</w:t>
            </w:r>
            <w:r>
              <w:rPr>
                <w:rFonts w:ascii="Courier New" w:hAnsi="Courier New" w:cs="Courier New"/>
                <w:sz w:val="20"/>
                <w:szCs w:val="20"/>
              </w:rPr>
              <w:t>..</w:t>
            </w:r>
            <w:proofErr w:type="gramEnd"/>
            <w:r>
              <w:t xml:space="preserve">  </w:t>
            </w:r>
          </w:p>
          <w:p w14:paraId="15CC1982" w14:textId="77777777" w:rsidR="00B658FD" w:rsidRDefault="00B658FD" w:rsidP="004F263D">
            <w:pPr>
              <w:pBdr>
                <w:bottom w:val="single" w:sz="4" w:space="1" w:color="auto"/>
              </w:pBdr>
            </w:pPr>
          </w:p>
          <w:p w14:paraId="1FC2ADD0" w14:textId="77777777" w:rsidR="00A114F6" w:rsidRDefault="00A114F6" w:rsidP="00BE59A8">
            <w:r>
              <w:t xml:space="preserve">               </w:t>
            </w:r>
          </w:p>
        </w:tc>
      </w:tr>
      <w:tr w:rsidR="00A114F6" w14:paraId="6C9CBC1B" w14:textId="77777777" w:rsidTr="004F263D">
        <w:tc>
          <w:tcPr>
            <w:tcW w:w="9350" w:type="dxa"/>
          </w:tcPr>
          <w:p w14:paraId="395CD4D9" w14:textId="77777777" w:rsidR="00A114F6" w:rsidRDefault="00A114F6" w:rsidP="00BE59A8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95E612C" w14:textId="469507DA" w:rsidR="00A114F6" w:rsidRPr="00854A65" w:rsidRDefault="00A114F6" w:rsidP="00BE59A8">
            <w:pPr>
              <w:spacing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1D7447">
              <w:rPr>
                <w:rFonts w:ascii="Times New Roman" w:hAnsi="Times New Roman"/>
                <w:b/>
                <w:sz w:val="24"/>
                <w:szCs w:val="24"/>
              </w:rPr>
              <w:t xml:space="preserve">Supplementary data </w:t>
            </w:r>
            <w:r w:rsidR="000557AE">
              <w:rPr>
                <w:rFonts w:ascii="Times New Roman" w:hAnsi="Times New Roman"/>
                <w:b/>
                <w:sz w:val="24"/>
                <w:szCs w:val="24"/>
              </w:rPr>
              <w:t>3</w:t>
            </w:r>
            <w:r w:rsidRPr="001D7447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54A65">
              <w:rPr>
                <w:rFonts w:ascii="Times New Roman" w:hAnsi="Times New Roman"/>
                <w:sz w:val="24"/>
                <w:szCs w:val="24"/>
              </w:rPr>
              <w:t>Amino acid sequence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854A65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utant</w:t>
            </w:r>
            <w:r w:rsidR="001F7F09">
              <w:rPr>
                <w:rFonts w:ascii="Times New Roman" w:hAnsi="Times New Roman"/>
                <w:sz w:val="24"/>
                <w:szCs w:val="24"/>
              </w:rPr>
              <w:t>e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>and non-transgenic</w:t>
            </w:r>
            <w:r w:rsidR="001F7F0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65A67">
              <w:rPr>
                <w:rFonts w:ascii="Times New Roman" w:hAnsi="Times New Roman"/>
                <w:sz w:val="24"/>
                <w:szCs w:val="24"/>
              </w:rPr>
              <w:t xml:space="preserve">wild type </w:t>
            </w:r>
            <w:r w:rsidRPr="00854A65">
              <w:rPr>
                <w:rFonts w:ascii="Times New Roman" w:hAnsi="Times New Roman"/>
                <w:sz w:val="24"/>
                <w:szCs w:val="24"/>
              </w:rPr>
              <w:t>cDNA fragments of resistant biotype,</w:t>
            </w:r>
            <w:r w:rsidR="00F47EE8">
              <w:rPr>
                <w:rFonts w:ascii="Times New Roman" w:hAnsi="Times New Roman"/>
                <w:sz w:val="24"/>
                <w:szCs w:val="24"/>
              </w:rPr>
              <w:t xml:space="preserve"> R1</w:t>
            </w:r>
            <w:r w:rsidRPr="00854A65">
              <w:rPr>
                <w:rFonts w:ascii="Times New Roman" w:hAnsi="Times New Roman"/>
                <w:sz w:val="24"/>
                <w:szCs w:val="24"/>
              </w:rPr>
              <w:t>. Transcribed amino acid sequence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854A65">
              <w:rPr>
                <w:rFonts w:ascii="Times New Roman" w:hAnsi="Times New Roman"/>
                <w:sz w:val="24"/>
                <w:szCs w:val="24"/>
              </w:rPr>
              <w:t xml:space="preserve"> were aligned with susceptible biotype (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854A65">
              <w:rPr>
                <w:rFonts w:ascii="Times New Roman" w:hAnsi="Times New Roman"/>
                <w:sz w:val="24"/>
                <w:szCs w:val="24"/>
              </w:rPr>
              <w:t>)</w:t>
            </w:r>
            <w:r w:rsidR="00B658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Pr="00854A65">
              <w:rPr>
                <w:rFonts w:ascii="Times New Roman" w:hAnsi="Times New Roman"/>
                <w:i/>
                <w:sz w:val="24"/>
                <w:szCs w:val="24"/>
              </w:rPr>
              <w:t>E</w:t>
            </w:r>
            <w:r w:rsidR="008E7716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Pr="00854A65">
              <w:rPr>
                <w:rFonts w:ascii="Times New Roman" w:hAnsi="Times New Roman"/>
                <w:i/>
                <w:sz w:val="24"/>
                <w:szCs w:val="24"/>
              </w:rPr>
              <w:t xml:space="preserve"> crus-</w:t>
            </w:r>
            <w:proofErr w:type="spellStart"/>
            <w:r w:rsidRPr="00854A65">
              <w:rPr>
                <w:rFonts w:ascii="Times New Roman" w:hAnsi="Times New Roman"/>
                <w:i/>
                <w:sz w:val="24"/>
                <w:szCs w:val="24"/>
              </w:rPr>
              <w:t>galli</w:t>
            </w:r>
            <w:proofErr w:type="spellEnd"/>
            <w:r w:rsidR="00355B3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54A65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Pr="00854A65">
              <w:rPr>
                <w:rFonts w:ascii="Times New Roman" w:hAnsi="Times New Roman"/>
                <w:i/>
                <w:sz w:val="24"/>
                <w:szCs w:val="24"/>
              </w:rPr>
              <w:t>E.c.</w:t>
            </w:r>
            <w:proofErr w:type="spellEnd"/>
            <w:r w:rsidRPr="00854A65">
              <w:rPr>
                <w:rFonts w:ascii="Times New Roman" w:hAnsi="Times New Roman"/>
                <w:sz w:val="24"/>
                <w:szCs w:val="24"/>
              </w:rPr>
              <w:t>) (</w:t>
            </w:r>
            <w:r w:rsidR="008E7716">
              <w:rPr>
                <w:rFonts w:ascii="Times New Roman" w:hAnsi="Times New Roman"/>
                <w:sz w:val="24"/>
                <w:szCs w:val="24"/>
              </w:rPr>
              <w:t>accession</w:t>
            </w:r>
            <w:r w:rsidRPr="00854A65">
              <w:rPr>
                <w:rFonts w:ascii="Times New Roman" w:hAnsi="Times New Roman"/>
                <w:sz w:val="24"/>
                <w:szCs w:val="24"/>
              </w:rPr>
              <w:t xml:space="preserve"> number: </w:t>
            </w:r>
            <w:r w:rsidRPr="00854A6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KU198448</w:t>
            </w:r>
            <w:r w:rsidRPr="00854A65">
              <w:rPr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)</w:t>
            </w:r>
            <w:r>
              <w:rPr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. </w:t>
            </w:r>
            <w:r w:rsidRPr="00825498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Silent codons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in amino acids</w:t>
            </w:r>
            <w:r w:rsidRPr="00825498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were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underlined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. M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issense codons, which were presented in both susceptible and resistant biotypes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underlined and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marked by using</w:t>
            </w:r>
            <w:r w:rsidR="008D7EA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‘$’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  <w:r w:rsidR="008D7EA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The amino acid substitution lle-1781 to Leu were</w:t>
            </w:r>
            <w:r w:rsidR="00E16528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bold</w:t>
            </w:r>
            <w:r w:rsidR="00AA0F67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ed</w:t>
            </w:r>
            <w:r w:rsidR="00BF05B9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, underlined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and marked with </w:t>
            </w:r>
            <w:r w:rsidR="008D7EA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‘*’</w:t>
            </w:r>
            <w:r w:rsidR="008A0D54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</w:p>
          <w:p w14:paraId="74C2B4BD" w14:textId="77777777" w:rsidR="00A114F6" w:rsidRDefault="00A114F6" w:rsidP="00BE59A8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53E944FA" w14:textId="77777777" w:rsidR="00A114F6" w:rsidRDefault="00A114F6" w:rsidP="0013575B">
      <w:pPr>
        <w:spacing w:after="0" w:line="240" w:lineRule="auto"/>
      </w:pPr>
    </w:p>
    <w:p w14:paraId="37081DB0" w14:textId="5F0C9BDE" w:rsidR="00A114F6" w:rsidRDefault="00A114F6" w:rsidP="0013575B">
      <w:pPr>
        <w:spacing w:after="0" w:line="240" w:lineRule="auto"/>
      </w:pPr>
    </w:p>
    <w:p w14:paraId="01C4882B" w14:textId="6BA8780A" w:rsidR="00D40A9A" w:rsidRDefault="00D40A9A" w:rsidP="0013575B">
      <w:pPr>
        <w:spacing w:after="0" w:line="240" w:lineRule="auto"/>
      </w:pPr>
    </w:p>
    <w:p w14:paraId="39120E19" w14:textId="77777777" w:rsidR="00D40A9A" w:rsidRDefault="00D40A9A" w:rsidP="0013575B">
      <w:pPr>
        <w:spacing w:after="0" w:line="240" w:lineRule="auto"/>
      </w:pPr>
    </w:p>
    <w:p w14:paraId="4D67ADDF" w14:textId="77777777" w:rsidR="00A21BFF" w:rsidRDefault="00A21BFF"/>
    <w:p w14:paraId="1D86220D" w14:textId="77777777" w:rsidR="000557AE" w:rsidRDefault="000557AE"/>
    <w:p w14:paraId="3DD4FEA0" w14:textId="77777777" w:rsidR="000557AE" w:rsidRDefault="000557AE"/>
    <w:p w14:paraId="2F3918EB" w14:textId="77777777" w:rsidR="000557AE" w:rsidRDefault="000557AE"/>
    <w:p w14:paraId="3C7DAC37" w14:textId="77777777" w:rsidR="000557AE" w:rsidRDefault="000557AE"/>
    <w:p w14:paraId="3C448057" w14:textId="77777777" w:rsidR="000557AE" w:rsidRDefault="000557AE"/>
    <w:p w14:paraId="2AFC5296" w14:textId="77777777" w:rsidR="000557AE" w:rsidRDefault="000557AE"/>
    <w:p w14:paraId="2CF91B30" w14:textId="77777777" w:rsidR="000557AE" w:rsidRDefault="000557AE"/>
    <w:p w14:paraId="6B94B9FB" w14:textId="3F806026" w:rsidR="000557AE" w:rsidRDefault="000557AE"/>
    <w:p w14:paraId="3AF55910" w14:textId="71668AAF" w:rsidR="007A7E07" w:rsidRDefault="007A7E07"/>
    <w:tbl>
      <w:tblPr>
        <w:tblStyle w:val="TableGrid"/>
        <w:tblW w:w="99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065"/>
        <w:gridCol w:w="2340"/>
        <w:gridCol w:w="1139"/>
        <w:gridCol w:w="2070"/>
      </w:tblGrid>
      <w:tr w:rsidR="0013575B" w:rsidRPr="00F330A5" w14:paraId="29491881" w14:textId="77777777" w:rsidTr="003575F0">
        <w:trPr>
          <w:trHeight w:val="300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6E0706E" w14:textId="5B45F04B" w:rsidR="005A64F5" w:rsidRDefault="005A64F5" w:rsidP="005A64F5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bookmarkStart w:id="1" w:name="_Hlk507519179"/>
            <w:r>
              <w:rPr>
                <w:rFonts w:ascii="Times New Roman" w:hAnsi="Times New Roman" w:cs="Times New Roman"/>
                <w:b/>
                <w:color w:val="000000"/>
              </w:rPr>
              <w:lastRenderedPageBreak/>
              <w:t>Amino acid</w:t>
            </w:r>
          </w:p>
          <w:p w14:paraId="48D9D843" w14:textId="25206043" w:rsidR="0013575B" w:rsidRPr="005F0DD6" w:rsidRDefault="0013575B" w:rsidP="005A64F5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F0DD6">
              <w:rPr>
                <w:rFonts w:ascii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206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84A5DFA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F0DD6">
              <w:rPr>
                <w:rFonts w:ascii="Times New Roman" w:hAnsi="Times New Roman" w:cs="Times New Roman"/>
                <w:b/>
                <w:color w:val="000000"/>
              </w:rPr>
              <w:t>Frequency</w:t>
            </w:r>
          </w:p>
          <w:p w14:paraId="08041F48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F0DD6">
              <w:rPr>
                <w:rFonts w:ascii="Times New Roman" w:hAnsi="Times New Roman" w:cs="Times New Roman"/>
                <w:b/>
                <w:color w:val="000000"/>
              </w:rPr>
              <w:t>(Same reference)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130D05E" w14:textId="77777777" w:rsidR="0013575B" w:rsidRDefault="0013575B" w:rsidP="00D73B64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F0DD6">
              <w:rPr>
                <w:rFonts w:ascii="Times New Roman" w:hAnsi="Times New Roman" w:cs="Times New Roman"/>
                <w:b/>
                <w:color w:val="000000"/>
              </w:rPr>
              <w:t>Frequency</w:t>
            </w:r>
            <w:r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  <w:p w14:paraId="68B67D5D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(Different</w:t>
            </w:r>
            <w:r w:rsidRPr="005F0DD6">
              <w:rPr>
                <w:rFonts w:ascii="Times New Roman" w:hAnsi="Times New Roman" w:cs="Times New Roman"/>
                <w:b/>
                <w:color w:val="000000"/>
              </w:rPr>
              <w:t xml:space="preserve"> reference</w:t>
            </w:r>
            <w:r>
              <w:rPr>
                <w:rFonts w:ascii="Times New Roman" w:hAnsi="Times New Roman" w:cs="Times New Roman"/>
                <w:b/>
                <w:color w:val="000000"/>
              </w:rPr>
              <w:t>)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BF4431C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F0DD6">
              <w:rPr>
                <w:rFonts w:ascii="Times New Roman" w:hAnsi="Times New Roman" w:cs="Times New Roman"/>
                <w:b/>
                <w:color w:val="000000"/>
              </w:rPr>
              <w:t>Codon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BD36C71" w14:textId="6619BD35" w:rsidR="0013575B" w:rsidRDefault="0013575B" w:rsidP="00D73B64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5F0DD6">
              <w:rPr>
                <w:rFonts w:ascii="Times New Roman" w:hAnsi="Times New Roman" w:cs="Times New Roman"/>
                <w:b/>
                <w:color w:val="000000"/>
              </w:rPr>
              <w:t>Amino acid</w:t>
            </w:r>
            <w:r w:rsidR="005A64F5">
              <w:rPr>
                <w:rFonts w:ascii="Times New Roman" w:hAnsi="Times New Roman" w:cs="Times New Roman"/>
                <w:b/>
                <w:color w:val="000000"/>
              </w:rPr>
              <w:t xml:space="preserve"> substitution</w:t>
            </w:r>
          </w:p>
          <w:p w14:paraId="58F42555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13575B" w:rsidRPr="00F330A5" w14:paraId="65B9344F" w14:textId="77777777" w:rsidTr="003575F0">
        <w:trPr>
          <w:trHeight w:val="300"/>
        </w:trPr>
        <w:tc>
          <w:tcPr>
            <w:tcW w:w="2340" w:type="dxa"/>
            <w:tcBorders>
              <w:top w:val="single" w:sz="4" w:space="0" w:color="auto"/>
            </w:tcBorders>
            <w:noWrap/>
            <w:hideMark/>
          </w:tcPr>
          <w:p w14:paraId="743DD28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6</w:t>
            </w:r>
          </w:p>
        </w:tc>
        <w:tc>
          <w:tcPr>
            <w:tcW w:w="2065" w:type="dxa"/>
            <w:tcBorders>
              <w:top w:val="single" w:sz="4" w:space="0" w:color="auto"/>
            </w:tcBorders>
            <w:noWrap/>
            <w:hideMark/>
          </w:tcPr>
          <w:p w14:paraId="02C31BD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48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noWrap/>
            <w:hideMark/>
          </w:tcPr>
          <w:p w14:paraId="12104FB1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52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noWrap/>
            <w:hideMark/>
          </w:tcPr>
          <w:p w14:paraId="16CDF67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noWrap/>
            <w:hideMark/>
          </w:tcPr>
          <w:p w14:paraId="76744648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(Asn)</w:t>
            </w:r>
          </w:p>
        </w:tc>
      </w:tr>
      <w:tr w:rsidR="0013575B" w:rsidRPr="00F330A5" w14:paraId="028603CD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0D18BA28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16</w:t>
            </w:r>
          </w:p>
        </w:tc>
        <w:tc>
          <w:tcPr>
            <w:tcW w:w="2065" w:type="dxa"/>
            <w:noWrap/>
            <w:hideMark/>
          </w:tcPr>
          <w:p w14:paraId="08AA42E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32</w:t>
            </w:r>
          </w:p>
        </w:tc>
        <w:tc>
          <w:tcPr>
            <w:tcW w:w="2340" w:type="dxa"/>
            <w:noWrap/>
            <w:hideMark/>
          </w:tcPr>
          <w:p w14:paraId="06D4B458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3</w:t>
            </w:r>
          </w:p>
        </w:tc>
        <w:tc>
          <w:tcPr>
            <w:tcW w:w="1139" w:type="dxa"/>
            <w:noWrap/>
            <w:hideMark/>
          </w:tcPr>
          <w:p w14:paraId="29173816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G</w:t>
            </w:r>
          </w:p>
        </w:tc>
        <w:tc>
          <w:tcPr>
            <w:tcW w:w="2070" w:type="dxa"/>
            <w:noWrap/>
            <w:hideMark/>
          </w:tcPr>
          <w:p w14:paraId="7ACF6C98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 (Arg)</w:t>
            </w:r>
          </w:p>
        </w:tc>
      </w:tr>
      <w:tr w:rsidR="0013575B" w:rsidRPr="00F330A5" w14:paraId="00B90CD2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6A4C7742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bookmarkStart w:id="2" w:name="_Hlk507448603"/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2065" w:type="dxa"/>
            <w:noWrap/>
            <w:hideMark/>
          </w:tcPr>
          <w:p w14:paraId="12880A21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65</w:t>
            </w:r>
          </w:p>
        </w:tc>
        <w:tc>
          <w:tcPr>
            <w:tcW w:w="2340" w:type="dxa"/>
            <w:noWrap/>
            <w:hideMark/>
          </w:tcPr>
          <w:p w14:paraId="07F954B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6</w:t>
            </w:r>
          </w:p>
        </w:tc>
        <w:tc>
          <w:tcPr>
            <w:tcW w:w="1139" w:type="dxa"/>
            <w:noWrap/>
            <w:hideMark/>
          </w:tcPr>
          <w:p w14:paraId="03343B04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T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</w:p>
        </w:tc>
        <w:tc>
          <w:tcPr>
            <w:tcW w:w="2070" w:type="dxa"/>
            <w:noWrap/>
            <w:hideMark/>
          </w:tcPr>
          <w:p w14:paraId="05C8BAF5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 (Cys)</w:t>
            </w:r>
          </w:p>
        </w:tc>
      </w:tr>
      <w:tr w:rsidR="0013575B" w:rsidRPr="00F330A5" w14:paraId="7D352EE3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562D8728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55</w:t>
            </w:r>
          </w:p>
        </w:tc>
        <w:tc>
          <w:tcPr>
            <w:tcW w:w="2065" w:type="dxa"/>
            <w:noWrap/>
            <w:hideMark/>
          </w:tcPr>
          <w:p w14:paraId="2BA6E0EE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06</w:t>
            </w:r>
          </w:p>
        </w:tc>
        <w:tc>
          <w:tcPr>
            <w:tcW w:w="2340" w:type="dxa"/>
            <w:noWrap/>
            <w:hideMark/>
          </w:tcPr>
          <w:p w14:paraId="3C0FC8E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94</w:t>
            </w:r>
          </w:p>
        </w:tc>
        <w:tc>
          <w:tcPr>
            <w:tcW w:w="1139" w:type="dxa"/>
            <w:noWrap/>
            <w:hideMark/>
          </w:tcPr>
          <w:p w14:paraId="449A1EFA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T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</w:p>
        </w:tc>
        <w:tc>
          <w:tcPr>
            <w:tcW w:w="2070" w:type="dxa"/>
            <w:noWrap/>
            <w:hideMark/>
          </w:tcPr>
          <w:p w14:paraId="67A34259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 (Leu)</w:t>
            </w:r>
          </w:p>
        </w:tc>
      </w:tr>
      <w:bookmarkEnd w:id="2"/>
      <w:tr w:rsidR="0013575B" w:rsidRPr="00F330A5" w14:paraId="652C57D8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7C54C381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05</w:t>
            </w:r>
          </w:p>
        </w:tc>
        <w:tc>
          <w:tcPr>
            <w:tcW w:w="2065" w:type="dxa"/>
            <w:noWrap/>
            <w:hideMark/>
          </w:tcPr>
          <w:p w14:paraId="5ADD349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8</w:t>
            </w:r>
          </w:p>
        </w:tc>
        <w:tc>
          <w:tcPr>
            <w:tcW w:w="2340" w:type="dxa"/>
            <w:noWrap/>
            <w:hideMark/>
          </w:tcPr>
          <w:p w14:paraId="73380B2D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82</w:t>
            </w:r>
          </w:p>
        </w:tc>
        <w:tc>
          <w:tcPr>
            <w:tcW w:w="1139" w:type="dxa"/>
            <w:noWrap/>
            <w:hideMark/>
          </w:tcPr>
          <w:p w14:paraId="4811BAA1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T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</w:p>
        </w:tc>
        <w:tc>
          <w:tcPr>
            <w:tcW w:w="2070" w:type="dxa"/>
            <w:noWrap/>
            <w:hideMark/>
          </w:tcPr>
          <w:p w14:paraId="6B3180F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(Ser)</w:t>
            </w:r>
          </w:p>
        </w:tc>
      </w:tr>
      <w:tr w:rsidR="0013575B" w:rsidRPr="00F330A5" w14:paraId="13651635" w14:textId="77777777" w:rsidTr="003575F0">
        <w:trPr>
          <w:trHeight w:val="300"/>
        </w:trPr>
        <w:tc>
          <w:tcPr>
            <w:tcW w:w="2340" w:type="dxa"/>
            <w:noWrap/>
          </w:tcPr>
          <w:p w14:paraId="7132DF98" w14:textId="77777777" w:rsidR="0013575B" w:rsidRPr="00BB26BC" w:rsidRDefault="0013575B" w:rsidP="00D73B64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highlight w:val="yellow"/>
              </w:rPr>
            </w:pPr>
            <w:r w:rsidRPr="00275793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781</w:t>
            </w:r>
          </w:p>
        </w:tc>
        <w:tc>
          <w:tcPr>
            <w:tcW w:w="2065" w:type="dxa"/>
            <w:noWrap/>
          </w:tcPr>
          <w:p w14:paraId="47B8BA29" w14:textId="77777777" w:rsidR="0013575B" w:rsidRPr="00BB26BC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2757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60.21</w:t>
            </w:r>
          </w:p>
        </w:tc>
        <w:tc>
          <w:tcPr>
            <w:tcW w:w="2340" w:type="dxa"/>
            <w:noWrap/>
          </w:tcPr>
          <w:p w14:paraId="14CA9F1F" w14:textId="77777777" w:rsidR="0013575B" w:rsidRPr="00BB26BC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2757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9.58</w:t>
            </w:r>
          </w:p>
        </w:tc>
        <w:tc>
          <w:tcPr>
            <w:tcW w:w="1139" w:type="dxa"/>
            <w:noWrap/>
          </w:tcPr>
          <w:p w14:paraId="3C473524" w14:textId="77777777" w:rsidR="0013575B" w:rsidRPr="00BB26BC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2757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u w:val="single"/>
              </w:rPr>
              <w:t>A</w:t>
            </w:r>
            <w:r w:rsidRPr="002757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/</w:t>
            </w:r>
            <w:r w:rsidRPr="002757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u w:val="single"/>
              </w:rPr>
              <w:t>C</w:t>
            </w:r>
            <w:r w:rsidRPr="002757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</w:t>
            </w:r>
          </w:p>
        </w:tc>
        <w:tc>
          <w:tcPr>
            <w:tcW w:w="2070" w:type="dxa"/>
            <w:noWrap/>
          </w:tcPr>
          <w:p w14:paraId="12CE677E" w14:textId="77777777" w:rsidR="0013575B" w:rsidRPr="00BB26BC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2757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I/L(lle/Leu)</w:t>
            </w:r>
          </w:p>
        </w:tc>
      </w:tr>
      <w:tr w:rsidR="0013575B" w:rsidRPr="00F330A5" w14:paraId="20E3FBC1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2811A308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49</w:t>
            </w:r>
          </w:p>
        </w:tc>
        <w:tc>
          <w:tcPr>
            <w:tcW w:w="2065" w:type="dxa"/>
            <w:noWrap/>
            <w:hideMark/>
          </w:tcPr>
          <w:p w14:paraId="47A83117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17</w:t>
            </w:r>
          </w:p>
        </w:tc>
        <w:tc>
          <w:tcPr>
            <w:tcW w:w="2340" w:type="dxa"/>
            <w:noWrap/>
            <w:hideMark/>
          </w:tcPr>
          <w:p w14:paraId="1A70084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2</w:t>
            </w:r>
          </w:p>
        </w:tc>
        <w:tc>
          <w:tcPr>
            <w:tcW w:w="1139" w:type="dxa"/>
            <w:noWrap/>
            <w:hideMark/>
          </w:tcPr>
          <w:p w14:paraId="56F9C21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T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</w:p>
        </w:tc>
        <w:tc>
          <w:tcPr>
            <w:tcW w:w="2070" w:type="dxa"/>
            <w:noWrap/>
            <w:hideMark/>
          </w:tcPr>
          <w:p w14:paraId="4696C3D7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(Phe)</w:t>
            </w:r>
          </w:p>
        </w:tc>
      </w:tr>
      <w:tr w:rsidR="0013575B" w:rsidRPr="00F330A5" w14:paraId="1A6BCEBA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653DDD2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52</w:t>
            </w:r>
          </w:p>
        </w:tc>
        <w:tc>
          <w:tcPr>
            <w:tcW w:w="2065" w:type="dxa"/>
            <w:noWrap/>
            <w:hideMark/>
          </w:tcPr>
          <w:p w14:paraId="1158EF71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38</w:t>
            </w:r>
          </w:p>
        </w:tc>
        <w:tc>
          <w:tcPr>
            <w:tcW w:w="2340" w:type="dxa"/>
            <w:noWrap/>
            <w:hideMark/>
          </w:tcPr>
          <w:p w14:paraId="1BE67B39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62</w:t>
            </w:r>
          </w:p>
        </w:tc>
        <w:tc>
          <w:tcPr>
            <w:tcW w:w="1139" w:type="dxa"/>
            <w:noWrap/>
            <w:hideMark/>
          </w:tcPr>
          <w:p w14:paraId="741203E2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G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G</w:t>
            </w:r>
          </w:p>
        </w:tc>
        <w:tc>
          <w:tcPr>
            <w:tcW w:w="2070" w:type="dxa"/>
            <w:noWrap/>
            <w:hideMark/>
          </w:tcPr>
          <w:p w14:paraId="722BEE8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(Val)</w:t>
            </w:r>
          </w:p>
        </w:tc>
      </w:tr>
      <w:tr w:rsidR="0013575B" w:rsidRPr="00F330A5" w14:paraId="4D3696DC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34E662E7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00</w:t>
            </w:r>
          </w:p>
        </w:tc>
        <w:tc>
          <w:tcPr>
            <w:tcW w:w="2065" w:type="dxa"/>
            <w:noWrap/>
            <w:hideMark/>
          </w:tcPr>
          <w:p w14:paraId="056D0DA4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7</w:t>
            </w:r>
          </w:p>
        </w:tc>
        <w:tc>
          <w:tcPr>
            <w:tcW w:w="2340" w:type="dxa"/>
            <w:noWrap/>
            <w:hideMark/>
          </w:tcPr>
          <w:p w14:paraId="43B0F84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09</w:t>
            </w:r>
          </w:p>
        </w:tc>
        <w:tc>
          <w:tcPr>
            <w:tcW w:w="1139" w:type="dxa"/>
            <w:noWrap/>
            <w:hideMark/>
          </w:tcPr>
          <w:p w14:paraId="7730F834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</w:p>
        </w:tc>
        <w:tc>
          <w:tcPr>
            <w:tcW w:w="2070" w:type="dxa"/>
            <w:noWrap/>
            <w:hideMark/>
          </w:tcPr>
          <w:p w14:paraId="2CAEE93D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 (Ile)</w:t>
            </w:r>
          </w:p>
        </w:tc>
      </w:tr>
      <w:tr w:rsidR="0013575B" w:rsidRPr="00F330A5" w14:paraId="66775A39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42465D9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bookmarkStart w:id="3" w:name="_Hlk507445951"/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03</w:t>
            </w:r>
          </w:p>
        </w:tc>
        <w:tc>
          <w:tcPr>
            <w:tcW w:w="2065" w:type="dxa"/>
            <w:noWrap/>
            <w:hideMark/>
          </w:tcPr>
          <w:p w14:paraId="20828597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07</w:t>
            </w:r>
          </w:p>
        </w:tc>
        <w:tc>
          <w:tcPr>
            <w:tcW w:w="2340" w:type="dxa"/>
            <w:noWrap/>
            <w:hideMark/>
          </w:tcPr>
          <w:p w14:paraId="4A4BA9C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93</w:t>
            </w:r>
          </w:p>
        </w:tc>
        <w:tc>
          <w:tcPr>
            <w:tcW w:w="1139" w:type="dxa"/>
            <w:noWrap/>
            <w:hideMark/>
          </w:tcPr>
          <w:p w14:paraId="53BC17E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C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G</w:t>
            </w:r>
          </w:p>
        </w:tc>
        <w:tc>
          <w:tcPr>
            <w:tcW w:w="2070" w:type="dxa"/>
            <w:noWrap/>
            <w:hideMark/>
          </w:tcPr>
          <w:p w14:paraId="71EE8529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(Arg)</w:t>
            </w:r>
          </w:p>
        </w:tc>
      </w:tr>
      <w:tr w:rsidR="0013575B" w:rsidRPr="00F330A5" w14:paraId="72ADEA22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0BCD1EF1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bookmarkStart w:id="4" w:name="_Hlk507453267"/>
            <w:bookmarkEnd w:id="3"/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69</w:t>
            </w:r>
          </w:p>
        </w:tc>
        <w:tc>
          <w:tcPr>
            <w:tcW w:w="2065" w:type="dxa"/>
            <w:noWrap/>
            <w:hideMark/>
          </w:tcPr>
          <w:p w14:paraId="5728BC0C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6</w:t>
            </w:r>
          </w:p>
        </w:tc>
        <w:tc>
          <w:tcPr>
            <w:tcW w:w="2340" w:type="dxa"/>
            <w:noWrap/>
            <w:hideMark/>
          </w:tcPr>
          <w:p w14:paraId="50C2F08D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71</w:t>
            </w:r>
          </w:p>
        </w:tc>
        <w:tc>
          <w:tcPr>
            <w:tcW w:w="1139" w:type="dxa"/>
            <w:noWrap/>
            <w:hideMark/>
          </w:tcPr>
          <w:p w14:paraId="6193230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G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</w:p>
        </w:tc>
        <w:tc>
          <w:tcPr>
            <w:tcW w:w="2070" w:type="dxa"/>
            <w:noWrap/>
            <w:hideMark/>
          </w:tcPr>
          <w:p w14:paraId="64B44452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(Gly)</w:t>
            </w:r>
          </w:p>
        </w:tc>
      </w:tr>
      <w:bookmarkEnd w:id="4"/>
      <w:tr w:rsidR="0013575B" w:rsidRPr="00F330A5" w14:paraId="384B247D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14FC0D38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81</w:t>
            </w:r>
          </w:p>
        </w:tc>
        <w:tc>
          <w:tcPr>
            <w:tcW w:w="2065" w:type="dxa"/>
            <w:noWrap/>
            <w:hideMark/>
          </w:tcPr>
          <w:p w14:paraId="2493E25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95</w:t>
            </w:r>
          </w:p>
        </w:tc>
        <w:tc>
          <w:tcPr>
            <w:tcW w:w="2340" w:type="dxa"/>
            <w:noWrap/>
            <w:hideMark/>
          </w:tcPr>
          <w:p w14:paraId="585F7BB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5</w:t>
            </w:r>
          </w:p>
        </w:tc>
        <w:tc>
          <w:tcPr>
            <w:tcW w:w="1139" w:type="dxa"/>
            <w:noWrap/>
            <w:hideMark/>
          </w:tcPr>
          <w:p w14:paraId="6219562C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T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</w:p>
        </w:tc>
        <w:tc>
          <w:tcPr>
            <w:tcW w:w="2070" w:type="dxa"/>
            <w:noWrap/>
            <w:hideMark/>
          </w:tcPr>
          <w:p w14:paraId="010BAF27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(Tyr)</w:t>
            </w:r>
          </w:p>
        </w:tc>
      </w:tr>
      <w:tr w:rsidR="0013575B" w:rsidRPr="00F330A5" w14:paraId="123B59DE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35C3A787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bookmarkStart w:id="5" w:name="_Hlk507449896"/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2065" w:type="dxa"/>
            <w:noWrap/>
            <w:hideMark/>
          </w:tcPr>
          <w:p w14:paraId="2DFEBC5D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87</w:t>
            </w:r>
          </w:p>
        </w:tc>
        <w:tc>
          <w:tcPr>
            <w:tcW w:w="2340" w:type="dxa"/>
            <w:noWrap/>
            <w:hideMark/>
          </w:tcPr>
          <w:p w14:paraId="208CF8D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13</w:t>
            </w:r>
          </w:p>
        </w:tc>
        <w:tc>
          <w:tcPr>
            <w:tcW w:w="1139" w:type="dxa"/>
            <w:noWrap/>
            <w:hideMark/>
          </w:tcPr>
          <w:p w14:paraId="5B339E75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</w:p>
        </w:tc>
        <w:tc>
          <w:tcPr>
            <w:tcW w:w="2070" w:type="dxa"/>
            <w:noWrap/>
            <w:hideMark/>
          </w:tcPr>
          <w:p w14:paraId="6652D17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(Thr)</w:t>
            </w:r>
          </w:p>
        </w:tc>
      </w:tr>
      <w:tr w:rsidR="0013575B" w:rsidRPr="00F330A5" w14:paraId="54062D3E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09F348A2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93</w:t>
            </w:r>
          </w:p>
        </w:tc>
        <w:tc>
          <w:tcPr>
            <w:tcW w:w="2065" w:type="dxa"/>
            <w:noWrap/>
            <w:hideMark/>
          </w:tcPr>
          <w:p w14:paraId="55361E0E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2340" w:type="dxa"/>
            <w:noWrap/>
            <w:hideMark/>
          </w:tcPr>
          <w:p w14:paraId="182BE99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99</w:t>
            </w:r>
          </w:p>
        </w:tc>
        <w:tc>
          <w:tcPr>
            <w:tcW w:w="1139" w:type="dxa"/>
            <w:noWrap/>
            <w:hideMark/>
          </w:tcPr>
          <w:p w14:paraId="67ABF10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</w:p>
        </w:tc>
        <w:tc>
          <w:tcPr>
            <w:tcW w:w="2070" w:type="dxa"/>
            <w:noWrap/>
            <w:hideMark/>
          </w:tcPr>
          <w:p w14:paraId="4A4BABA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(Thr)</w:t>
            </w:r>
          </w:p>
        </w:tc>
      </w:tr>
      <w:bookmarkEnd w:id="5"/>
      <w:tr w:rsidR="0013575B" w:rsidRPr="00F330A5" w14:paraId="65E409AE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0C02871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11</w:t>
            </w:r>
          </w:p>
        </w:tc>
        <w:tc>
          <w:tcPr>
            <w:tcW w:w="2065" w:type="dxa"/>
            <w:noWrap/>
            <w:hideMark/>
          </w:tcPr>
          <w:p w14:paraId="5805D9A5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25</w:t>
            </w:r>
          </w:p>
        </w:tc>
        <w:tc>
          <w:tcPr>
            <w:tcW w:w="2340" w:type="dxa"/>
            <w:noWrap/>
            <w:hideMark/>
          </w:tcPr>
          <w:p w14:paraId="737B69AD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5</w:t>
            </w:r>
          </w:p>
        </w:tc>
        <w:tc>
          <w:tcPr>
            <w:tcW w:w="1139" w:type="dxa"/>
            <w:noWrap/>
            <w:hideMark/>
          </w:tcPr>
          <w:p w14:paraId="609210C6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G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</w:p>
        </w:tc>
        <w:tc>
          <w:tcPr>
            <w:tcW w:w="2070" w:type="dxa"/>
            <w:noWrap/>
            <w:hideMark/>
          </w:tcPr>
          <w:p w14:paraId="5E9A70BE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(Ala)</w:t>
            </w:r>
          </w:p>
        </w:tc>
      </w:tr>
      <w:tr w:rsidR="0013575B" w:rsidRPr="00F330A5" w14:paraId="3A9C2DE2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78543E2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23</w:t>
            </w:r>
          </w:p>
        </w:tc>
        <w:tc>
          <w:tcPr>
            <w:tcW w:w="2065" w:type="dxa"/>
            <w:noWrap/>
            <w:hideMark/>
          </w:tcPr>
          <w:p w14:paraId="52E29971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75</w:t>
            </w:r>
          </w:p>
        </w:tc>
        <w:tc>
          <w:tcPr>
            <w:tcW w:w="2340" w:type="dxa"/>
            <w:noWrap/>
            <w:hideMark/>
          </w:tcPr>
          <w:p w14:paraId="5A25745E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5</w:t>
            </w:r>
          </w:p>
        </w:tc>
        <w:tc>
          <w:tcPr>
            <w:tcW w:w="1139" w:type="dxa"/>
            <w:noWrap/>
            <w:hideMark/>
          </w:tcPr>
          <w:p w14:paraId="69EE1EB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G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</w:p>
        </w:tc>
        <w:tc>
          <w:tcPr>
            <w:tcW w:w="2070" w:type="dxa"/>
            <w:noWrap/>
            <w:hideMark/>
          </w:tcPr>
          <w:p w14:paraId="6F1CB016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(Gly)</w:t>
            </w:r>
          </w:p>
        </w:tc>
      </w:tr>
      <w:tr w:rsidR="0013575B" w:rsidRPr="00F330A5" w14:paraId="1F7C2BA1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1499148A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74</w:t>
            </w:r>
          </w:p>
        </w:tc>
        <w:tc>
          <w:tcPr>
            <w:tcW w:w="2065" w:type="dxa"/>
            <w:noWrap/>
            <w:hideMark/>
          </w:tcPr>
          <w:p w14:paraId="4FB5B904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56</w:t>
            </w:r>
          </w:p>
        </w:tc>
        <w:tc>
          <w:tcPr>
            <w:tcW w:w="2340" w:type="dxa"/>
            <w:noWrap/>
            <w:hideMark/>
          </w:tcPr>
          <w:p w14:paraId="0987A1DA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27</w:t>
            </w:r>
          </w:p>
        </w:tc>
        <w:tc>
          <w:tcPr>
            <w:tcW w:w="1139" w:type="dxa"/>
            <w:noWrap/>
            <w:hideMark/>
          </w:tcPr>
          <w:p w14:paraId="3358E20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</w:p>
        </w:tc>
        <w:tc>
          <w:tcPr>
            <w:tcW w:w="2070" w:type="dxa"/>
            <w:noWrap/>
            <w:hideMark/>
          </w:tcPr>
          <w:p w14:paraId="73E47C29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(Ile)</w:t>
            </w:r>
          </w:p>
        </w:tc>
      </w:tr>
      <w:tr w:rsidR="0013575B" w:rsidRPr="00F330A5" w14:paraId="0195E8AD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79A28757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31</w:t>
            </w:r>
          </w:p>
        </w:tc>
        <w:tc>
          <w:tcPr>
            <w:tcW w:w="2065" w:type="dxa"/>
            <w:noWrap/>
            <w:hideMark/>
          </w:tcPr>
          <w:p w14:paraId="6B2F1C39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52</w:t>
            </w:r>
          </w:p>
        </w:tc>
        <w:tc>
          <w:tcPr>
            <w:tcW w:w="2340" w:type="dxa"/>
            <w:noWrap/>
            <w:hideMark/>
          </w:tcPr>
          <w:p w14:paraId="095AAE39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8</w:t>
            </w:r>
          </w:p>
        </w:tc>
        <w:tc>
          <w:tcPr>
            <w:tcW w:w="1139" w:type="dxa"/>
            <w:noWrap/>
            <w:hideMark/>
          </w:tcPr>
          <w:p w14:paraId="76DA6964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C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G</w:t>
            </w:r>
          </w:p>
        </w:tc>
        <w:tc>
          <w:tcPr>
            <w:tcW w:w="2070" w:type="dxa"/>
            <w:noWrap/>
            <w:hideMark/>
          </w:tcPr>
          <w:p w14:paraId="340A135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(Gln)</w:t>
            </w:r>
          </w:p>
        </w:tc>
      </w:tr>
      <w:tr w:rsidR="0013575B" w:rsidRPr="00F330A5" w14:paraId="55E94AD5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6F0BDB0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74</w:t>
            </w:r>
          </w:p>
        </w:tc>
        <w:tc>
          <w:tcPr>
            <w:tcW w:w="2065" w:type="dxa"/>
            <w:noWrap/>
            <w:hideMark/>
          </w:tcPr>
          <w:p w14:paraId="34DFC0B8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54</w:t>
            </w:r>
          </w:p>
        </w:tc>
        <w:tc>
          <w:tcPr>
            <w:tcW w:w="2340" w:type="dxa"/>
            <w:noWrap/>
            <w:hideMark/>
          </w:tcPr>
          <w:p w14:paraId="06F1120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6</w:t>
            </w:r>
          </w:p>
        </w:tc>
        <w:tc>
          <w:tcPr>
            <w:tcW w:w="1139" w:type="dxa"/>
            <w:noWrap/>
            <w:hideMark/>
          </w:tcPr>
          <w:p w14:paraId="694CB549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/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</w:t>
            </w:r>
          </w:p>
        </w:tc>
        <w:tc>
          <w:tcPr>
            <w:tcW w:w="2070" w:type="dxa"/>
            <w:noWrap/>
            <w:hideMark/>
          </w:tcPr>
          <w:p w14:paraId="3ED3943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(Leu)</w:t>
            </w:r>
          </w:p>
        </w:tc>
      </w:tr>
      <w:tr w:rsidR="0013575B" w:rsidRPr="00F330A5" w14:paraId="531E5549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71E8B334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49</w:t>
            </w:r>
          </w:p>
        </w:tc>
        <w:tc>
          <w:tcPr>
            <w:tcW w:w="2065" w:type="dxa"/>
            <w:noWrap/>
            <w:hideMark/>
          </w:tcPr>
          <w:p w14:paraId="072FCC54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12</w:t>
            </w:r>
          </w:p>
        </w:tc>
        <w:tc>
          <w:tcPr>
            <w:tcW w:w="2340" w:type="dxa"/>
            <w:noWrap/>
            <w:hideMark/>
          </w:tcPr>
          <w:p w14:paraId="4FBE5E7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56</w:t>
            </w:r>
          </w:p>
        </w:tc>
        <w:tc>
          <w:tcPr>
            <w:tcW w:w="1139" w:type="dxa"/>
            <w:noWrap/>
            <w:hideMark/>
          </w:tcPr>
          <w:p w14:paraId="553C1FE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/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</w:t>
            </w:r>
          </w:p>
        </w:tc>
        <w:tc>
          <w:tcPr>
            <w:tcW w:w="2070" w:type="dxa"/>
            <w:noWrap/>
            <w:hideMark/>
          </w:tcPr>
          <w:p w14:paraId="7E9FCA3C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(Leu)</w:t>
            </w:r>
          </w:p>
        </w:tc>
      </w:tr>
      <w:tr w:rsidR="0013575B" w:rsidRPr="00F330A5" w14:paraId="1733122A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4DBAA42A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93</w:t>
            </w:r>
          </w:p>
        </w:tc>
        <w:tc>
          <w:tcPr>
            <w:tcW w:w="2065" w:type="dxa"/>
            <w:noWrap/>
            <w:hideMark/>
          </w:tcPr>
          <w:p w14:paraId="0C38C68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3</w:t>
            </w:r>
          </w:p>
        </w:tc>
        <w:tc>
          <w:tcPr>
            <w:tcW w:w="2340" w:type="dxa"/>
            <w:noWrap/>
            <w:hideMark/>
          </w:tcPr>
          <w:p w14:paraId="79244E9A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7</w:t>
            </w:r>
          </w:p>
        </w:tc>
        <w:tc>
          <w:tcPr>
            <w:tcW w:w="1139" w:type="dxa"/>
            <w:noWrap/>
            <w:hideMark/>
          </w:tcPr>
          <w:p w14:paraId="00E860F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</w:p>
        </w:tc>
        <w:tc>
          <w:tcPr>
            <w:tcW w:w="2070" w:type="dxa"/>
            <w:noWrap/>
            <w:hideMark/>
          </w:tcPr>
          <w:p w14:paraId="6DDB7562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(Asn)</w:t>
            </w:r>
          </w:p>
        </w:tc>
      </w:tr>
      <w:tr w:rsidR="0013575B" w:rsidRPr="00F330A5" w14:paraId="73DD6CC7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1D4C80F2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17</w:t>
            </w:r>
          </w:p>
        </w:tc>
        <w:tc>
          <w:tcPr>
            <w:tcW w:w="2065" w:type="dxa"/>
            <w:noWrap/>
            <w:hideMark/>
          </w:tcPr>
          <w:p w14:paraId="1AFB736C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08</w:t>
            </w:r>
          </w:p>
        </w:tc>
        <w:tc>
          <w:tcPr>
            <w:tcW w:w="2340" w:type="dxa"/>
            <w:noWrap/>
            <w:hideMark/>
          </w:tcPr>
          <w:p w14:paraId="3B87AFDB" w14:textId="77777777" w:rsidR="0013575B" w:rsidRPr="005F0DD6" w:rsidRDefault="0013575B" w:rsidP="008A332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7</w:t>
            </w:r>
          </w:p>
        </w:tc>
        <w:tc>
          <w:tcPr>
            <w:tcW w:w="1139" w:type="dxa"/>
            <w:noWrap/>
            <w:hideMark/>
          </w:tcPr>
          <w:p w14:paraId="5F72322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A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G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G</w:t>
            </w:r>
          </w:p>
        </w:tc>
        <w:tc>
          <w:tcPr>
            <w:tcW w:w="2070" w:type="dxa"/>
            <w:noWrap/>
            <w:hideMark/>
          </w:tcPr>
          <w:p w14:paraId="3AFC15C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(Ala)</w:t>
            </w:r>
          </w:p>
        </w:tc>
      </w:tr>
      <w:tr w:rsidR="0013575B" w:rsidRPr="00F330A5" w14:paraId="687A98E5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10A3128B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50</w:t>
            </w:r>
          </w:p>
        </w:tc>
        <w:tc>
          <w:tcPr>
            <w:tcW w:w="2065" w:type="dxa"/>
            <w:noWrap/>
            <w:hideMark/>
          </w:tcPr>
          <w:p w14:paraId="5B0B28E6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96</w:t>
            </w:r>
          </w:p>
        </w:tc>
        <w:tc>
          <w:tcPr>
            <w:tcW w:w="2340" w:type="dxa"/>
            <w:noWrap/>
            <w:hideMark/>
          </w:tcPr>
          <w:p w14:paraId="562CE78E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77</w:t>
            </w:r>
          </w:p>
        </w:tc>
        <w:tc>
          <w:tcPr>
            <w:tcW w:w="1139" w:type="dxa"/>
            <w:noWrap/>
            <w:hideMark/>
          </w:tcPr>
          <w:p w14:paraId="13BC10EC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CG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</w:p>
        </w:tc>
        <w:tc>
          <w:tcPr>
            <w:tcW w:w="2070" w:type="dxa"/>
            <w:noWrap/>
            <w:hideMark/>
          </w:tcPr>
          <w:p w14:paraId="30E1FB8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(Arg)</w:t>
            </w:r>
          </w:p>
        </w:tc>
      </w:tr>
      <w:tr w:rsidR="0013575B" w:rsidRPr="00F330A5" w14:paraId="19023CA1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42486DE5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19</w:t>
            </w:r>
          </w:p>
        </w:tc>
        <w:tc>
          <w:tcPr>
            <w:tcW w:w="2065" w:type="dxa"/>
            <w:noWrap/>
            <w:hideMark/>
          </w:tcPr>
          <w:p w14:paraId="6FACC8D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7</w:t>
            </w:r>
          </w:p>
        </w:tc>
        <w:tc>
          <w:tcPr>
            <w:tcW w:w="2340" w:type="dxa"/>
            <w:noWrap/>
            <w:hideMark/>
          </w:tcPr>
          <w:p w14:paraId="52A1304D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36</w:t>
            </w:r>
          </w:p>
        </w:tc>
        <w:tc>
          <w:tcPr>
            <w:tcW w:w="1139" w:type="dxa"/>
            <w:noWrap/>
            <w:hideMark/>
          </w:tcPr>
          <w:p w14:paraId="0CC6D85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</w:p>
        </w:tc>
        <w:tc>
          <w:tcPr>
            <w:tcW w:w="2070" w:type="dxa"/>
            <w:noWrap/>
            <w:hideMark/>
          </w:tcPr>
          <w:p w14:paraId="43651C7A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(Thr)</w:t>
            </w:r>
          </w:p>
        </w:tc>
      </w:tr>
      <w:tr w:rsidR="0013575B" w:rsidRPr="00F330A5" w14:paraId="1F7309C3" w14:textId="77777777" w:rsidTr="003575F0">
        <w:trPr>
          <w:trHeight w:val="300"/>
        </w:trPr>
        <w:tc>
          <w:tcPr>
            <w:tcW w:w="2340" w:type="dxa"/>
            <w:noWrap/>
            <w:hideMark/>
          </w:tcPr>
          <w:p w14:paraId="05DCAAD5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32</w:t>
            </w:r>
          </w:p>
        </w:tc>
        <w:tc>
          <w:tcPr>
            <w:tcW w:w="2065" w:type="dxa"/>
            <w:noWrap/>
            <w:hideMark/>
          </w:tcPr>
          <w:p w14:paraId="7D9265A6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23</w:t>
            </w:r>
          </w:p>
        </w:tc>
        <w:tc>
          <w:tcPr>
            <w:tcW w:w="2340" w:type="dxa"/>
            <w:noWrap/>
            <w:hideMark/>
          </w:tcPr>
          <w:p w14:paraId="74527AF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77</w:t>
            </w:r>
          </w:p>
        </w:tc>
        <w:tc>
          <w:tcPr>
            <w:tcW w:w="1139" w:type="dxa"/>
            <w:noWrap/>
            <w:hideMark/>
          </w:tcPr>
          <w:p w14:paraId="1B43C0FA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A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G</w:t>
            </w:r>
          </w:p>
        </w:tc>
        <w:tc>
          <w:tcPr>
            <w:tcW w:w="2070" w:type="dxa"/>
            <w:noWrap/>
            <w:hideMark/>
          </w:tcPr>
          <w:p w14:paraId="114F04AD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(Thr)</w:t>
            </w:r>
          </w:p>
        </w:tc>
      </w:tr>
      <w:tr w:rsidR="0013575B" w:rsidRPr="00F330A5" w14:paraId="27449EA6" w14:textId="77777777" w:rsidTr="005E146C">
        <w:trPr>
          <w:trHeight w:val="300"/>
        </w:trPr>
        <w:tc>
          <w:tcPr>
            <w:tcW w:w="2340" w:type="dxa"/>
            <w:tcBorders>
              <w:bottom w:val="single" w:sz="4" w:space="0" w:color="auto"/>
            </w:tcBorders>
            <w:noWrap/>
            <w:hideMark/>
          </w:tcPr>
          <w:p w14:paraId="1B4A3810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71</w:t>
            </w:r>
          </w:p>
        </w:tc>
        <w:tc>
          <w:tcPr>
            <w:tcW w:w="2065" w:type="dxa"/>
            <w:tcBorders>
              <w:bottom w:val="single" w:sz="4" w:space="0" w:color="auto"/>
            </w:tcBorders>
            <w:noWrap/>
            <w:hideMark/>
          </w:tcPr>
          <w:p w14:paraId="09557676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91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hideMark/>
          </w:tcPr>
          <w:p w14:paraId="2EAE4CA2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09</w:t>
            </w:r>
          </w:p>
        </w:tc>
        <w:tc>
          <w:tcPr>
            <w:tcW w:w="1139" w:type="dxa"/>
            <w:tcBorders>
              <w:bottom w:val="single" w:sz="4" w:space="0" w:color="auto"/>
            </w:tcBorders>
            <w:noWrap/>
            <w:hideMark/>
          </w:tcPr>
          <w:p w14:paraId="6FBEAC6E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TC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>T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noWrap/>
            <w:hideMark/>
          </w:tcPr>
          <w:p w14:paraId="00E9E00A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(Ser)</w:t>
            </w:r>
          </w:p>
        </w:tc>
      </w:tr>
      <w:tr w:rsidR="0013575B" w:rsidRPr="00F330A5" w14:paraId="31A81601" w14:textId="77777777" w:rsidTr="005E146C">
        <w:trPr>
          <w:trHeight w:val="300"/>
        </w:trPr>
        <w:tc>
          <w:tcPr>
            <w:tcW w:w="2340" w:type="dxa"/>
            <w:tcBorders>
              <w:top w:val="single" w:sz="4" w:space="0" w:color="auto"/>
            </w:tcBorders>
            <w:noWrap/>
          </w:tcPr>
          <w:p w14:paraId="0E8716EF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erage</w:t>
            </w:r>
          </w:p>
        </w:tc>
        <w:tc>
          <w:tcPr>
            <w:tcW w:w="2065" w:type="dxa"/>
            <w:tcBorders>
              <w:top w:val="single" w:sz="4" w:space="0" w:color="auto"/>
            </w:tcBorders>
            <w:noWrap/>
          </w:tcPr>
          <w:p w14:paraId="6F877885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75%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noWrap/>
          </w:tcPr>
          <w:p w14:paraId="3B277686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0D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9%</w:t>
            </w:r>
          </w:p>
        </w:tc>
        <w:tc>
          <w:tcPr>
            <w:tcW w:w="1139" w:type="dxa"/>
            <w:tcBorders>
              <w:top w:val="single" w:sz="4" w:space="0" w:color="auto"/>
            </w:tcBorders>
            <w:noWrap/>
          </w:tcPr>
          <w:p w14:paraId="73FAB9A2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</w:tcBorders>
            <w:noWrap/>
          </w:tcPr>
          <w:p w14:paraId="74B07C93" w14:textId="77777777" w:rsidR="0013575B" w:rsidRPr="005F0DD6" w:rsidRDefault="0013575B" w:rsidP="00D73B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575F0" w:rsidRPr="00F330A5" w14:paraId="1E60DC5E" w14:textId="77777777" w:rsidTr="005E146C">
        <w:trPr>
          <w:trHeight w:val="300"/>
        </w:trPr>
        <w:tc>
          <w:tcPr>
            <w:tcW w:w="9954" w:type="dxa"/>
            <w:gridSpan w:val="5"/>
            <w:noWrap/>
          </w:tcPr>
          <w:p w14:paraId="546B9E11" w14:textId="77777777" w:rsidR="0061617C" w:rsidRDefault="0061617C" w:rsidP="002A7C23">
            <w:pPr>
              <w:spacing w:line="48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bookmarkStart w:id="6" w:name="_Hlk8895056"/>
          </w:p>
          <w:p w14:paraId="6A32151D" w14:textId="5E5B0565" w:rsidR="003575F0" w:rsidRPr="005F0DD6" w:rsidRDefault="003575F0" w:rsidP="001F7F09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A332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upplementary data 4</w:t>
            </w:r>
            <w:r w:rsidRPr="008A332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: </w:t>
            </w:r>
            <w:r w:rsidRPr="008A332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Single nucleotide variations of </w:t>
            </w:r>
            <w:r w:rsidRPr="008A332B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D. </w:t>
            </w:r>
            <w:proofErr w:type="spellStart"/>
            <w:r w:rsidRPr="008A332B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ciliaris</w:t>
            </w:r>
            <w:proofErr w:type="spellEnd"/>
            <w:r w:rsidRPr="008A332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A332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CCase</w:t>
            </w:r>
            <w:proofErr w:type="spellEnd"/>
            <w:r w:rsidRPr="008A332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gene </w:t>
            </w:r>
            <w:r w:rsidR="007F0C3E" w:rsidRPr="008A332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in both resistant biotypes, R1 and R2 </w:t>
            </w:r>
            <w:r w:rsidR="00BB26B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ere</w:t>
            </w:r>
            <w:r w:rsidRPr="008A332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shown on RNA-seq.</w:t>
            </w:r>
            <w:r w:rsidR="005A64F5" w:rsidRPr="008A33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B3C40">
              <w:rPr>
                <w:rFonts w:ascii="Times New Roman" w:hAnsi="Times New Roman" w:cs="Times New Roman"/>
                <w:sz w:val="24"/>
                <w:szCs w:val="24"/>
              </w:rPr>
              <w:t>Illumina s</w:t>
            </w:r>
            <w:r w:rsidR="008A332B" w:rsidRPr="009E7D5D">
              <w:rPr>
                <w:rFonts w:ascii="Times New Roman" w:hAnsi="Times New Roman" w:cs="Times New Roman"/>
                <w:sz w:val="24"/>
                <w:szCs w:val="24"/>
              </w:rPr>
              <w:t>equence analysis of the resistant biotypes at CT domain produced</w:t>
            </w:r>
            <w:r w:rsidR="008A33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332B" w:rsidRPr="00DF25C4">
              <w:rPr>
                <w:rFonts w:ascii="Times New Roman" w:hAnsi="Times New Roman" w:cs="Times New Roman"/>
                <w:sz w:val="24"/>
                <w:szCs w:val="24"/>
              </w:rPr>
              <w:t>27 single nucleotide variations</w:t>
            </w:r>
            <w:r w:rsidR="00BB26BC">
              <w:rPr>
                <w:rFonts w:ascii="Times New Roman" w:hAnsi="Times New Roman" w:cs="Times New Roman"/>
                <w:sz w:val="24"/>
                <w:szCs w:val="24"/>
              </w:rPr>
              <w:t xml:space="preserve"> (SNVs)</w:t>
            </w:r>
            <w:r w:rsidR="008A33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A332B" w:rsidRPr="008A33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A64F5" w:rsidRPr="008A332B">
              <w:rPr>
                <w:rFonts w:ascii="Times New Roman" w:hAnsi="Times New Roman" w:cs="Times New Roman"/>
                <w:sz w:val="24"/>
                <w:szCs w:val="24"/>
              </w:rPr>
              <w:t xml:space="preserve">Out of 27 </w:t>
            </w:r>
            <w:r w:rsidR="00BB26BC">
              <w:rPr>
                <w:rFonts w:ascii="Times New Roman" w:hAnsi="Times New Roman" w:cs="Times New Roman"/>
                <w:sz w:val="24"/>
                <w:szCs w:val="24"/>
              </w:rPr>
              <w:t>SNVs</w:t>
            </w:r>
            <w:r w:rsidR="005A64F5" w:rsidRPr="008A33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A332B">
              <w:rPr>
                <w:rFonts w:ascii="Times New Roman" w:hAnsi="Times New Roman" w:cs="Times New Roman"/>
                <w:sz w:val="24"/>
                <w:szCs w:val="24"/>
              </w:rPr>
              <w:t xml:space="preserve">only </w:t>
            </w:r>
            <w:r w:rsidR="005A64F5" w:rsidRPr="008A332B">
              <w:rPr>
                <w:rFonts w:ascii="Times New Roman" w:hAnsi="Times New Roman" w:cs="Times New Roman"/>
                <w:sz w:val="24"/>
                <w:szCs w:val="24"/>
              </w:rPr>
              <w:t>one non</w:t>
            </w:r>
            <w:r w:rsidR="002A7C2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5A64F5" w:rsidRPr="008A332B">
              <w:rPr>
                <w:rFonts w:ascii="Times New Roman" w:hAnsi="Times New Roman" w:cs="Times New Roman"/>
                <w:sz w:val="24"/>
                <w:szCs w:val="24"/>
              </w:rPr>
              <w:t xml:space="preserve"> synon</w:t>
            </w:r>
            <w:r w:rsidR="00EB3C40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5A64F5" w:rsidRPr="008A332B">
              <w:rPr>
                <w:rFonts w:ascii="Times New Roman" w:hAnsi="Times New Roman" w:cs="Times New Roman"/>
                <w:sz w:val="24"/>
                <w:szCs w:val="24"/>
              </w:rPr>
              <w:t>mous mutation</w:t>
            </w:r>
            <w:r w:rsidR="00BB26B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A64F5" w:rsidRPr="008A33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B26BC" w:rsidRPr="008A332B">
              <w:rPr>
                <w:rFonts w:ascii="Times New Roman" w:hAnsi="Times New Roman" w:cs="Times New Roman"/>
                <w:sz w:val="24"/>
                <w:szCs w:val="24"/>
              </w:rPr>
              <w:t xml:space="preserve">Ile to Leu </w:t>
            </w:r>
            <w:r w:rsidR="008A332B">
              <w:rPr>
                <w:rFonts w:ascii="Times New Roman" w:hAnsi="Times New Roman" w:cs="Times New Roman"/>
                <w:sz w:val="24"/>
                <w:szCs w:val="24"/>
              </w:rPr>
              <w:t xml:space="preserve">was found </w:t>
            </w:r>
            <w:r w:rsidR="005A64F5" w:rsidRPr="008A332B">
              <w:rPr>
                <w:rFonts w:ascii="Times New Roman" w:hAnsi="Times New Roman" w:cs="Times New Roman"/>
                <w:sz w:val="24"/>
                <w:szCs w:val="24"/>
              </w:rPr>
              <w:t>at</w:t>
            </w:r>
            <w:r w:rsidR="00BB26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A64F5" w:rsidRPr="008A332B">
              <w:rPr>
                <w:rFonts w:ascii="Times New Roman" w:hAnsi="Times New Roman" w:cs="Times New Roman"/>
                <w:sz w:val="24"/>
                <w:szCs w:val="24"/>
              </w:rPr>
              <w:t>1781 position</w:t>
            </w:r>
            <w:r w:rsidR="00BB26BC">
              <w:rPr>
                <w:rFonts w:ascii="Times New Roman" w:hAnsi="Times New Roman" w:cs="Times New Roman"/>
                <w:sz w:val="24"/>
                <w:szCs w:val="24"/>
              </w:rPr>
              <w:t xml:space="preserve">. The amino acid substitution was </w:t>
            </w:r>
            <w:proofErr w:type="gramStart"/>
            <w:r w:rsidR="00D40A9A">
              <w:rPr>
                <w:rFonts w:ascii="Times New Roman" w:hAnsi="Times New Roman" w:cs="Times New Roman"/>
                <w:sz w:val="24"/>
                <w:szCs w:val="24"/>
              </w:rPr>
              <w:t>bolded</w:t>
            </w:r>
            <w:proofErr w:type="gramEnd"/>
            <w:r w:rsidR="00D40A9A">
              <w:rPr>
                <w:rFonts w:ascii="Times New Roman" w:hAnsi="Times New Roman" w:cs="Times New Roman"/>
                <w:sz w:val="24"/>
                <w:szCs w:val="24"/>
              </w:rPr>
              <w:t xml:space="preserve"> and underlined</w:t>
            </w:r>
            <w:r w:rsidR="002A7C2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B26BC">
              <w:rPr>
                <w:rFonts w:ascii="Times New Roman" w:hAnsi="Times New Roman" w:cs="Times New Roman"/>
                <w:sz w:val="24"/>
                <w:szCs w:val="24"/>
              </w:rPr>
              <w:t xml:space="preserve"> and silent codons were underlined.</w:t>
            </w:r>
            <w:bookmarkEnd w:id="6"/>
          </w:p>
        </w:tc>
        <w:bookmarkStart w:id="7" w:name="_GoBack"/>
        <w:bookmarkEnd w:id="7"/>
      </w:tr>
      <w:bookmarkEnd w:id="1"/>
    </w:tbl>
    <w:p w14:paraId="1860EEEB" w14:textId="77777777" w:rsidR="0013575B" w:rsidRPr="00D72099" w:rsidRDefault="0013575B" w:rsidP="001F7F09">
      <w:pPr>
        <w:spacing w:after="0" w:line="240" w:lineRule="auto"/>
      </w:pPr>
    </w:p>
    <w:sectPr w:rsidR="0013575B" w:rsidRPr="00D72099" w:rsidSect="00AD623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6477C" w14:textId="77777777" w:rsidR="005E7D62" w:rsidRDefault="005E7D62" w:rsidP="003444E8">
      <w:pPr>
        <w:spacing w:after="0" w:line="240" w:lineRule="auto"/>
      </w:pPr>
      <w:r>
        <w:separator/>
      </w:r>
    </w:p>
  </w:endnote>
  <w:endnote w:type="continuationSeparator" w:id="0">
    <w:p w14:paraId="39BF501C" w14:textId="77777777" w:rsidR="005E7D62" w:rsidRDefault="005E7D62" w:rsidP="00344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5709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7E16B7" w14:textId="287B998D" w:rsidR="004F4282" w:rsidRDefault="004F42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5E9315" w14:textId="77777777" w:rsidR="004F4282" w:rsidRDefault="004F42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1CA411" w14:textId="77777777" w:rsidR="005E7D62" w:rsidRDefault="005E7D62" w:rsidP="003444E8">
      <w:pPr>
        <w:spacing w:after="0" w:line="240" w:lineRule="auto"/>
      </w:pPr>
      <w:r>
        <w:separator/>
      </w:r>
    </w:p>
  </w:footnote>
  <w:footnote w:type="continuationSeparator" w:id="0">
    <w:p w14:paraId="78E436EA" w14:textId="77777777" w:rsidR="005E7D62" w:rsidRDefault="005E7D62" w:rsidP="003444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02651"/>
    <w:multiLevelType w:val="multilevel"/>
    <w:tmpl w:val="6652CE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7A69A4"/>
    <w:multiLevelType w:val="hybridMultilevel"/>
    <w:tmpl w:val="FF3ADD3A"/>
    <w:lvl w:ilvl="0" w:tplc="47527C2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F63EB"/>
    <w:multiLevelType w:val="hybridMultilevel"/>
    <w:tmpl w:val="C0FCFD06"/>
    <w:lvl w:ilvl="0" w:tplc="3AFAD85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C712E"/>
    <w:multiLevelType w:val="hybridMultilevel"/>
    <w:tmpl w:val="402C37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D207D78"/>
    <w:multiLevelType w:val="hybridMultilevel"/>
    <w:tmpl w:val="75666710"/>
    <w:lvl w:ilvl="0" w:tplc="3CB0B5E0">
      <w:start w:val="1"/>
      <w:numFmt w:val="bullet"/>
      <w:lvlText w:val="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7DA683E">
      <w:start w:val="1"/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B022C98" w:tentative="1">
      <w:start w:val="1"/>
      <w:numFmt w:val="bullet"/>
      <w:lvlText w:val="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F30CA30" w:tentative="1">
      <w:start w:val="1"/>
      <w:numFmt w:val="bullet"/>
      <w:lvlText w:val="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3245A32" w:tentative="1">
      <w:start w:val="1"/>
      <w:numFmt w:val="bullet"/>
      <w:lvlText w:val="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23E6696" w:tentative="1">
      <w:start w:val="1"/>
      <w:numFmt w:val="bullet"/>
      <w:lvlText w:val="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4E4FB72" w:tentative="1">
      <w:start w:val="1"/>
      <w:numFmt w:val="bullet"/>
      <w:lvlText w:val="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9A0C0E8" w:tentative="1">
      <w:start w:val="1"/>
      <w:numFmt w:val="bullet"/>
      <w:lvlText w:val="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49CD2BC" w:tentative="1">
      <w:start w:val="1"/>
      <w:numFmt w:val="bullet"/>
      <w:lvlText w:val="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29BE0C36"/>
    <w:multiLevelType w:val="hybridMultilevel"/>
    <w:tmpl w:val="4CEA32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6444E2"/>
    <w:multiLevelType w:val="hybridMultilevel"/>
    <w:tmpl w:val="EED05FD0"/>
    <w:lvl w:ilvl="0" w:tplc="141AA5BE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40537962"/>
    <w:multiLevelType w:val="hybridMultilevel"/>
    <w:tmpl w:val="562A10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D4C5296"/>
    <w:multiLevelType w:val="multilevel"/>
    <w:tmpl w:val="1EC25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8F73C3"/>
    <w:multiLevelType w:val="hybridMultilevel"/>
    <w:tmpl w:val="AFA85A2E"/>
    <w:lvl w:ilvl="0" w:tplc="F9BA11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7C0C66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AAEA54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788AA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2708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99803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13561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F4600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8126F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>
    <w:abstractNumId w:val="9"/>
  </w:num>
  <w:num w:numId="3">
    <w:abstractNumId w:val="6"/>
  </w:num>
  <w:num w:numId="4">
    <w:abstractNumId w:val="8"/>
  </w:num>
  <w:num w:numId="5">
    <w:abstractNumId w:val="3"/>
  </w:num>
  <w:num w:numId="6">
    <w:abstractNumId w:val="5"/>
  </w:num>
  <w:num w:numId="7">
    <w:abstractNumId w:val="7"/>
  </w:num>
  <w:num w:numId="8">
    <w:abstractNumId w:val="4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MjcxMTMwMDEyMjFR0lEKTi0uzszPAykwqQUAlp5eGSwAAAA="/>
  </w:docVars>
  <w:rsids>
    <w:rsidRoot w:val="003E1869"/>
    <w:rsid w:val="000002D8"/>
    <w:rsid w:val="00000A16"/>
    <w:rsid w:val="00001472"/>
    <w:rsid w:val="000065E6"/>
    <w:rsid w:val="00007DBC"/>
    <w:rsid w:val="00011251"/>
    <w:rsid w:val="000121FF"/>
    <w:rsid w:val="00015177"/>
    <w:rsid w:val="0001518C"/>
    <w:rsid w:val="00016FCB"/>
    <w:rsid w:val="00023853"/>
    <w:rsid w:val="0002400F"/>
    <w:rsid w:val="000250FD"/>
    <w:rsid w:val="00027E4B"/>
    <w:rsid w:val="00032AD8"/>
    <w:rsid w:val="00033731"/>
    <w:rsid w:val="00033BEB"/>
    <w:rsid w:val="000349F9"/>
    <w:rsid w:val="00034E60"/>
    <w:rsid w:val="00035BCA"/>
    <w:rsid w:val="00036EE4"/>
    <w:rsid w:val="00037AFC"/>
    <w:rsid w:val="00043608"/>
    <w:rsid w:val="000454BD"/>
    <w:rsid w:val="00045831"/>
    <w:rsid w:val="000458C8"/>
    <w:rsid w:val="00045D6F"/>
    <w:rsid w:val="00045FC8"/>
    <w:rsid w:val="00046F73"/>
    <w:rsid w:val="000477A1"/>
    <w:rsid w:val="00053DE0"/>
    <w:rsid w:val="00054186"/>
    <w:rsid w:val="000557AE"/>
    <w:rsid w:val="00055A45"/>
    <w:rsid w:val="0005647B"/>
    <w:rsid w:val="00056E23"/>
    <w:rsid w:val="00056FA2"/>
    <w:rsid w:val="00057CA4"/>
    <w:rsid w:val="00060532"/>
    <w:rsid w:val="00060DE0"/>
    <w:rsid w:val="0006272B"/>
    <w:rsid w:val="00063F14"/>
    <w:rsid w:val="00064932"/>
    <w:rsid w:val="00064F86"/>
    <w:rsid w:val="00072923"/>
    <w:rsid w:val="00075683"/>
    <w:rsid w:val="00075FA1"/>
    <w:rsid w:val="000805C5"/>
    <w:rsid w:val="00081AE6"/>
    <w:rsid w:val="00081BE2"/>
    <w:rsid w:val="00082DA9"/>
    <w:rsid w:val="000836A2"/>
    <w:rsid w:val="00084B04"/>
    <w:rsid w:val="00085A9B"/>
    <w:rsid w:val="000865CC"/>
    <w:rsid w:val="000871FC"/>
    <w:rsid w:val="000876AE"/>
    <w:rsid w:val="00090099"/>
    <w:rsid w:val="0009322C"/>
    <w:rsid w:val="00094A76"/>
    <w:rsid w:val="000967EB"/>
    <w:rsid w:val="00097249"/>
    <w:rsid w:val="00097349"/>
    <w:rsid w:val="000A283B"/>
    <w:rsid w:val="000A5180"/>
    <w:rsid w:val="000A6572"/>
    <w:rsid w:val="000A6A3A"/>
    <w:rsid w:val="000A74BB"/>
    <w:rsid w:val="000B1DB0"/>
    <w:rsid w:val="000B319D"/>
    <w:rsid w:val="000B3D62"/>
    <w:rsid w:val="000B3E4E"/>
    <w:rsid w:val="000B5E05"/>
    <w:rsid w:val="000B78B7"/>
    <w:rsid w:val="000B7DF5"/>
    <w:rsid w:val="000B7EE8"/>
    <w:rsid w:val="000C12D2"/>
    <w:rsid w:val="000C2038"/>
    <w:rsid w:val="000C2AC3"/>
    <w:rsid w:val="000C4C65"/>
    <w:rsid w:val="000C4E63"/>
    <w:rsid w:val="000C51BF"/>
    <w:rsid w:val="000C6040"/>
    <w:rsid w:val="000C6C50"/>
    <w:rsid w:val="000C74A5"/>
    <w:rsid w:val="000C7EA1"/>
    <w:rsid w:val="000D4F0A"/>
    <w:rsid w:val="000D59AE"/>
    <w:rsid w:val="000D6579"/>
    <w:rsid w:val="000D6DE7"/>
    <w:rsid w:val="000D7440"/>
    <w:rsid w:val="000D7A8B"/>
    <w:rsid w:val="000E0533"/>
    <w:rsid w:val="000E211B"/>
    <w:rsid w:val="000E4BD9"/>
    <w:rsid w:val="000E4E87"/>
    <w:rsid w:val="000E7568"/>
    <w:rsid w:val="000E7A42"/>
    <w:rsid w:val="000F0E98"/>
    <w:rsid w:val="000F1B14"/>
    <w:rsid w:val="000F1EB4"/>
    <w:rsid w:val="000F4A4C"/>
    <w:rsid w:val="000F4BEB"/>
    <w:rsid w:val="000F6F8C"/>
    <w:rsid w:val="001002F4"/>
    <w:rsid w:val="0010241A"/>
    <w:rsid w:val="00102A6C"/>
    <w:rsid w:val="001032E6"/>
    <w:rsid w:val="0010702F"/>
    <w:rsid w:val="001079DA"/>
    <w:rsid w:val="00110F98"/>
    <w:rsid w:val="0011169E"/>
    <w:rsid w:val="00111F04"/>
    <w:rsid w:val="00113E95"/>
    <w:rsid w:val="00114328"/>
    <w:rsid w:val="00114F90"/>
    <w:rsid w:val="001175C6"/>
    <w:rsid w:val="00117C78"/>
    <w:rsid w:val="001203E5"/>
    <w:rsid w:val="00120534"/>
    <w:rsid w:val="001232DC"/>
    <w:rsid w:val="00125E60"/>
    <w:rsid w:val="0012621F"/>
    <w:rsid w:val="00130AF6"/>
    <w:rsid w:val="00133DCE"/>
    <w:rsid w:val="00134A4E"/>
    <w:rsid w:val="0013575B"/>
    <w:rsid w:val="00136DC9"/>
    <w:rsid w:val="00137232"/>
    <w:rsid w:val="0013799A"/>
    <w:rsid w:val="00137B00"/>
    <w:rsid w:val="00137E74"/>
    <w:rsid w:val="00141927"/>
    <w:rsid w:val="00141E59"/>
    <w:rsid w:val="00142A8C"/>
    <w:rsid w:val="0014312D"/>
    <w:rsid w:val="001436A2"/>
    <w:rsid w:val="00147064"/>
    <w:rsid w:val="00150E75"/>
    <w:rsid w:val="00151018"/>
    <w:rsid w:val="00152CEE"/>
    <w:rsid w:val="00153A70"/>
    <w:rsid w:val="001550A8"/>
    <w:rsid w:val="0015676D"/>
    <w:rsid w:val="00156EE6"/>
    <w:rsid w:val="00157B74"/>
    <w:rsid w:val="00160542"/>
    <w:rsid w:val="00161C80"/>
    <w:rsid w:val="00162D84"/>
    <w:rsid w:val="00162FF7"/>
    <w:rsid w:val="00165F97"/>
    <w:rsid w:val="001670C4"/>
    <w:rsid w:val="001671BB"/>
    <w:rsid w:val="001721DF"/>
    <w:rsid w:val="001807E0"/>
    <w:rsid w:val="00181193"/>
    <w:rsid w:val="00181982"/>
    <w:rsid w:val="00181C70"/>
    <w:rsid w:val="001825DC"/>
    <w:rsid w:val="0018382A"/>
    <w:rsid w:val="001849E9"/>
    <w:rsid w:val="00184D87"/>
    <w:rsid w:val="001850D1"/>
    <w:rsid w:val="001859E9"/>
    <w:rsid w:val="0018616C"/>
    <w:rsid w:val="00192313"/>
    <w:rsid w:val="00193472"/>
    <w:rsid w:val="0019548D"/>
    <w:rsid w:val="0019672B"/>
    <w:rsid w:val="001969E8"/>
    <w:rsid w:val="00196FBE"/>
    <w:rsid w:val="00197F28"/>
    <w:rsid w:val="001A0FDD"/>
    <w:rsid w:val="001A1095"/>
    <w:rsid w:val="001A42BA"/>
    <w:rsid w:val="001A4730"/>
    <w:rsid w:val="001A7A12"/>
    <w:rsid w:val="001B2332"/>
    <w:rsid w:val="001B426C"/>
    <w:rsid w:val="001B4EDD"/>
    <w:rsid w:val="001B5655"/>
    <w:rsid w:val="001B593F"/>
    <w:rsid w:val="001B5CB0"/>
    <w:rsid w:val="001B7FB6"/>
    <w:rsid w:val="001C028F"/>
    <w:rsid w:val="001C24CF"/>
    <w:rsid w:val="001C7F78"/>
    <w:rsid w:val="001D1C64"/>
    <w:rsid w:val="001D2692"/>
    <w:rsid w:val="001D31BA"/>
    <w:rsid w:val="001D450E"/>
    <w:rsid w:val="001D7447"/>
    <w:rsid w:val="001D7784"/>
    <w:rsid w:val="001E36B4"/>
    <w:rsid w:val="001E3D35"/>
    <w:rsid w:val="001E426A"/>
    <w:rsid w:val="001E5458"/>
    <w:rsid w:val="001E583D"/>
    <w:rsid w:val="001E6099"/>
    <w:rsid w:val="001E6880"/>
    <w:rsid w:val="001E7FF9"/>
    <w:rsid w:val="001F3724"/>
    <w:rsid w:val="001F6617"/>
    <w:rsid w:val="001F692B"/>
    <w:rsid w:val="001F6B0B"/>
    <w:rsid w:val="001F7F09"/>
    <w:rsid w:val="002009D1"/>
    <w:rsid w:val="002025BE"/>
    <w:rsid w:val="00202E70"/>
    <w:rsid w:val="00202F4C"/>
    <w:rsid w:val="00202F89"/>
    <w:rsid w:val="00203443"/>
    <w:rsid w:val="00204A63"/>
    <w:rsid w:val="00211FEE"/>
    <w:rsid w:val="0021278D"/>
    <w:rsid w:val="00212D41"/>
    <w:rsid w:val="00216E89"/>
    <w:rsid w:val="00217405"/>
    <w:rsid w:val="00220ED1"/>
    <w:rsid w:val="00221584"/>
    <w:rsid w:val="00222325"/>
    <w:rsid w:val="00223420"/>
    <w:rsid w:val="00223BE4"/>
    <w:rsid w:val="00224092"/>
    <w:rsid w:val="00225A50"/>
    <w:rsid w:val="00226BE1"/>
    <w:rsid w:val="00230D62"/>
    <w:rsid w:val="00231371"/>
    <w:rsid w:val="002340EC"/>
    <w:rsid w:val="00235154"/>
    <w:rsid w:val="002400A8"/>
    <w:rsid w:val="002418A2"/>
    <w:rsid w:val="002429D3"/>
    <w:rsid w:val="00244800"/>
    <w:rsid w:val="0024499D"/>
    <w:rsid w:val="00245912"/>
    <w:rsid w:val="0024672B"/>
    <w:rsid w:val="00246C4D"/>
    <w:rsid w:val="00250D98"/>
    <w:rsid w:val="00253285"/>
    <w:rsid w:val="002541FA"/>
    <w:rsid w:val="00254729"/>
    <w:rsid w:val="00254992"/>
    <w:rsid w:val="00256D78"/>
    <w:rsid w:val="00257B21"/>
    <w:rsid w:val="002620F6"/>
    <w:rsid w:val="00262822"/>
    <w:rsid w:val="00264249"/>
    <w:rsid w:val="00264A06"/>
    <w:rsid w:val="00264F08"/>
    <w:rsid w:val="002656A1"/>
    <w:rsid w:val="002660B8"/>
    <w:rsid w:val="00266B2B"/>
    <w:rsid w:val="00271B3D"/>
    <w:rsid w:val="00272A24"/>
    <w:rsid w:val="00272E7D"/>
    <w:rsid w:val="002730A9"/>
    <w:rsid w:val="00275793"/>
    <w:rsid w:val="002761D7"/>
    <w:rsid w:val="00276358"/>
    <w:rsid w:val="00276CFC"/>
    <w:rsid w:val="00277498"/>
    <w:rsid w:val="00277A99"/>
    <w:rsid w:val="00280839"/>
    <w:rsid w:val="00280926"/>
    <w:rsid w:val="0028116C"/>
    <w:rsid w:val="00281292"/>
    <w:rsid w:val="002815C9"/>
    <w:rsid w:val="00283A24"/>
    <w:rsid w:val="00284AE4"/>
    <w:rsid w:val="00284FDE"/>
    <w:rsid w:val="00286F83"/>
    <w:rsid w:val="00287B0D"/>
    <w:rsid w:val="002919EC"/>
    <w:rsid w:val="00292B89"/>
    <w:rsid w:val="00293FD3"/>
    <w:rsid w:val="002956D2"/>
    <w:rsid w:val="002A07C1"/>
    <w:rsid w:val="002A2049"/>
    <w:rsid w:val="002A7B37"/>
    <w:rsid w:val="002A7C23"/>
    <w:rsid w:val="002A7E67"/>
    <w:rsid w:val="002B0337"/>
    <w:rsid w:val="002B1ADA"/>
    <w:rsid w:val="002B2916"/>
    <w:rsid w:val="002B29CB"/>
    <w:rsid w:val="002B41E9"/>
    <w:rsid w:val="002B5F35"/>
    <w:rsid w:val="002B6847"/>
    <w:rsid w:val="002C269B"/>
    <w:rsid w:val="002C350B"/>
    <w:rsid w:val="002C6150"/>
    <w:rsid w:val="002C717E"/>
    <w:rsid w:val="002C746B"/>
    <w:rsid w:val="002C74FD"/>
    <w:rsid w:val="002D1DCC"/>
    <w:rsid w:val="002D20AA"/>
    <w:rsid w:val="002D275B"/>
    <w:rsid w:val="002D65F7"/>
    <w:rsid w:val="002D6720"/>
    <w:rsid w:val="002D6E5C"/>
    <w:rsid w:val="002D73E2"/>
    <w:rsid w:val="002D77E3"/>
    <w:rsid w:val="002E0EF6"/>
    <w:rsid w:val="002E163D"/>
    <w:rsid w:val="002E2FA0"/>
    <w:rsid w:val="002E301C"/>
    <w:rsid w:val="002E30C8"/>
    <w:rsid w:val="002E3327"/>
    <w:rsid w:val="002E5448"/>
    <w:rsid w:val="002E5D69"/>
    <w:rsid w:val="002E6407"/>
    <w:rsid w:val="002E6497"/>
    <w:rsid w:val="002F0135"/>
    <w:rsid w:val="002F0F5F"/>
    <w:rsid w:val="002F2592"/>
    <w:rsid w:val="002F4BE8"/>
    <w:rsid w:val="002F6C27"/>
    <w:rsid w:val="002F7E09"/>
    <w:rsid w:val="002F7ED2"/>
    <w:rsid w:val="00300F79"/>
    <w:rsid w:val="003021D7"/>
    <w:rsid w:val="00302C9B"/>
    <w:rsid w:val="0030356D"/>
    <w:rsid w:val="0030399E"/>
    <w:rsid w:val="003048E9"/>
    <w:rsid w:val="00304F8F"/>
    <w:rsid w:val="003074FE"/>
    <w:rsid w:val="00307B42"/>
    <w:rsid w:val="003115BA"/>
    <w:rsid w:val="0031206D"/>
    <w:rsid w:val="00312DF7"/>
    <w:rsid w:val="00313129"/>
    <w:rsid w:val="003133AB"/>
    <w:rsid w:val="0031455C"/>
    <w:rsid w:val="003147FF"/>
    <w:rsid w:val="00317312"/>
    <w:rsid w:val="00323AA1"/>
    <w:rsid w:val="00325414"/>
    <w:rsid w:val="00327101"/>
    <w:rsid w:val="00327352"/>
    <w:rsid w:val="003273CF"/>
    <w:rsid w:val="003275C9"/>
    <w:rsid w:val="003279D7"/>
    <w:rsid w:val="00327BE7"/>
    <w:rsid w:val="003310EA"/>
    <w:rsid w:val="003315AE"/>
    <w:rsid w:val="00333C37"/>
    <w:rsid w:val="00334408"/>
    <w:rsid w:val="00334FF1"/>
    <w:rsid w:val="003353EE"/>
    <w:rsid w:val="0033692D"/>
    <w:rsid w:val="00337764"/>
    <w:rsid w:val="00341818"/>
    <w:rsid w:val="00343327"/>
    <w:rsid w:val="00343CBD"/>
    <w:rsid w:val="00343CC4"/>
    <w:rsid w:val="00343E2B"/>
    <w:rsid w:val="003444E8"/>
    <w:rsid w:val="003445EC"/>
    <w:rsid w:val="003448BF"/>
    <w:rsid w:val="00344E03"/>
    <w:rsid w:val="00345A0D"/>
    <w:rsid w:val="00345FF4"/>
    <w:rsid w:val="00346BFD"/>
    <w:rsid w:val="00346C15"/>
    <w:rsid w:val="0035050F"/>
    <w:rsid w:val="003511CB"/>
    <w:rsid w:val="003527C8"/>
    <w:rsid w:val="00355130"/>
    <w:rsid w:val="00355B3B"/>
    <w:rsid w:val="003575F0"/>
    <w:rsid w:val="00357C4A"/>
    <w:rsid w:val="003608AC"/>
    <w:rsid w:val="003620FB"/>
    <w:rsid w:val="003625E7"/>
    <w:rsid w:val="00363A0D"/>
    <w:rsid w:val="00366544"/>
    <w:rsid w:val="00366AA0"/>
    <w:rsid w:val="003679EE"/>
    <w:rsid w:val="003700D1"/>
    <w:rsid w:val="00373BCC"/>
    <w:rsid w:val="0037578F"/>
    <w:rsid w:val="00376231"/>
    <w:rsid w:val="0037689C"/>
    <w:rsid w:val="0038052D"/>
    <w:rsid w:val="00380692"/>
    <w:rsid w:val="003815EF"/>
    <w:rsid w:val="003818ED"/>
    <w:rsid w:val="00386524"/>
    <w:rsid w:val="003865C6"/>
    <w:rsid w:val="003869D0"/>
    <w:rsid w:val="00386D2C"/>
    <w:rsid w:val="003875DE"/>
    <w:rsid w:val="00391C6C"/>
    <w:rsid w:val="0039328B"/>
    <w:rsid w:val="003937C0"/>
    <w:rsid w:val="00394408"/>
    <w:rsid w:val="0039514C"/>
    <w:rsid w:val="003951E0"/>
    <w:rsid w:val="00395710"/>
    <w:rsid w:val="00395898"/>
    <w:rsid w:val="00396B22"/>
    <w:rsid w:val="00397178"/>
    <w:rsid w:val="003A00D7"/>
    <w:rsid w:val="003A11EB"/>
    <w:rsid w:val="003A276D"/>
    <w:rsid w:val="003A38D9"/>
    <w:rsid w:val="003A43C5"/>
    <w:rsid w:val="003A6DDD"/>
    <w:rsid w:val="003A7374"/>
    <w:rsid w:val="003B028C"/>
    <w:rsid w:val="003B03C9"/>
    <w:rsid w:val="003B1477"/>
    <w:rsid w:val="003B16D5"/>
    <w:rsid w:val="003B37A7"/>
    <w:rsid w:val="003B4056"/>
    <w:rsid w:val="003B6BA8"/>
    <w:rsid w:val="003C03D3"/>
    <w:rsid w:val="003C15B1"/>
    <w:rsid w:val="003C1D40"/>
    <w:rsid w:val="003C2AE3"/>
    <w:rsid w:val="003C2C89"/>
    <w:rsid w:val="003C3FE1"/>
    <w:rsid w:val="003C448D"/>
    <w:rsid w:val="003C6CB7"/>
    <w:rsid w:val="003C78AE"/>
    <w:rsid w:val="003D345B"/>
    <w:rsid w:val="003D56A9"/>
    <w:rsid w:val="003D6E32"/>
    <w:rsid w:val="003D753D"/>
    <w:rsid w:val="003D78F9"/>
    <w:rsid w:val="003D7FC0"/>
    <w:rsid w:val="003E002F"/>
    <w:rsid w:val="003E0ACE"/>
    <w:rsid w:val="003E1869"/>
    <w:rsid w:val="003E21D2"/>
    <w:rsid w:val="003E22A1"/>
    <w:rsid w:val="003E2ACA"/>
    <w:rsid w:val="003E452E"/>
    <w:rsid w:val="003E7451"/>
    <w:rsid w:val="003F0965"/>
    <w:rsid w:val="003F0B03"/>
    <w:rsid w:val="003F1E6B"/>
    <w:rsid w:val="003F3028"/>
    <w:rsid w:val="003F448E"/>
    <w:rsid w:val="003F4E82"/>
    <w:rsid w:val="003F59C6"/>
    <w:rsid w:val="003F63BB"/>
    <w:rsid w:val="003F6964"/>
    <w:rsid w:val="003F7720"/>
    <w:rsid w:val="003F7FD4"/>
    <w:rsid w:val="00400FB4"/>
    <w:rsid w:val="00402705"/>
    <w:rsid w:val="0040338D"/>
    <w:rsid w:val="004037D3"/>
    <w:rsid w:val="004044BD"/>
    <w:rsid w:val="0040559F"/>
    <w:rsid w:val="00406D1C"/>
    <w:rsid w:val="004071EE"/>
    <w:rsid w:val="004074E7"/>
    <w:rsid w:val="00407D4B"/>
    <w:rsid w:val="00410C03"/>
    <w:rsid w:val="00412E6B"/>
    <w:rsid w:val="00414AAD"/>
    <w:rsid w:val="00414E11"/>
    <w:rsid w:val="00415273"/>
    <w:rsid w:val="00415A53"/>
    <w:rsid w:val="00416D8C"/>
    <w:rsid w:val="00420011"/>
    <w:rsid w:val="00420FCC"/>
    <w:rsid w:val="0042250A"/>
    <w:rsid w:val="004229C0"/>
    <w:rsid w:val="00422A50"/>
    <w:rsid w:val="00424860"/>
    <w:rsid w:val="00427D0A"/>
    <w:rsid w:val="004326B8"/>
    <w:rsid w:val="00434B15"/>
    <w:rsid w:val="00435682"/>
    <w:rsid w:val="00435737"/>
    <w:rsid w:val="00435D9B"/>
    <w:rsid w:val="00437204"/>
    <w:rsid w:val="00440F8F"/>
    <w:rsid w:val="00442443"/>
    <w:rsid w:val="004437AF"/>
    <w:rsid w:val="00446583"/>
    <w:rsid w:val="00447ABA"/>
    <w:rsid w:val="00450743"/>
    <w:rsid w:val="0045159F"/>
    <w:rsid w:val="00452762"/>
    <w:rsid w:val="00453DE4"/>
    <w:rsid w:val="00455CF1"/>
    <w:rsid w:val="004562BE"/>
    <w:rsid w:val="00456605"/>
    <w:rsid w:val="00460324"/>
    <w:rsid w:val="00460623"/>
    <w:rsid w:val="00460B42"/>
    <w:rsid w:val="004620BF"/>
    <w:rsid w:val="0046238B"/>
    <w:rsid w:val="00463679"/>
    <w:rsid w:val="00467950"/>
    <w:rsid w:val="0047018A"/>
    <w:rsid w:val="0047094D"/>
    <w:rsid w:val="00471B81"/>
    <w:rsid w:val="00473A2E"/>
    <w:rsid w:val="004744DE"/>
    <w:rsid w:val="0047570E"/>
    <w:rsid w:val="00476468"/>
    <w:rsid w:val="00476883"/>
    <w:rsid w:val="004779CC"/>
    <w:rsid w:val="00477A28"/>
    <w:rsid w:val="004814AF"/>
    <w:rsid w:val="00481679"/>
    <w:rsid w:val="0048275E"/>
    <w:rsid w:val="00483403"/>
    <w:rsid w:val="00485479"/>
    <w:rsid w:val="00485C42"/>
    <w:rsid w:val="00486A68"/>
    <w:rsid w:val="00486B1C"/>
    <w:rsid w:val="0048770E"/>
    <w:rsid w:val="004879EF"/>
    <w:rsid w:val="004905AE"/>
    <w:rsid w:val="00491F62"/>
    <w:rsid w:val="004953AF"/>
    <w:rsid w:val="0049747A"/>
    <w:rsid w:val="00497809"/>
    <w:rsid w:val="004A026A"/>
    <w:rsid w:val="004A0661"/>
    <w:rsid w:val="004A0917"/>
    <w:rsid w:val="004A1383"/>
    <w:rsid w:val="004A162C"/>
    <w:rsid w:val="004A1742"/>
    <w:rsid w:val="004A300A"/>
    <w:rsid w:val="004A3F13"/>
    <w:rsid w:val="004A405E"/>
    <w:rsid w:val="004A5064"/>
    <w:rsid w:val="004A53A2"/>
    <w:rsid w:val="004B0302"/>
    <w:rsid w:val="004B196D"/>
    <w:rsid w:val="004B1C8A"/>
    <w:rsid w:val="004B3A0D"/>
    <w:rsid w:val="004C11FC"/>
    <w:rsid w:val="004C1CC8"/>
    <w:rsid w:val="004C3394"/>
    <w:rsid w:val="004C3451"/>
    <w:rsid w:val="004C39C5"/>
    <w:rsid w:val="004C3D1C"/>
    <w:rsid w:val="004C6DE7"/>
    <w:rsid w:val="004C7350"/>
    <w:rsid w:val="004C74FE"/>
    <w:rsid w:val="004C7FCD"/>
    <w:rsid w:val="004D0159"/>
    <w:rsid w:val="004D04F0"/>
    <w:rsid w:val="004D14D0"/>
    <w:rsid w:val="004D5C40"/>
    <w:rsid w:val="004D5C8D"/>
    <w:rsid w:val="004D706E"/>
    <w:rsid w:val="004D7347"/>
    <w:rsid w:val="004E02A8"/>
    <w:rsid w:val="004E0A68"/>
    <w:rsid w:val="004E152E"/>
    <w:rsid w:val="004E1C5F"/>
    <w:rsid w:val="004E2833"/>
    <w:rsid w:val="004E442D"/>
    <w:rsid w:val="004E790A"/>
    <w:rsid w:val="004E7AD7"/>
    <w:rsid w:val="004E7F2B"/>
    <w:rsid w:val="004F0C9D"/>
    <w:rsid w:val="004F203B"/>
    <w:rsid w:val="004F263D"/>
    <w:rsid w:val="004F302C"/>
    <w:rsid w:val="004F4282"/>
    <w:rsid w:val="004F76FF"/>
    <w:rsid w:val="005008D9"/>
    <w:rsid w:val="005025E3"/>
    <w:rsid w:val="0050372D"/>
    <w:rsid w:val="00505AA8"/>
    <w:rsid w:val="0050600E"/>
    <w:rsid w:val="00507ED9"/>
    <w:rsid w:val="00510D81"/>
    <w:rsid w:val="00512782"/>
    <w:rsid w:val="0051549A"/>
    <w:rsid w:val="00516792"/>
    <w:rsid w:val="00517DAB"/>
    <w:rsid w:val="00520B0D"/>
    <w:rsid w:val="005225BF"/>
    <w:rsid w:val="00523620"/>
    <w:rsid w:val="00525BB0"/>
    <w:rsid w:val="00527088"/>
    <w:rsid w:val="0053042E"/>
    <w:rsid w:val="005342FE"/>
    <w:rsid w:val="005353DA"/>
    <w:rsid w:val="0053674A"/>
    <w:rsid w:val="00536B4F"/>
    <w:rsid w:val="0053759F"/>
    <w:rsid w:val="00537909"/>
    <w:rsid w:val="00540657"/>
    <w:rsid w:val="00543BD5"/>
    <w:rsid w:val="005446BD"/>
    <w:rsid w:val="00545065"/>
    <w:rsid w:val="00551553"/>
    <w:rsid w:val="00551735"/>
    <w:rsid w:val="00553A23"/>
    <w:rsid w:val="005546D0"/>
    <w:rsid w:val="005555BC"/>
    <w:rsid w:val="005557A7"/>
    <w:rsid w:val="00555D45"/>
    <w:rsid w:val="00557424"/>
    <w:rsid w:val="00557A7A"/>
    <w:rsid w:val="00562045"/>
    <w:rsid w:val="00563398"/>
    <w:rsid w:val="00563B52"/>
    <w:rsid w:val="005642E5"/>
    <w:rsid w:val="00565270"/>
    <w:rsid w:val="00566128"/>
    <w:rsid w:val="00571667"/>
    <w:rsid w:val="00571BFF"/>
    <w:rsid w:val="00571FCD"/>
    <w:rsid w:val="005748CE"/>
    <w:rsid w:val="0057596F"/>
    <w:rsid w:val="0057682A"/>
    <w:rsid w:val="00576AA9"/>
    <w:rsid w:val="0058034F"/>
    <w:rsid w:val="005817F3"/>
    <w:rsid w:val="00581EC2"/>
    <w:rsid w:val="00582F04"/>
    <w:rsid w:val="005845CF"/>
    <w:rsid w:val="00584CD7"/>
    <w:rsid w:val="005859E9"/>
    <w:rsid w:val="00586416"/>
    <w:rsid w:val="00586764"/>
    <w:rsid w:val="00590102"/>
    <w:rsid w:val="0059016E"/>
    <w:rsid w:val="005906DA"/>
    <w:rsid w:val="00592DEA"/>
    <w:rsid w:val="00593CAF"/>
    <w:rsid w:val="00593F9F"/>
    <w:rsid w:val="00594362"/>
    <w:rsid w:val="00595261"/>
    <w:rsid w:val="00596AF2"/>
    <w:rsid w:val="00596BDE"/>
    <w:rsid w:val="005971A1"/>
    <w:rsid w:val="00597BA1"/>
    <w:rsid w:val="00597BF6"/>
    <w:rsid w:val="005A1ABA"/>
    <w:rsid w:val="005A268C"/>
    <w:rsid w:val="005A33DF"/>
    <w:rsid w:val="005A3A2C"/>
    <w:rsid w:val="005A3BBB"/>
    <w:rsid w:val="005A64F5"/>
    <w:rsid w:val="005B04FA"/>
    <w:rsid w:val="005B0EFB"/>
    <w:rsid w:val="005B296C"/>
    <w:rsid w:val="005B5BB2"/>
    <w:rsid w:val="005B6446"/>
    <w:rsid w:val="005B6BEC"/>
    <w:rsid w:val="005C000C"/>
    <w:rsid w:val="005C0A7D"/>
    <w:rsid w:val="005C0F16"/>
    <w:rsid w:val="005C1198"/>
    <w:rsid w:val="005C12BF"/>
    <w:rsid w:val="005C191F"/>
    <w:rsid w:val="005C21A4"/>
    <w:rsid w:val="005C4CBD"/>
    <w:rsid w:val="005D1630"/>
    <w:rsid w:val="005D364D"/>
    <w:rsid w:val="005D39CA"/>
    <w:rsid w:val="005D4DC9"/>
    <w:rsid w:val="005D6FFD"/>
    <w:rsid w:val="005E146C"/>
    <w:rsid w:val="005E2C5C"/>
    <w:rsid w:val="005E47D5"/>
    <w:rsid w:val="005E583A"/>
    <w:rsid w:val="005E58BC"/>
    <w:rsid w:val="005E5A3D"/>
    <w:rsid w:val="005E7D62"/>
    <w:rsid w:val="005F0355"/>
    <w:rsid w:val="005F0DD6"/>
    <w:rsid w:val="005F1CC6"/>
    <w:rsid w:val="005F2C6D"/>
    <w:rsid w:val="005F3F95"/>
    <w:rsid w:val="005F40A7"/>
    <w:rsid w:val="005F5D52"/>
    <w:rsid w:val="005F6850"/>
    <w:rsid w:val="005F7805"/>
    <w:rsid w:val="005F7982"/>
    <w:rsid w:val="0060431F"/>
    <w:rsid w:val="0060773C"/>
    <w:rsid w:val="006132CE"/>
    <w:rsid w:val="00613510"/>
    <w:rsid w:val="00613907"/>
    <w:rsid w:val="00614338"/>
    <w:rsid w:val="006156AB"/>
    <w:rsid w:val="0061617C"/>
    <w:rsid w:val="00617734"/>
    <w:rsid w:val="00622246"/>
    <w:rsid w:val="006223CA"/>
    <w:rsid w:val="00623004"/>
    <w:rsid w:val="00627E35"/>
    <w:rsid w:val="00631E62"/>
    <w:rsid w:val="0063213B"/>
    <w:rsid w:val="00632BC0"/>
    <w:rsid w:val="00633B7A"/>
    <w:rsid w:val="00635627"/>
    <w:rsid w:val="00635FCD"/>
    <w:rsid w:val="00636F77"/>
    <w:rsid w:val="0063706B"/>
    <w:rsid w:val="00641020"/>
    <w:rsid w:val="00641A29"/>
    <w:rsid w:val="006442DE"/>
    <w:rsid w:val="00644370"/>
    <w:rsid w:val="006454FB"/>
    <w:rsid w:val="00646C32"/>
    <w:rsid w:val="00650E3C"/>
    <w:rsid w:val="006516BE"/>
    <w:rsid w:val="00652B73"/>
    <w:rsid w:val="00653240"/>
    <w:rsid w:val="0065409B"/>
    <w:rsid w:val="00654FAE"/>
    <w:rsid w:val="0065691B"/>
    <w:rsid w:val="00660133"/>
    <w:rsid w:val="00660910"/>
    <w:rsid w:val="00662E03"/>
    <w:rsid w:val="00663B20"/>
    <w:rsid w:val="006649B5"/>
    <w:rsid w:val="00664C7A"/>
    <w:rsid w:val="006653D1"/>
    <w:rsid w:val="00665C6A"/>
    <w:rsid w:val="00665DEC"/>
    <w:rsid w:val="00665EA1"/>
    <w:rsid w:val="00670F0A"/>
    <w:rsid w:val="006720A6"/>
    <w:rsid w:val="006759DB"/>
    <w:rsid w:val="00675E25"/>
    <w:rsid w:val="00677617"/>
    <w:rsid w:val="0068008B"/>
    <w:rsid w:val="00682146"/>
    <w:rsid w:val="0068371D"/>
    <w:rsid w:val="00683D74"/>
    <w:rsid w:val="006850EC"/>
    <w:rsid w:val="00685FF2"/>
    <w:rsid w:val="0068641D"/>
    <w:rsid w:val="006864E5"/>
    <w:rsid w:val="006911F8"/>
    <w:rsid w:val="00691958"/>
    <w:rsid w:val="0069232E"/>
    <w:rsid w:val="00692629"/>
    <w:rsid w:val="00693683"/>
    <w:rsid w:val="00693CED"/>
    <w:rsid w:val="00694580"/>
    <w:rsid w:val="00694E61"/>
    <w:rsid w:val="00694F65"/>
    <w:rsid w:val="0069514B"/>
    <w:rsid w:val="006968F6"/>
    <w:rsid w:val="00696BDA"/>
    <w:rsid w:val="00696FCD"/>
    <w:rsid w:val="0069769F"/>
    <w:rsid w:val="00697DE0"/>
    <w:rsid w:val="006A2274"/>
    <w:rsid w:val="006A327B"/>
    <w:rsid w:val="006B03C9"/>
    <w:rsid w:val="006B1B79"/>
    <w:rsid w:val="006B2ACE"/>
    <w:rsid w:val="006B414B"/>
    <w:rsid w:val="006B421D"/>
    <w:rsid w:val="006B513E"/>
    <w:rsid w:val="006B5807"/>
    <w:rsid w:val="006B605A"/>
    <w:rsid w:val="006C0334"/>
    <w:rsid w:val="006C1DAE"/>
    <w:rsid w:val="006C5883"/>
    <w:rsid w:val="006C5D88"/>
    <w:rsid w:val="006C62FF"/>
    <w:rsid w:val="006C662B"/>
    <w:rsid w:val="006C765B"/>
    <w:rsid w:val="006D02BB"/>
    <w:rsid w:val="006D0656"/>
    <w:rsid w:val="006D24C7"/>
    <w:rsid w:val="006D5509"/>
    <w:rsid w:val="006D68FB"/>
    <w:rsid w:val="006E1134"/>
    <w:rsid w:val="006E16E7"/>
    <w:rsid w:val="006E216F"/>
    <w:rsid w:val="006E2AA3"/>
    <w:rsid w:val="006E47C7"/>
    <w:rsid w:val="006F2406"/>
    <w:rsid w:val="006F2ABD"/>
    <w:rsid w:val="006F3B62"/>
    <w:rsid w:val="006F4DA5"/>
    <w:rsid w:val="006F72EA"/>
    <w:rsid w:val="00701277"/>
    <w:rsid w:val="007048B2"/>
    <w:rsid w:val="007051E1"/>
    <w:rsid w:val="0070529B"/>
    <w:rsid w:val="00710760"/>
    <w:rsid w:val="00711631"/>
    <w:rsid w:val="00711B20"/>
    <w:rsid w:val="00716C79"/>
    <w:rsid w:val="00717DEA"/>
    <w:rsid w:val="007209D6"/>
    <w:rsid w:val="007218F7"/>
    <w:rsid w:val="00722833"/>
    <w:rsid w:val="0072298D"/>
    <w:rsid w:val="00722BA8"/>
    <w:rsid w:val="00725877"/>
    <w:rsid w:val="00726A43"/>
    <w:rsid w:val="007271BA"/>
    <w:rsid w:val="00727D9C"/>
    <w:rsid w:val="0073164A"/>
    <w:rsid w:val="007326DC"/>
    <w:rsid w:val="0073401C"/>
    <w:rsid w:val="0073631C"/>
    <w:rsid w:val="0074002B"/>
    <w:rsid w:val="0074064F"/>
    <w:rsid w:val="00741B1E"/>
    <w:rsid w:val="0074364F"/>
    <w:rsid w:val="0074435F"/>
    <w:rsid w:val="007447A3"/>
    <w:rsid w:val="00746131"/>
    <w:rsid w:val="00746199"/>
    <w:rsid w:val="0074754C"/>
    <w:rsid w:val="0075016C"/>
    <w:rsid w:val="00750C9A"/>
    <w:rsid w:val="00751232"/>
    <w:rsid w:val="00752942"/>
    <w:rsid w:val="0075404A"/>
    <w:rsid w:val="00754ED8"/>
    <w:rsid w:val="00755C9E"/>
    <w:rsid w:val="007566A0"/>
    <w:rsid w:val="007630CE"/>
    <w:rsid w:val="00763132"/>
    <w:rsid w:val="007640A1"/>
    <w:rsid w:val="00764CB4"/>
    <w:rsid w:val="00771E5C"/>
    <w:rsid w:val="00773537"/>
    <w:rsid w:val="00774FAA"/>
    <w:rsid w:val="007753B6"/>
    <w:rsid w:val="00784158"/>
    <w:rsid w:val="00786784"/>
    <w:rsid w:val="00786B7A"/>
    <w:rsid w:val="007870E3"/>
    <w:rsid w:val="0079468B"/>
    <w:rsid w:val="00796183"/>
    <w:rsid w:val="007A03A9"/>
    <w:rsid w:val="007A1288"/>
    <w:rsid w:val="007A2744"/>
    <w:rsid w:val="007A5039"/>
    <w:rsid w:val="007A5BEB"/>
    <w:rsid w:val="007A7E07"/>
    <w:rsid w:val="007B0515"/>
    <w:rsid w:val="007B09BF"/>
    <w:rsid w:val="007B301E"/>
    <w:rsid w:val="007B6C2C"/>
    <w:rsid w:val="007C2A7F"/>
    <w:rsid w:val="007C32CC"/>
    <w:rsid w:val="007C46BB"/>
    <w:rsid w:val="007C4F88"/>
    <w:rsid w:val="007C5156"/>
    <w:rsid w:val="007C654C"/>
    <w:rsid w:val="007C7971"/>
    <w:rsid w:val="007C7BB0"/>
    <w:rsid w:val="007D0958"/>
    <w:rsid w:val="007D16D7"/>
    <w:rsid w:val="007D4CF7"/>
    <w:rsid w:val="007D5F5E"/>
    <w:rsid w:val="007D602B"/>
    <w:rsid w:val="007E07EA"/>
    <w:rsid w:val="007E10B5"/>
    <w:rsid w:val="007E17AB"/>
    <w:rsid w:val="007E52B3"/>
    <w:rsid w:val="007F0C3E"/>
    <w:rsid w:val="007F0FC7"/>
    <w:rsid w:val="007F1B1B"/>
    <w:rsid w:val="007F29AF"/>
    <w:rsid w:val="007F3154"/>
    <w:rsid w:val="007F3458"/>
    <w:rsid w:val="007F47A4"/>
    <w:rsid w:val="007F4B0B"/>
    <w:rsid w:val="007F5A1B"/>
    <w:rsid w:val="007F6446"/>
    <w:rsid w:val="007F7872"/>
    <w:rsid w:val="008015C7"/>
    <w:rsid w:val="00801BF2"/>
    <w:rsid w:val="00802CF0"/>
    <w:rsid w:val="0080397E"/>
    <w:rsid w:val="008044E8"/>
    <w:rsid w:val="00804933"/>
    <w:rsid w:val="00807F46"/>
    <w:rsid w:val="00811EF7"/>
    <w:rsid w:val="00811F3E"/>
    <w:rsid w:val="00811F57"/>
    <w:rsid w:val="00812339"/>
    <w:rsid w:val="008126A7"/>
    <w:rsid w:val="008129B9"/>
    <w:rsid w:val="00812A94"/>
    <w:rsid w:val="00812C66"/>
    <w:rsid w:val="00812D7A"/>
    <w:rsid w:val="008138FB"/>
    <w:rsid w:val="008139DF"/>
    <w:rsid w:val="00814EE8"/>
    <w:rsid w:val="00816011"/>
    <w:rsid w:val="008160F0"/>
    <w:rsid w:val="00817ACD"/>
    <w:rsid w:val="00817DEC"/>
    <w:rsid w:val="00820498"/>
    <w:rsid w:val="008227AB"/>
    <w:rsid w:val="00822AB9"/>
    <w:rsid w:val="008231D2"/>
    <w:rsid w:val="00825EBA"/>
    <w:rsid w:val="00826976"/>
    <w:rsid w:val="00831ADE"/>
    <w:rsid w:val="008344E0"/>
    <w:rsid w:val="00837E3E"/>
    <w:rsid w:val="008400C8"/>
    <w:rsid w:val="008415D8"/>
    <w:rsid w:val="0084226F"/>
    <w:rsid w:val="008440CB"/>
    <w:rsid w:val="00844A5E"/>
    <w:rsid w:val="00845206"/>
    <w:rsid w:val="00845451"/>
    <w:rsid w:val="008467DA"/>
    <w:rsid w:val="00846A21"/>
    <w:rsid w:val="0085095F"/>
    <w:rsid w:val="008530AA"/>
    <w:rsid w:val="0085312F"/>
    <w:rsid w:val="00853504"/>
    <w:rsid w:val="00856352"/>
    <w:rsid w:val="00857067"/>
    <w:rsid w:val="00860B33"/>
    <w:rsid w:val="00860EAE"/>
    <w:rsid w:val="0086124B"/>
    <w:rsid w:val="00861E86"/>
    <w:rsid w:val="008620EB"/>
    <w:rsid w:val="00864BE5"/>
    <w:rsid w:val="00872E9F"/>
    <w:rsid w:val="00873048"/>
    <w:rsid w:val="00873764"/>
    <w:rsid w:val="00874F1E"/>
    <w:rsid w:val="0087536E"/>
    <w:rsid w:val="00875955"/>
    <w:rsid w:val="00876CFC"/>
    <w:rsid w:val="00876F36"/>
    <w:rsid w:val="008776AC"/>
    <w:rsid w:val="00877C21"/>
    <w:rsid w:val="008801D0"/>
    <w:rsid w:val="008808B7"/>
    <w:rsid w:val="00880962"/>
    <w:rsid w:val="00880A14"/>
    <w:rsid w:val="00881233"/>
    <w:rsid w:val="008814A1"/>
    <w:rsid w:val="00883E7A"/>
    <w:rsid w:val="008854CE"/>
    <w:rsid w:val="0088626D"/>
    <w:rsid w:val="008869B5"/>
    <w:rsid w:val="0088705C"/>
    <w:rsid w:val="008875BD"/>
    <w:rsid w:val="008903CC"/>
    <w:rsid w:val="00890991"/>
    <w:rsid w:val="00892CE8"/>
    <w:rsid w:val="0089444B"/>
    <w:rsid w:val="00894573"/>
    <w:rsid w:val="00894A85"/>
    <w:rsid w:val="00894C93"/>
    <w:rsid w:val="00894D04"/>
    <w:rsid w:val="00894F44"/>
    <w:rsid w:val="008953CB"/>
    <w:rsid w:val="0089772E"/>
    <w:rsid w:val="008A0438"/>
    <w:rsid w:val="008A0D54"/>
    <w:rsid w:val="008A332B"/>
    <w:rsid w:val="008A388E"/>
    <w:rsid w:val="008A3E69"/>
    <w:rsid w:val="008A41F0"/>
    <w:rsid w:val="008A5755"/>
    <w:rsid w:val="008A65A4"/>
    <w:rsid w:val="008B1000"/>
    <w:rsid w:val="008B10F6"/>
    <w:rsid w:val="008B49CA"/>
    <w:rsid w:val="008B5A31"/>
    <w:rsid w:val="008B5D01"/>
    <w:rsid w:val="008B62D4"/>
    <w:rsid w:val="008B6365"/>
    <w:rsid w:val="008B674E"/>
    <w:rsid w:val="008B72E3"/>
    <w:rsid w:val="008B7CD8"/>
    <w:rsid w:val="008C11D6"/>
    <w:rsid w:val="008C1E3A"/>
    <w:rsid w:val="008C1E40"/>
    <w:rsid w:val="008C27F1"/>
    <w:rsid w:val="008C2E1E"/>
    <w:rsid w:val="008C3780"/>
    <w:rsid w:val="008C5CFD"/>
    <w:rsid w:val="008D0FB7"/>
    <w:rsid w:val="008D3372"/>
    <w:rsid w:val="008D3D67"/>
    <w:rsid w:val="008D42CB"/>
    <w:rsid w:val="008D4437"/>
    <w:rsid w:val="008D6209"/>
    <w:rsid w:val="008D6A9A"/>
    <w:rsid w:val="008D7048"/>
    <w:rsid w:val="008D7EAD"/>
    <w:rsid w:val="008E15DF"/>
    <w:rsid w:val="008E5655"/>
    <w:rsid w:val="008E669D"/>
    <w:rsid w:val="008E674C"/>
    <w:rsid w:val="008E7716"/>
    <w:rsid w:val="008F1A51"/>
    <w:rsid w:val="008F2D21"/>
    <w:rsid w:val="008F586D"/>
    <w:rsid w:val="008F58ED"/>
    <w:rsid w:val="008F69E4"/>
    <w:rsid w:val="00903546"/>
    <w:rsid w:val="0090403E"/>
    <w:rsid w:val="009044EA"/>
    <w:rsid w:val="00904F16"/>
    <w:rsid w:val="00910CA8"/>
    <w:rsid w:val="0091193E"/>
    <w:rsid w:val="00913CD8"/>
    <w:rsid w:val="00916510"/>
    <w:rsid w:val="009172C3"/>
    <w:rsid w:val="00917920"/>
    <w:rsid w:val="0092191A"/>
    <w:rsid w:val="0092257F"/>
    <w:rsid w:val="00924A5A"/>
    <w:rsid w:val="00925A51"/>
    <w:rsid w:val="00927191"/>
    <w:rsid w:val="00930A05"/>
    <w:rsid w:val="00930E88"/>
    <w:rsid w:val="0093126A"/>
    <w:rsid w:val="00932031"/>
    <w:rsid w:val="00932B7E"/>
    <w:rsid w:val="0093454B"/>
    <w:rsid w:val="00935390"/>
    <w:rsid w:val="0093542F"/>
    <w:rsid w:val="009363DA"/>
    <w:rsid w:val="00940A01"/>
    <w:rsid w:val="00940AE5"/>
    <w:rsid w:val="009415C0"/>
    <w:rsid w:val="00941B68"/>
    <w:rsid w:val="009431D9"/>
    <w:rsid w:val="0094645E"/>
    <w:rsid w:val="00946AD7"/>
    <w:rsid w:val="00946AFD"/>
    <w:rsid w:val="00950906"/>
    <w:rsid w:val="0095170A"/>
    <w:rsid w:val="0095170D"/>
    <w:rsid w:val="00953EEF"/>
    <w:rsid w:val="0095461B"/>
    <w:rsid w:val="009563A8"/>
    <w:rsid w:val="00956EE4"/>
    <w:rsid w:val="0095733F"/>
    <w:rsid w:val="00960527"/>
    <w:rsid w:val="0096114E"/>
    <w:rsid w:val="00961B3A"/>
    <w:rsid w:val="0096509C"/>
    <w:rsid w:val="00965F64"/>
    <w:rsid w:val="0096617F"/>
    <w:rsid w:val="00967EF7"/>
    <w:rsid w:val="009714DA"/>
    <w:rsid w:val="0097186D"/>
    <w:rsid w:val="009726CB"/>
    <w:rsid w:val="00973CAA"/>
    <w:rsid w:val="00976118"/>
    <w:rsid w:val="0097646C"/>
    <w:rsid w:val="009775BC"/>
    <w:rsid w:val="0098002A"/>
    <w:rsid w:val="00980802"/>
    <w:rsid w:val="00981605"/>
    <w:rsid w:val="00982565"/>
    <w:rsid w:val="009831C0"/>
    <w:rsid w:val="00983922"/>
    <w:rsid w:val="00985923"/>
    <w:rsid w:val="009864C1"/>
    <w:rsid w:val="00987676"/>
    <w:rsid w:val="00987CA0"/>
    <w:rsid w:val="00987D72"/>
    <w:rsid w:val="009906DF"/>
    <w:rsid w:val="00991483"/>
    <w:rsid w:val="0099197D"/>
    <w:rsid w:val="009938B0"/>
    <w:rsid w:val="00993962"/>
    <w:rsid w:val="00993FC8"/>
    <w:rsid w:val="00996B05"/>
    <w:rsid w:val="009A0648"/>
    <w:rsid w:val="009A06B9"/>
    <w:rsid w:val="009A0A2F"/>
    <w:rsid w:val="009A1298"/>
    <w:rsid w:val="009A4537"/>
    <w:rsid w:val="009A52C4"/>
    <w:rsid w:val="009A65C5"/>
    <w:rsid w:val="009A699C"/>
    <w:rsid w:val="009B01BF"/>
    <w:rsid w:val="009B1220"/>
    <w:rsid w:val="009B1536"/>
    <w:rsid w:val="009B348D"/>
    <w:rsid w:val="009B4516"/>
    <w:rsid w:val="009B4D14"/>
    <w:rsid w:val="009B5558"/>
    <w:rsid w:val="009B64E6"/>
    <w:rsid w:val="009C0A41"/>
    <w:rsid w:val="009C161A"/>
    <w:rsid w:val="009C3FA5"/>
    <w:rsid w:val="009C5C88"/>
    <w:rsid w:val="009C654B"/>
    <w:rsid w:val="009C6A5B"/>
    <w:rsid w:val="009C74F6"/>
    <w:rsid w:val="009C7ADB"/>
    <w:rsid w:val="009C7BA6"/>
    <w:rsid w:val="009C7FAD"/>
    <w:rsid w:val="009D027B"/>
    <w:rsid w:val="009D0282"/>
    <w:rsid w:val="009D02EB"/>
    <w:rsid w:val="009D1041"/>
    <w:rsid w:val="009D3B61"/>
    <w:rsid w:val="009D564F"/>
    <w:rsid w:val="009D60EB"/>
    <w:rsid w:val="009D6599"/>
    <w:rsid w:val="009E0875"/>
    <w:rsid w:val="009E08DC"/>
    <w:rsid w:val="009E165D"/>
    <w:rsid w:val="009E1864"/>
    <w:rsid w:val="009E1FEE"/>
    <w:rsid w:val="009E346B"/>
    <w:rsid w:val="009E3478"/>
    <w:rsid w:val="009E3C13"/>
    <w:rsid w:val="009E440F"/>
    <w:rsid w:val="009E5A60"/>
    <w:rsid w:val="009E69FE"/>
    <w:rsid w:val="009E7D84"/>
    <w:rsid w:val="009F0291"/>
    <w:rsid w:val="009F1221"/>
    <w:rsid w:val="009F123C"/>
    <w:rsid w:val="009F39E6"/>
    <w:rsid w:val="00A01054"/>
    <w:rsid w:val="00A04FB2"/>
    <w:rsid w:val="00A067C0"/>
    <w:rsid w:val="00A068A0"/>
    <w:rsid w:val="00A075A1"/>
    <w:rsid w:val="00A10005"/>
    <w:rsid w:val="00A114F6"/>
    <w:rsid w:val="00A11A77"/>
    <w:rsid w:val="00A12CE6"/>
    <w:rsid w:val="00A16FF0"/>
    <w:rsid w:val="00A208A6"/>
    <w:rsid w:val="00A21BFF"/>
    <w:rsid w:val="00A22EC1"/>
    <w:rsid w:val="00A23BD9"/>
    <w:rsid w:val="00A2458F"/>
    <w:rsid w:val="00A31621"/>
    <w:rsid w:val="00A339CF"/>
    <w:rsid w:val="00A35838"/>
    <w:rsid w:val="00A377AF"/>
    <w:rsid w:val="00A410CF"/>
    <w:rsid w:val="00A42853"/>
    <w:rsid w:val="00A42F44"/>
    <w:rsid w:val="00A44528"/>
    <w:rsid w:val="00A469C1"/>
    <w:rsid w:val="00A53B7A"/>
    <w:rsid w:val="00A54B4E"/>
    <w:rsid w:val="00A55538"/>
    <w:rsid w:val="00A5636B"/>
    <w:rsid w:val="00A57131"/>
    <w:rsid w:val="00A60DE1"/>
    <w:rsid w:val="00A61B48"/>
    <w:rsid w:val="00A634AD"/>
    <w:rsid w:val="00A6567C"/>
    <w:rsid w:val="00A65894"/>
    <w:rsid w:val="00A65994"/>
    <w:rsid w:val="00A65E76"/>
    <w:rsid w:val="00A7270F"/>
    <w:rsid w:val="00A73FBE"/>
    <w:rsid w:val="00A74AF5"/>
    <w:rsid w:val="00A75405"/>
    <w:rsid w:val="00A75F93"/>
    <w:rsid w:val="00A775BF"/>
    <w:rsid w:val="00A81A6D"/>
    <w:rsid w:val="00A82E0D"/>
    <w:rsid w:val="00A83D29"/>
    <w:rsid w:val="00A844FE"/>
    <w:rsid w:val="00A845DF"/>
    <w:rsid w:val="00A84600"/>
    <w:rsid w:val="00A84DE1"/>
    <w:rsid w:val="00A851B4"/>
    <w:rsid w:val="00A855B8"/>
    <w:rsid w:val="00A92ED8"/>
    <w:rsid w:val="00A9302D"/>
    <w:rsid w:val="00A946D3"/>
    <w:rsid w:val="00A94B52"/>
    <w:rsid w:val="00A951BF"/>
    <w:rsid w:val="00A962AF"/>
    <w:rsid w:val="00A9679E"/>
    <w:rsid w:val="00A97EB5"/>
    <w:rsid w:val="00AA0857"/>
    <w:rsid w:val="00AA0975"/>
    <w:rsid w:val="00AA0F67"/>
    <w:rsid w:val="00AA19E3"/>
    <w:rsid w:val="00AA1D9E"/>
    <w:rsid w:val="00AA2B14"/>
    <w:rsid w:val="00AA32C3"/>
    <w:rsid w:val="00AA34DD"/>
    <w:rsid w:val="00AA56E4"/>
    <w:rsid w:val="00AA62A6"/>
    <w:rsid w:val="00AA74D0"/>
    <w:rsid w:val="00AA75EA"/>
    <w:rsid w:val="00AB0035"/>
    <w:rsid w:val="00AB0574"/>
    <w:rsid w:val="00AB2D50"/>
    <w:rsid w:val="00AB3250"/>
    <w:rsid w:val="00AB3E72"/>
    <w:rsid w:val="00AB510D"/>
    <w:rsid w:val="00AB7A1A"/>
    <w:rsid w:val="00AB7F2C"/>
    <w:rsid w:val="00AC0573"/>
    <w:rsid w:val="00AC17C9"/>
    <w:rsid w:val="00AC2CCD"/>
    <w:rsid w:val="00AC3022"/>
    <w:rsid w:val="00AC3433"/>
    <w:rsid w:val="00AC4242"/>
    <w:rsid w:val="00AC562B"/>
    <w:rsid w:val="00AC593B"/>
    <w:rsid w:val="00AC67BC"/>
    <w:rsid w:val="00AD0F3E"/>
    <w:rsid w:val="00AD10C5"/>
    <w:rsid w:val="00AD18A3"/>
    <w:rsid w:val="00AD3372"/>
    <w:rsid w:val="00AD355A"/>
    <w:rsid w:val="00AD4CB3"/>
    <w:rsid w:val="00AD53E2"/>
    <w:rsid w:val="00AD623F"/>
    <w:rsid w:val="00AD6C79"/>
    <w:rsid w:val="00AD72DA"/>
    <w:rsid w:val="00AD7F1A"/>
    <w:rsid w:val="00AE0538"/>
    <w:rsid w:val="00AE1B57"/>
    <w:rsid w:val="00AE5A1A"/>
    <w:rsid w:val="00AE658C"/>
    <w:rsid w:val="00AE6831"/>
    <w:rsid w:val="00AE6AFA"/>
    <w:rsid w:val="00AE6BB1"/>
    <w:rsid w:val="00AF0BE4"/>
    <w:rsid w:val="00AF0D0E"/>
    <w:rsid w:val="00AF0F99"/>
    <w:rsid w:val="00AF13FB"/>
    <w:rsid w:val="00AF29B0"/>
    <w:rsid w:val="00AF4C14"/>
    <w:rsid w:val="00AF6267"/>
    <w:rsid w:val="00AF63AE"/>
    <w:rsid w:val="00AF7007"/>
    <w:rsid w:val="00AF7364"/>
    <w:rsid w:val="00AF7B4B"/>
    <w:rsid w:val="00AF7FE5"/>
    <w:rsid w:val="00B00623"/>
    <w:rsid w:val="00B00A31"/>
    <w:rsid w:val="00B015FC"/>
    <w:rsid w:val="00B01A84"/>
    <w:rsid w:val="00B04CDC"/>
    <w:rsid w:val="00B069B6"/>
    <w:rsid w:val="00B1045E"/>
    <w:rsid w:val="00B11CA5"/>
    <w:rsid w:val="00B11FF6"/>
    <w:rsid w:val="00B12641"/>
    <w:rsid w:val="00B12B89"/>
    <w:rsid w:val="00B12E03"/>
    <w:rsid w:val="00B14525"/>
    <w:rsid w:val="00B1498A"/>
    <w:rsid w:val="00B214E8"/>
    <w:rsid w:val="00B238DE"/>
    <w:rsid w:val="00B2404C"/>
    <w:rsid w:val="00B248F5"/>
    <w:rsid w:val="00B25D36"/>
    <w:rsid w:val="00B25FD2"/>
    <w:rsid w:val="00B2701F"/>
    <w:rsid w:val="00B271C0"/>
    <w:rsid w:val="00B27577"/>
    <w:rsid w:val="00B277D3"/>
    <w:rsid w:val="00B277DF"/>
    <w:rsid w:val="00B312D0"/>
    <w:rsid w:val="00B31960"/>
    <w:rsid w:val="00B331BA"/>
    <w:rsid w:val="00B3595F"/>
    <w:rsid w:val="00B35F70"/>
    <w:rsid w:val="00B36C61"/>
    <w:rsid w:val="00B372F2"/>
    <w:rsid w:val="00B37B2B"/>
    <w:rsid w:val="00B40C40"/>
    <w:rsid w:val="00B41514"/>
    <w:rsid w:val="00B42CB6"/>
    <w:rsid w:val="00B446A3"/>
    <w:rsid w:val="00B47EFE"/>
    <w:rsid w:val="00B512BF"/>
    <w:rsid w:val="00B53D52"/>
    <w:rsid w:val="00B5497A"/>
    <w:rsid w:val="00B55329"/>
    <w:rsid w:val="00B55610"/>
    <w:rsid w:val="00B55C7B"/>
    <w:rsid w:val="00B57FF9"/>
    <w:rsid w:val="00B648A1"/>
    <w:rsid w:val="00B658FD"/>
    <w:rsid w:val="00B67EA7"/>
    <w:rsid w:val="00B704B2"/>
    <w:rsid w:val="00B7251F"/>
    <w:rsid w:val="00B72AB0"/>
    <w:rsid w:val="00B72C57"/>
    <w:rsid w:val="00B7490B"/>
    <w:rsid w:val="00B751DB"/>
    <w:rsid w:val="00B75598"/>
    <w:rsid w:val="00B7604B"/>
    <w:rsid w:val="00B778CD"/>
    <w:rsid w:val="00B80AD4"/>
    <w:rsid w:val="00B82B93"/>
    <w:rsid w:val="00B83855"/>
    <w:rsid w:val="00B84D98"/>
    <w:rsid w:val="00B853AB"/>
    <w:rsid w:val="00B85D83"/>
    <w:rsid w:val="00B875EC"/>
    <w:rsid w:val="00B87E0F"/>
    <w:rsid w:val="00B90686"/>
    <w:rsid w:val="00B909B4"/>
    <w:rsid w:val="00B90C67"/>
    <w:rsid w:val="00B9171F"/>
    <w:rsid w:val="00B9220A"/>
    <w:rsid w:val="00B92E46"/>
    <w:rsid w:val="00B939DB"/>
    <w:rsid w:val="00B93ECF"/>
    <w:rsid w:val="00B9409B"/>
    <w:rsid w:val="00B97904"/>
    <w:rsid w:val="00BA03FB"/>
    <w:rsid w:val="00BA157A"/>
    <w:rsid w:val="00BA2952"/>
    <w:rsid w:val="00BA366E"/>
    <w:rsid w:val="00BA4313"/>
    <w:rsid w:val="00BA7045"/>
    <w:rsid w:val="00BB00F9"/>
    <w:rsid w:val="00BB0809"/>
    <w:rsid w:val="00BB09AD"/>
    <w:rsid w:val="00BB26BC"/>
    <w:rsid w:val="00BB2B63"/>
    <w:rsid w:val="00BB3005"/>
    <w:rsid w:val="00BB5A0B"/>
    <w:rsid w:val="00BB6374"/>
    <w:rsid w:val="00BB6C42"/>
    <w:rsid w:val="00BB76A7"/>
    <w:rsid w:val="00BB7DFC"/>
    <w:rsid w:val="00BC097E"/>
    <w:rsid w:val="00BC0E06"/>
    <w:rsid w:val="00BC147E"/>
    <w:rsid w:val="00BC16FF"/>
    <w:rsid w:val="00BC3A0C"/>
    <w:rsid w:val="00BC3DEC"/>
    <w:rsid w:val="00BC53D3"/>
    <w:rsid w:val="00BC5D12"/>
    <w:rsid w:val="00BC62BD"/>
    <w:rsid w:val="00BC77C4"/>
    <w:rsid w:val="00BD0CCD"/>
    <w:rsid w:val="00BD127B"/>
    <w:rsid w:val="00BD1FDC"/>
    <w:rsid w:val="00BD586A"/>
    <w:rsid w:val="00BD59F1"/>
    <w:rsid w:val="00BE59A8"/>
    <w:rsid w:val="00BE7042"/>
    <w:rsid w:val="00BE72E6"/>
    <w:rsid w:val="00BE782D"/>
    <w:rsid w:val="00BF05B9"/>
    <w:rsid w:val="00BF12B1"/>
    <w:rsid w:val="00BF13E0"/>
    <w:rsid w:val="00BF18F3"/>
    <w:rsid w:val="00BF2D40"/>
    <w:rsid w:val="00BF3DE4"/>
    <w:rsid w:val="00BF5061"/>
    <w:rsid w:val="00BF7491"/>
    <w:rsid w:val="00BF7720"/>
    <w:rsid w:val="00BF790B"/>
    <w:rsid w:val="00C00480"/>
    <w:rsid w:val="00C006C0"/>
    <w:rsid w:val="00C00A5B"/>
    <w:rsid w:val="00C00D22"/>
    <w:rsid w:val="00C02AB5"/>
    <w:rsid w:val="00C02D6B"/>
    <w:rsid w:val="00C046B5"/>
    <w:rsid w:val="00C06A63"/>
    <w:rsid w:val="00C07784"/>
    <w:rsid w:val="00C07FC6"/>
    <w:rsid w:val="00C11721"/>
    <w:rsid w:val="00C12FD0"/>
    <w:rsid w:val="00C15A4D"/>
    <w:rsid w:val="00C15B59"/>
    <w:rsid w:val="00C162C5"/>
    <w:rsid w:val="00C16D76"/>
    <w:rsid w:val="00C16E2D"/>
    <w:rsid w:val="00C20D37"/>
    <w:rsid w:val="00C21C70"/>
    <w:rsid w:val="00C22DA8"/>
    <w:rsid w:val="00C23271"/>
    <w:rsid w:val="00C2588E"/>
    <w:rsid w:val="00C25D99"/>
    <w:rsid w:val="00C27B6B"/>
    <w:rsid w:val="00C30DB1"/>
    <w:rsid w:val="00C330A2"/>
    <w:rsid w:val="00C34815"/>
    <w:rsid w:val="00C35701"/>
    <w:rsid w:val="00C36721"/>
    <w:rsid w:val="00C36D3F"/>
    <w:rsid w:val="00C36DDE"/>
    <w:rsid w:val="00C37AF5"/>
    <w:rsid w:val="00C37CAD"/>
    <w:rsid w:val="00C4326A"/>
    <w:rsid w:val="00C452A5"/>
    <w:rsid w:val="00C463E6"/>
    <w:rsid w:val="00C46E94"/>
    <w:rsid w:val="00C536EB"/>
    <w:rsid w:val="00C55C13"/>
    <w:rsid w:val="00C5774D"/>
    <w:rsid w:val="00C601F8"/>
    <w:rsid w:val="00C624F2"/>
    <w:rsid w:val="00C631EE"/>
    <w:rsid w:val="00C63FBF"/>
    <w:rsid w:val="00C64FB9"/>
    <w:rsid w:val="00C65A74"/>
    <w:rsid w:val="00C66BAE"/>
    <w:rsid w:val="00C731D7"/>
    <w:rsid w:val="00C73AE9"/>
    <w:rsid w:val="00C73B46"/>
    <w:rsid w:val="00C745F4"/>
    <w:rsid w:val="00C74C7A"/>
    <w:rsid w:val="00C779CA"/>
    <w:rsid w:val="00C77B78"/>
    <w:rsid w:val="00C80FAE"/>
    <w:rsid w:val="00C81672"/>
    <w:rsid w:val="00C81E33"/>
    <w:rsid w:val="00C8311B"/>
    <w:rsid w:val="00C8472E"/>
    <w:rsid w:val="00C84A06"/>
    <w:rsid w:val="00C86AD8"/>
    <w:rsid w:val="00C90443"/>
    <w:rsid w:val="00C90809"/>
    <w:rsid w:val="00C90FE5"/>
    <w:rsid w:val="00C92A17"/>
    <w:rsid w:val="00C931ED"/>
    <w:rsid w:val="00C936AC"/>
    <w:rsid w:val="00C949E9"/>
    <w:rsid w:val="00C95CCE"/>
    <w:rsid w:val="00C968EE"/>
    <w:rsid w:val="00C96E10"/>
    <w:rsid w:val="00CA08B0"/>
    <w:rsid w:val="00CA26AF"/>
    <w:rsid w:val="00CA2AFF"/>
    <w:rsid w:val="00CA3305"/>
    <w:rsid w:val="00CB5A1A"/>
    <w:rsid w:val="00CB6D02"/>
    <w:rsid w:val="00CC0517"/>
    <w:rsid w:val="00CC14CE"/>
    <w:rsid w:val="00CC49B7"/>
    <w:rsid w:val="00CC4F96"/>
    <w:rsid w:val="00CC6C5A"/>
    <w:rsid w:val="00CC7AD0"/>
    <w:rsid w:val="00CD0178"/>
    <w:rsid w:val="00CD1669"/>
    <w:rsid w:val="00CD4085"/>
    <w:rsid w:val="00CE072D"/>
    <w:rsid w:val="00CE2C6D"/>
    <w:rsid w:val="00CE37D8"/>
    <w:rsid w:val="00CE3FC1"/>
    <w:rsid w:val="00CE5495"/>
    <w:rsid w:val="00CE5823"/>
    <w:rsid w:val="00CF08A7"/>
    <w:rsid w:val="00CF2680"/>
    <w:rsid w:val="00CF2D2E"/>
    <w:rsid w:val="00D011C5"/>
    <w:rsid w:val="00D012AE"/>
    <w:rsid w:val="00D01D5A"/>
    <w:rsid w:val="00D01DFB"/>
    <w:rsid w:val="00D033F6"/>
    <w:rsid w:val="00D03438"/>
    <w:rsid w:val="00D03473"/>
    <w:rsid w:val="00D03FF0"/>
    <w:rsid w:val="00D05AED"/>
    <w:rsid w:val="00D06F5E"/>
    <w:rsid w:val="00D07522"/>
    <w:rsid w:val="00D125A6"/>
    <w:rsid w:val="00D14E26"/>
    <w:rsid w:val="00D206D3"/>
    <w:rsid w:val="00D20FD6"/>
    <w:rsid w:val="00D22179"/>
    <w:rsid w:val="00D227C2"/>
    <w:rsid w:val="00D27195"/>
    <w:rsid w:val="00D2794A"/>
    <w:rsid w:val="00D27D48"/>
    <w:rsid w:val="00D30D84"/>
    <w:rsid w:val="00D31015"/>
    <w:rsid w:val="00D31D34"/>
    <w:rsid w:val="00D31EAB"/>
    <w:rsid w:val="00D31F1F"/>
    <w:rsid w:val="00D325B6"/>
    <w:rsid w:val="00D328E1"/>
    <w:rsid w:val="00D330C0"/>
    <w:rsid w:val="00D33718"/>
    <w:rsid w:val="00D33A04"/>
    <w:rsid w:val="00D340FE"/>
    <w:rsid w:val="00D3479E"/>
    <w:rsid w:val="00D3480E"/>
    <w:rsid w:val="00D34F48"/>
    <w:rsid w:val="00D37F85"/>
    <w:rsid w:val="00D40A9A"/>
    <w:rsid w:val="00D418B3"/>
    <w:rsid w:val="00D42838"/>
    <w:rsid w:val="00D4622E"/>
    <w:rsid w:val="00D475C7"/>
    <w:rsid w:val="00D51631"/>
    <w:rsid w:val="00D517E4"/>
    <w:rsid w:val="00D55263"/>
    <w:rsid w:val="00D55CDC"/>
    <w:rsid w:val="00D55D6B"/>
    <w:rsid w:val="00D5664D"/>
    <w:rsid w:val="00D623C1"/>
    <w:rsid w:val="00D629EA"/>
    <w:rsid w:val="00D67C30"/>
    <w:rsid w:val="00D70A98"/>
    <w:rsid w:val="00D7218A"/>
    <w:rsid w:val="00D73B64"/>
    <w:rsid w:val="00D761EB"/>
    <w:rsid w:val="00D7765B"/>
    <w:rsid w:val="00D777DE"/>
    <w:rsid w:val="00D802DF"/>
    <w:rsid w:val="00D82AF1"/>
    <w:rsid w:val="00D82C19"/>
    <w:rsid w:val="00D8324F"/>
    <w:rsid w:val="00D84B55"/>
    <w:rsid w:val="00D84CD4"/>
    <w:rsid w:val="00D86D8E"/>
    <w:rsid w:val="00D8757A"/>
    <w:rsid w:val="00D87DC4"/>
    <w:rsid w:val="00D90FD0"/>
    <w:rsid w:val="00D91041"/>
    <w:rsid w:val="00D9112A"/>
    <w:rsid w:val="00D91EB3"/>
    <w:rsid w:val="00D9300A"/>
    <w:rsid w:val="00D938D0"/>
    <w:rsid w:val="00D95655"/>
    <w:rsid w:val="00D96834"/>
    <w:rsid w:val="00DA03D2"/>
    <w:rsid w:val="00DA0EDC"/>
    <w:rsid w:val="00DA116F"/>
    <w:rsid w:val="00DA2CB3"/>
    <w:rsid w:val="00DA4603"/>
    <w:rsid w:val="00DA6A7B"/>
    <w:rsid w:val="00DB145B"/>
    <w:rsid w:val="00DB20E5"/>
    <w:rsid w:val="00DB37EC"/>
    <w:rsid w:val="00DB385A"/>
    <w:rsid w:val="00DB6637"/>
    <w:rsid w:val="00DB6CDC"/>
    <w:rsid w:val="00DB72B9"/>
    <w:rsid w:val="00DC0270"/>
    <w:rsid w:val="00DC2A62"/>
    <w:rsid w:val="00DC3BDD"/>
    <w:rsid w:val="00DC45BE"/>
    <w:rsid w:val="00DC4C64"/>
    <w:rsid w:val="00DC5340"/>
    <w:rsid w:val="00DC7B11"/>
    <w:rsid w:val="00DD0C29"/>
    <w:rsid w:val="00DD2169"/>
    <w:rsid w:val="00DD3416"/>
    <w:rsid w:val="00DD4C1A"/>
    <w:rsid w:val="00DD6455"/>
    <w:rsid w:val="00DE0B5E"/>
    <w:rsid w:val="00DE1B95"/>
    <w:rsid w:val="00DE3658"/>
    <w:rsid w:val="00DE419D"/>
    <w:rsid w:val="00DE4C00"/>
    <w:rsid w:val="00DE6190"/>
    <w:rsid w:val="00DF08AF"/>
    <w:rsid w:val="00DF2285"/>
    <w:rsid w:val="00DF317C"/>
    <w:rsid w:val="00DF409C"/>
    <w:rsid w:val="00DF5390"/>
    <w:rsid w:val="00DF576F"/>
    <w:rsid w:val="00DF78BA"/>
    <w:rsid w:val="00E063DA"/>
    <w:rsid w:val="00E0764C"/>
    <w:rsid w:val="00E10929"/>
    <w:rsid w:val="00E11061"/>
    <w:rsid w:val="00E1194A"/>
    <w:rsid w:val="00E1265F"/>
    <w:rsid w:val="00E16528"/>
    <w:rsid w:val="00E17421"/>
    <w:rsid w:val="00E17B78"/>
    <w:rsid w:val="00E2135E"/>
    <w:rsid w:val="00E253E4"/>
    <w:rsid w:val="00E259F2"/>
    <w:rsid w:val="00E26BFA"/>
    <w:rsid w:val="00E275D5"/>
    <w:rsid w:val="00E3145B"/>
    <w:rsid w:val="00E3247E"/>
    <w:rsid w:val="00E3292F"/>
    <w:rsid w:val="00E32C52"/>
    <w:rsid w:val="00E32DDA"/>
    <w:rsid w:val="00E33704"/>
    <w:rsid w:val="00E33BEB"/>
    <w:rsid w:val="00E33CC0"/>
    <w:rsid w:val="00E33E4F"/>
    <w:rsid w:val="00E35394"/>
    <w:rsid w:val="00E4372B"/>
    <w:rsid w:val="00E463FF"/>
    <w:rsid w:val="00E47146"/>
    <w:rsid w:val="00E51C50"/>
    <w:rsid w:val="00E531B3"/>
    <w:rsid w:val="00E537B0"/>
    <w:rsid w:val="00E53DFA"/>
    <w:rsid w:val="00E55D51"/>
    <w:rsid w:val="00E61A10"/>
    <w:rsid w:val="00E6284A"/>
    <w:rsid w:val="00E62C0D"/>
    <w:rsid w:val="00E648A7"/>
    <w:rsid w:val="00E65909"/>
    <w:rsid w:val="00E705D6"/>
    <w:rsid w:val="00E723D8"/>
    <w:rsid w:val="00E73CF9"/>
    <w:rsid w:val="00E76087"/>
    <w:rsid w:val="00E76EBB"/>
    <w:rsid w:val="00E82402"/>
    <w:rsid w:val="00E834ED"/>
    <w:rsid w:val="00E85B78"/>
    <w:rsid w:val="00E870A6"/>
    <w:rsid w:val="00E875FA"/>
    <w:rsid w:val="00E93AD1"/>
    <w:rsid w:val="00E93BB3"/>
    <w:rsid w:val="00E95325"/>
    <w:rsid w:val="00E953E7"/>
    <w:rsid w:val="00E95674"/>
    <w:rsid w:val="00E96569"/>
    <w:rsid w:val="00EA06EE"/>
    <w:rsid w:val="00EA0CB3"/>
    <w:rsid w:val="00EA1A53"/>
    <w:rsid w:val="00EA29DB"/>
    <w:rsid w:val="00EA2D9B"/>
    <w:rsid w:val="00EA3460"/>
    <w:rsid w:val="00EA3A8B"/>
    <w:rsid w:val="00EA48BD"/>
    <w:rsid w:val="00EA6370"/>
    <w:rsid w:val="00EA6533"/>
    <w:rsid w:val="00EA6A2F"/>
    <w:rsid w:val="00EA7ED3"/>
    <w:rsid w:val="00EB042F"/>
    <w:rsid w:val="00EB047D"/>
    <w:rsid w:val="00EB073B"/>
    <w:rsid w:val="00EB08BE"/>
    <w:rsid w:val="00EB3C40"/>
    <w:rsid w:val="00EB3D29"/>
    <w:rsid w:val="00EB4EBD"/>
    <w:rsid w:val="00EB6216"/>
    <w:rsid w:val="00EB6775"/>
    <w:rsid w:val="00EB6BDF"/>
    <w:rsid w:val="00EC0965"/>
    <w:rsid w:val="00EC1329"/>
    <w:rsid w:val="00EC184B"/>
    <w:rsid w:val="00EC5470"/>
    <w:rsid w:val="00EC5D5E"/>
    <w:rsid w:val="00EC62C2"/>
    <w:rsid w:val="00EC67CC"/>
    <w:rsid w:val="00EC763E"/>
    <w:rsid w:val="00EC7834"/>
    <w:rsid w:val="00EC7B89"/>
    <w:rsid w:val="00ED1AD5"/>
    <w:rsid w:val="00ED1FFB"/>
    <w:rsid w:val="00ED258C"/>
    <w:rsid w:val="00ED3695"/>
    <w:rsid w:val="00ED3933"/>
    <w:rsid w:val="00ED43F9"/>
    <w:rsid w:val="00ED54DC"/>
    <w:rsid w:val="00ED5604"/>
    <w:rsid w:val="00ED5A05"/>
    <w:rsid w:val="00ED5B0E"/>
    <w:rsid w:val="00EE36CB"/>
    <w:rsid w:val="00EE42CC"/>
    <w:rsid w:val="00EE4635"/>
    <w:rsid w:val="00EE494B"/>
    <w:rsid w:val="00EE5228"/>
    <w:rsid w:val="00EE6E03"/>
    <w:rsid w:val="00EE7846"/>
    <w:rsid w:val="00EF1032"/>
    <w:rsid w:val="00EF1B42"/>
    <w:rsid w:val="00EF6098"/>
    <w:rsid w:val="00EF6E7A"/>
    <w:rsid w:val="00EF7129"/>
    <w:rsid w:val="00EF7FAD"/>
    <w:rsid w:val="00F000BB"/>
    <w:rsid w:val="00F002EF"/>
    <w:rsid w:val="00F027E3"/>
    <w:rsid w:val="00F1031F"/>
    <w:rsid w:val="00F10B43"/>
    <w:rsid w:val="00F152C0"/>
    <w:rsid w:val="00F16B65"/>
    <w:rsid w:val="00F17DC9"/>
    <w:rsid w:val="00F20CC7"/>
    <w:rsid w:val="00F21462"/>
    <w:rsid w:val="00F21CC6"/>
    <w:rsid w:val="00F22EC9"/>
    <w:rsid w:val="00F23680"/>
    <w:rsid w:val="00F23A52"/>
    <w:rsid w:val="00F23EF1"/>
    <w:rsid w:val="00F26CB2"/>
    <w:rsid w:val="00F27C3D"/>
    <w:rsid w:val="00F305A6"/>
    <w:rsid w:val="00F31BA9"/>
    <w:rsid w:val="00F352EB"/>
    <w:rsid w:val="00F36588"/>
    <w:rsid w:val="00F375C2"/>
    <w:rsid w:val="00F40B58"/>
    <w:rsid w:val="00F41E2B"/>
    <w:rsid w:val="00F439A2"/>
    <w:rsid w:val="00F447C4"/>
    <w:rsid w:val="00F44B63"/>
    <w:rsid w:val="00F45C6F"/>
    <w:rsid w:val="00F45CBE"/>
    <w:rsid w:val="00F47EBF"/>
    <w:rsid w:val="00F47EE8"/>
    <w:rsid w:val="00F50405"/>
    <w:rsid w:val="00F5474A"/>
    <w:rsid w:val="00F552AD"/>
    <w:rsid w:val="00F56342"/>
    <w:rsid w:val="00F566AF"/>
    <w:rsid w:val="00F56BDB"/>
    <w:rsid w:val="00F60B8D"/>
    <w:rsid w:val="00F60C76"/>
    <w:rsid w:val="00F618AF"/>
    <w:rsid w:val="00F70B25"/>
    <w:rsid w:val="00F714D2"/>
    <w:rsid w:val="00F733BD"/>
    <w:rsid w:val="00F745E9"/>
    <w:rsid w:val="00F7461A"/>
    <w:rsid w:val="00F7572F"/>
    <w:rsid w:val="00F770C3"/>
    <w:rsid w:val="00F77415"/>
    <w:rsid w:val="00F77489"/>
    <w:rsid w:val="00F775C5"/>
    <w:rsid w:val="00F778E3"/>
    <w:rsid w:val="00F77DC5"/>
    <w:rsid w:val="00F8102A"/>
    <w:rsid w:val="00F83D59"/>
    <w:rsid w:val="00F83FED"/>
    <w:rsid w:val="00F85EB2"/>
    <w:rsid w:val="00F861F3"/>
    <w:rsid w:val="00F874E9"/>
    <w:rsid w:val="00F87712"/>
    <w:rsid w:val="00F9032F"/>
    <w:rsid w:val="00F904D0"/>
    <w:rsid w:val="00F912CF"/>
    <w:rsid w:val="00F9142C"/>
    <w:rsid w:val="00F91CA4"/>
    <w:rsid w:val="00F92502"/>
    <w:rsid w:val="00F9312C"/>
    <w:rsid w:val="00F93958"/>
    <w:rsid w:val="00F9445B"/>
    <w:rsid w:val="00F954D1"/>
    <w:rsid w:val="00F95CAE"/>
    <w:rsid w:val="00F966AD"/>
    <w:rsid w:val="00F96DCA"/>
    <w:rsid w:val="00F97330"/>
    <w:rsid w:val="00F9749C"/>
    <w:rsid w:val="00F97E49"/>
    <w:rsid w:val="00FA0226"/>
    <w:rsid w:val="00FA189E"/>
    <w:rsid w:val="00FA3E8B"/>
    <w:rsid w:val="00FA4142"/>
    <w:rsid w:val="00FA44A5"/>
    <w:rsid w:val="00FA4D64"/>
    <w:rsid w:val="00FA5A62"/>
    <w:rsid w:val="00FA6772"/>
    <w:rsid w:val="00FA78CA"/>
    <w:rsid w:val="00FA7B53"/>
    <w:rsid w:val="00FB006E"/>
    <w:rsid w:val="00FB25BF"/>
    <w:rsid w:val="00FB6685"/>
    <w:rsid w:val="00FB7A94"/>
    <w:rsid w:val="00FC29D3"/>
    <w:rsid w:val="00FC7593"/>
    <w:rsid w:val="00FD0C3A"/>
    <w:rsid w:val="00FD2EB3"/>
    <w:rsid w:val="00FD4E64"/>
    <w:rsid w:val="00FD55CA"/>
    <w:rsid w:val="00FD5684"/>
    <w:rsid w:val="00FD5CB0"/>
    <w:rsid w:val="00FD5EBF"/>
    <w:rsid w:val="00FD6466"/>
    <w:rsid w:val="00FD64B3"/>
    <w:rsid w:val="00FD6F86"/>
    <w:rsid w:val="00FE1986"/>
    <w:rsid w:val="00FE3C9B"/>
    <w:rsid w:val="00FE4051"/>
    <w:rsid w:val="00FF0FD7"/>
    <w:rsid w:val="00FF10DD"/>
    <w:rsid w:val="00FF1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4497B"/>
  <w15:chartTrackingRefBased/>
  <w15:docId w15:val="{ECB6708F-64F2-4119-AC20-DB94D0C8B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83D7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5">
    <w:name w:val="heading 5"/>
    <w:basedOn w:val="Normal"/>
    <w:link w:val="Heading5Char"/>
    <w:uiPriority w:val="9"/>
    <w:qFormat/>
    <w:rsid w:val="00683D74"/>
    <w:pPr>
      <w:spacing w:before="100" w:beforeAutospacing="1" w:after="100" w:afterAutospacing="1" w:line="240" w:lineRule="auto"/>
      <w:outlineLvl w:val="4"/>
    </w:pPr>
    <w:rPr>
      <w:rFonts w:ascii="Times New Roman" w:eastAsiaTheme="minorEastAsia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F268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279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3F59C6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779CA"/>
    <w:rPr>
      <w:b/>
      <w:bCs/>
    </w:rPr>
  </w:style>
  <w:style w:type="character" w:styleId="Emphasis">
    <w:name w:val="Emphasis"/>
    <w:basedOn w:val="DefaultParagraphFont"/>
    <w:uiPriority w:val="20"/>
    <w:qFormat/>
    <w:rsid w:val="00AA62A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C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CA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590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0F9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295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44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4E8"/>
  </w:style>
  <w:style w:type="paragraph" w:styleId="Footer">
    <w:name w:val="footer"/>
    <w:basedOn w:val="Normal"/>
    <w:link w:val="FooterChar"/>
    <w:uiPriority w:val="99"/>
    <w:unhideWhenUsed/>
    <w:rsid w:val="00344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4E8"/>
  </w:style>
  <w:style w:type="paragraph" w:styleId="Revision">
    <w:name w:val="Revision"/>
    <w:hidden/>
    <w:uiPriority w:val="99"/>
    <w:semiHidden/>
    <w:rsid w:val="005C21A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83D7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683D74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683D74"/>
    <w:pPr>
      <w:spacing w:after="240" w:line="408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683D74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83D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83D74"/>
    <w:rPr>
      <w:rFonts w:ascii="Courier New" w:eastAsia="Times New Roman" w:hAnsi="Courier New" w:cs="Courier New"/>
      <w:sz w:val="20"/>
      <w:szCs w:val="20"/>
    </w:rPr>
  </w:style>
  <w:style w:type="table" w:styleId="TableGridLight">
    <w:name w:val="Grid Table Light"/>
    <w:basedOn w:val="TableNormal"/>
    <w:uiPriority w:val="40"/>
    <w:rsid w:val="00683D74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UnresolvedMention1">
    <w:name w:val="Unresolved Mention1"/>
    <w:uiPriority w:val="99"/>
    <w:semiHidden/>
    <w:unhideWhenUsed/>
    <w:rsid w:val="00683D74"/>
    <w:rPr>
      <w:rFonts w:cs="Times New Roman"/>
      <w:color w:val="808080"/>
      <w:shd w:val="clear" w:color="auto" w:fill="E6E6E6"/>
    </w:rPr>
  </w:style>
  <w:style w:type="character" w:customStyle="1" w:styleId="current-selection">
    <w:name w:val="current-selection"/>
    <w:rsid w:val="00683D74"/>
  </w:style>
  <w:style w:type="character" w:customStyle="1" w:styleId="a">
    <w:name w:val="_"/>
    <w:rsid w:val="00683D74"/>
  </w:style>
  <w:style w:type="paragraph" w:styleId="NoSpacing">
    <w:name w:val="No Spacing"/>
    <w:link w:val="NoSpacingChar"/>
    <w:uiPriority w:val="1"/>
    <w:qFormat/>
    <w:rsid w:val="00683D74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locked/>
    <w:rsid w:val="00683D74"/>
    <w:rPr>
      <w:rFonts w:ascii="Calibri" w:eastAsia="Times New Roman" w:hAnsi="Calibri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683D7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83D74"/>
    <w:rPr>
      <w:color w:val="808080"/>
      <w:shd w:val="clear" w:color="auto" w:fill="E6E6E6"/>
    </w:rPr>
  </w:style>
  <w:style w:type="paragraph" w:styleId="EnvelopeReturn">
    <w:name w:val="envelope return"/>
    <w:basedOn w:val="Normal"/>
    <w:rsid w:val="00683D74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en-GB"/>
    </w:rPr>
  </w:style>
  <w:style w:type="table" w:styleId="PlainTable4">
    <w:name w:val="Plain Table 4"/>
    <w:basedOn w:val="TableNormal"/>
    <w:uiPriority w:val="44"/>
    <w:rsid w:val="00683D74"/>
    <w:pPr>
      <w:spacing w:after="0" w:line="240" w:lineRule="auto"/>
    </w:pPr>
    <w:rPr>
      <w:rFonts w:ascii="Calibri" w:eastAsia="Times New Roman" w:hAnsi="Calibri" w:cs="Calibri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authorsname">
    <w:name w:val="authors__name"/>
    <w:basedOn w:val="DefaultParagraphFont"/>
    <w:rsid w:val="00683D74"/>
  </w:style>
  <w:style w:type="character" w:customStyle="1" w:styleId="citation">
    <w:name w:val="citation"/>
    <w:basedOn w:val="DefaultParagraphFont"/>
    <w:rsid w:val="00683D74"/>
  </w:style>
  <w:style w:type="numbering" w:customStyle="1" w:styleId="NoList1">
    <w:name w:val="No List1"/>
    <w:next w:val="NoList"/>
    <w:uiPriority w:val="99"/>
    <w:semiHidden/>
    <w:unhideWhenUsed/>
    <w:rsid w:val="00683D74"/>
  </w:style>
  <w:style w:type="table" w:customStyle="1" w:styleId="TableGrid1">
    <w:name w:val="Table Grid1"/>
    <w:basedOn w:val="TableNormal"/>
    <w:next w:val="TableGrid"/>
    <w:uiPriority w:val="59"/>
    <w:rsid w:val="00683D74"/>
    <w:pPr>
      <w:spacing w:after="0" w:line="240" w:lineRule="auto"/>
    </w:pPr>
    <w:rPr>
      <w:rFonts w:ascii="Calibri" w:eastAsiaTheme="minorEastAsia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83D74"/>
    <w:rPr>
      <w:rFonts w:cs="Times New Roman"/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42A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2A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2A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2A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A8C"/>
    <w:rPr>
      <w:b/>
      <w:bCs/>
      <w:sz w:val="20"/>
      <w:szCs w:val="20"/>
    </w:rPr>
  </w:style>
  <w:style w:type="character" w:customStyle="1" w:styleId="text">
    <w:name w:val="text"/>
    <w:basedOn w:val="DefaultParagraphFont"/>
    <w:rsid w:val="0069514B"/>
  </w:style>
  <w:style w:type="character" w:customStyle="1" w:styleId="accession">
    <w:name w:val="accession"/>
    <w:basedOn w:val="DefaultParagraphFont"/>
    <w:rsid w:val="006936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526976">
          <w:marLeft w:val="763"/>
          <w:marRight w:val="0"/>
          <w:marTop w:val="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15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83D65-501C-4FEB-AD18-A07CC7650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1592</Words>
  <Characters>907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</dc:creator>
  <cp:keywords/>
  <dc:description/>
  <cp:lastModifiedBy>Suma Basak</cp:lastModifiedBy>
  <cp:revision>64</cp:revision>
  <cp:lastPrinted>2019-06-04T14:20:00Z</cp:lastPrinted>
  <dcterms:created xsi:type="dcterms:W3CDTF">2019-04-04T19:58:00Z</dcterms:created>
  <dcterms:modified xsi:type="dcterms:W3CDTF">2019-08-09T01:15:00Z</dcterms:modified>
</cp:coreProperties>
</file>